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A8A0E4" w14:textId="77777777" w:rsidR="00C9101E" w:rsidRDefault="00C9101E" w:rsidP="00C9101E">
      <w:pPr>
        <w:pStyle w:val="Titre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740AA11" wp14:editId="66C92D7C">
            <wp:simplePos x="0" y="0"/>
            <wp:positionH relativeFrom="column">
              <wp:posOffset>4853305</wp:posOffset>
            </wp:positionH>
            <wp:positionV relativeFrom="paragraph">
              <wp:posOffset>-391795</wp:posOffset>
            </wp:positionV>
            <wp:extent cx="1358900" cy="984250"/>
            <wp:effectExtent l="0" t="0" r="0" b="0"/>
            <wp:wrapSquare wrapText="bothSides"/>
            <wp:docPr id="1245424316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0" cy="98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EE2C9AF" wp14:editId="6D601E08">
            <wp:simplePos x="0" y="0"/>
            <wp:positionH relativeFrom="column">
              <wp:posOffset>-499745</wp:posOffset>
            </wp:positionH>
            <wp:positionV relativeFrom="paragraph">
              <wp:posOffset>-353695</wp:posOffset>
            </wp:positionV>
            <wp:extent cx="1123950" cy="1047750"/>
            <wp:effectExtent l="0" t="0" r="0" b="0"/>
            <wp:wrapThrough wrapText="bothSides">
              <wp:wrapPolygon edited="0">
                <wp:start x="0" y="0"/>
                <wp:lineTo x="0" y="21207"/>
                <wp:lineTo x="21234" y="21207"/>
                <wp:lineTo x="21234" y="0"/>
                <wp:lineTo x="0" y="0"/>
              </wp:wrapPolygon>
            </wp:wrapThrough>
            <wp:docPr id="1121542866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30FE01" w14:textId="77777777" w:rsidR="00C9101E" w:rsidRDefault="00C9101E" w:rsidP="00C9101E">
      <w:pPr>
        <w:pStyle w:val="Titre"/>
      </w:pPr>
    </w:p>
    <w:p w14:paraId="188D4887" w14:textId="77777777" w:rsidR="00C9101E" w:rsidRDefault="00C9101E" w:rsidP="00C9101E">
      <w:pPr>
        <w:pStyle w:val="Titre"/>
      </w:pPr>
    </w:p>
    <w:p w14:paraId="7F24268D" w14:textId="77777777" w:rsidR="00C9101E" w:rsidRDefault="00C9101E" w:rsidP="00C9101E">
      <w:pPr>
        <w:pStyle w:val="Titre"/>
      </w:pPr>
    </w:p>
    <w:p w14:paraId="28E7E250" w14:textId="77777777" w:rsidR="00C9101E" w:rsidRPr="007F3F2A" w:rsidRDefault="00C9101E" w:rsidP="00C9101E">
      <w:pPr>
        <w:pStyle w:val="Corpsdetexte"/>
      </w:pPr>
    </w:p>
    <w:p w14:paraId="62E1F0E6" w14:textId="73C5C53B" w:rsidR="00C9101E" w:rsidRDefault="00573B64" w:rsidP="00C9101E">
      <w:pPr>
        <w:pStyle w:val="Titr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2A0433F" wp14:editId="6601F2A0">
                <wp:simplePos x="0" y="0"/>
                <wp:positionH relativeFrom="column">
                  <wp:posOffset>344805</wp:posOffset>
                </wp:positionH>
                <wp:positionV relativeFrom="paragraph">
                  <wp:posOffset>273685</wp:posOffset>
                </wp:positionV>
                <wp:extent cx="5270500" cy="793750"/>
                <wp:effectExtent l="19050" t="19050" r="25400" b="44450"/>
                <wp:wrapNone/>
                <wp:docPr id="1942636936" name="Rectangle : coins arrondi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70500" cy="7937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38100" cmpd="sng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E987A6" id="Rectangle : coins arrondis 1" o:spid="_x0000_s1026" style="position:absolute;margin-left:27.15pt;margin-top:21.55pt;width:415pt;height:62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" fillcolor="#156082 [3204]" strokecolor="#f2f2f2 [3041]" strokeweight="3pt">
                <v:shadow on="t" color="#0a2f40 [1604]" opacity=".5" offset="1pt"/>
              </v:roundrect>
            </w:pict>
          </mc:Fallback>
        </mc:AlternateContent>
      </w:r>
    </w:p>
    <w:p w14:paraId="10E39F98" w14:textId="77777777" w:rsidR="00C9101E" w:rsidRDefault="00C9101E" w:rsidP="00C9101E">
      <w:pPr>
        <w:pStyle w:val="Titre"/>
      </w:pPr>
      <w:r>
        <w:t>TP8: Cartographie sur R</w:t>
      </w:r>
    </w:p>
    <w:p w14:paraId="076E3D40" w14:textId="77777777" w:rsidR="00C9101E" w:rsidRDefault="00C9101E" w:rsidP="00C9101E">
      <w:pPr>
        <w:pStyle w:val="Titre"/>
      </w:pPr>
    </w:p>
    <w:p w14:paraId="2B30681D" w14:textId="77777777" w:rsidR="00C9101E" w:rsidRDefault="00C9101E" w:rsidP="00C9101E">
      <w:pPr>
        <w:pStyle w:val="Titre"/>
        <w:rPr>
          <w:sz w:val="40"/>
          <w:szCs w:val="40"/>
        </w:rPr>
      </w:pPr>
      <w:r w:rsidRPr="00CC2A67">
        <w:rPr>
          <w:sz w:val="40"/>
          <w:szCs w:val="40"/>
        </w:rPr>
        <w:t xml:space="preserve">Par </w:t>
      </w:r>
    </w:p>
    <w:p w14:paraId="7B16EC49" w14:textId="77777777" w:rsidR="00C9101E" w:rsidRDefault="00C9101E" w:rsidP="00C9101E">
      <w:pPr>
        <w:pStyle w:val="Corpsdetexte"/>
        <w:jc w:val="center"/>
      </w:pPr>
    </w:p>
    <w:p w14:paraId="39739EDC" w14:textId="77777777" w:rsidR="00C9101E" w:rsidRPr="00CC2A67" w:rsidRDefault="00C9101E" w:rsidP="00C9101E">
      <w:pPr>
        <w:pStyle w:val="Corpsdetexte"/>
        <w:jc w:val="center"/>
        <w:rPr>
          <w:rFonts w:ascii="Algerian" w:hAnsi="Algerian"/>
          <w:sz w:val="32"/>
          <w:szCs w:val="32"/>
        </w:rPr>
      </w:pPr>
      <w:r w:rsidRPr="00CC2A67">
        <w:rPr>
          <w:rFonts w:ascii="Algerian" w:hAnsi="Algerian"/>
          <w:sz w:val="32"/>
          <w:szCs w:val="32"/>
        </w:rPr>
        <w:t>SOMA Ben Idriss Diloma</w:t>
      </w:r>
    </w:p>
    <w:p w14:paraId="23A23EF5" w14:textId="77777777" w:rsidR="00C9101E" w:rsidRPr="00CC2A67" w:rsidRDefault="00C9101E" w:rsidP="00C9101E">
      <w:pPr>
        <w:pStyle w:val="Corpsdetexte"/>
        <w:rPr>
          <w:rFonts w:ascii="Algerian" w:hAnsi="Algerian"/>
          <w:sz w:val="32"/>
          <w:szCs w:val="32"/>
        </w:rPr>
      </w:pPr>
      <w:r w:rsidRPr="00CC2A67">
        <w:rPr>
          <w:rFonts w:ascii="Algerian" w:hAnsi="Algerian"/>
          <w:sz w:val="32"/>
          <w:szCs w:val="32"/>
        </w:rPr>
        <w:t xml:space="preserve">                                    BERETE Mamady I</w:t>
      </w:r>
    </w:p>
    <w:p w14:paraId="2255F919" w14:textId="77777777" w:rsidR="00C9101E" w:rsidRDefault="00C9101E" w:rsidP="00C9101E">
      <w:pPr>
        <w:pStyle w:val="Corpsdetexte"/>
        <w:rPr>
          <w:sz w:val="32"/>
          <w:szCs w:val="32"/>
        </w:rPr>
      </w:pPr>
    </w:p>
    <w:p w14:paraId="5742017B" w14:textId="77777777" w:rsidR="00C9101E" w:rsidRDefault="00C9101E" w:rsidP="00C9101E">
      <w:pPr>
        <w:pStyle w:val="Corpsdetexte"/>
        <w:rPr>
          <w:sz w:val="32"/>
          <w:szCs w:val="32"/>
        </w:rPr>
      </w:pPr>
    </w:p>
    <w:p w14:paraId="1A3FBDE0" w14:textId="77777777" w:rsidR="00C9101E" w:rsidRDefault="00C9101E" w:rsidP="00C9101E">
      <w:pPr>
        <w:pStyle w:val="Corpsdetexte"/>
        <w:rPr>
          <w:sz w:val="32"/>
          <w:szCs w:val="32"/>
        </w:rPr>
      </w:pPr>
    </w:p>
    <w:p w14:paraId="1A640D53" w14:textId="77777777" w:rsidR="00C9101E" w:rsidRPr="00CC2A67" w:rsidRDefault="00C9101E" w:rsidP="00C9101E">
      <w:pPr>
        <w:pStyle w:val="Corpsdetexte"/>
        <w:rPr>
          <w:i/>
          <w:iCs/>
          <w:sz w:val="32"/>
          <w:szCs w:val="32"/>
        </w:rPr>
      </w:pPr>
      <w:r w:rsidRPr="00CC2A67">
        <w:rPr>
          <w:i/>
          <w:iCs/>
          <w:sz w:val="32"/>
          <w:szCs w:val="32"/>
        </w:rPr>
        <w:t xml:space="preserve">Sous la supervision de: </w:t>
      </w:r>
    </w:p>
    <w:p w14:paraId="0B5FDF8E" w14:textId="77777777" w:rsidR="00C9101E" w:rsidRDefault="00C9101E" w:rsidP="00C9101E">
      <w:pPr>
        <w:pStyle w:val="Corpsdetexte"/>
        <w:rPr>
          <w:sz w:val="28"/>
          <w:szCs w:val="28"/>
        </w:rPr>
      </w:pPr>
      <w:r w:rsidRPr="007F3F2A">
        <w:rPr>
          <w:rFonts w:ascii="Algerian" w:hAnsi="Algerian"/>
          <w:sz w:val="28"/>
          <w:szCs w:val="28"/>
        </w:rPr>
        <w:t>Mr Abdoulaye Hema</w:t>
      </w:r>
      <w:r w:rsidRPr="008419F1">
        <w:rPr>
          <w:sz w:val="28"/>
          <w:szCs w:val="28"/>
        </w:rPr>
        <w:t xml:space="preserve"> , ANALYSTE DE RECHERCHE CHEZ IFPRI</w:t>
      </w:r>
    </w:p>
    <w:p w14:paraId="780FF91D" w14:textId="77777777" w:rsidR="00C9101E" w:rsidRDefault="00C9101E" w:rsidP="00C9101E">
      <w:pPr>
        <w:pStyle w:val="Corpsdetexte"/>
        <w:rPr>
          <w:sz w:val="28"/>
          <w:szCs w:val="28"/>
        </w:rPr>
      </w:pPr>
    </w:p>
    <w:p w14:paraId="17D4C606" w14:textId="77777777" w:rsidR="00C9101E" w:rsidRDefault="00C9101E" w:rsidP="00C9101E">
      <w:pPr>
        <w:pStyle w:val="Corpsdetexte"/>
        <w:rPr>
          <w:sz w:val="28"/>
          <w:szCs w:val="28"/>
        </w:rPr>
      </w:pPr>
    </w:p>
    <w:p w14:paraId="58BD8AA7" w14:textId="77777777" w:rsidR="00C9101E" w:rsidRDefault="00C9101E" w:rsidP="00C9101E">
      <w:pPr>
        <w:pStyle w:val="Corpsdetexte"/>
        <w:rPr>
          <w:sz w:val="28"/>
          <w:szCs w:val="28"/>
        </w:rPr>
      </w:pPr>
    </w:p>
    <w:p w14:paraId="08AAAC82" w14:textId="27821033" w:rsidR="00C9101E" w:rsidRPr="00573B64" w:rsidRDefault="00C9101E" w:rsidP="00573B64">
      <w:pPr>
        <w:pStyle w:val="Corpsdetexte"/>
        <w:jc w:val="both"/>
        <w:rPr>
          <w:b/>
          <w:bCs/>
          <w:sz w:val="40"/>
          <w:szCs w:val="40"/>
        </w:rPr>
      </w:pPr>
      <w:r w:rsidRPr="007F3F2A">
        <w:rPr>
          <w:b/>
          <w:bCs/>
          <w:sz w:val="40"/>
          <w:szCs w:val="40"/>
        </w:rPr>
        <w:t>Année : 2024-2025</w:t>
      </w:r>
    </w:p>
    <w:p w14:paraId="6E2A3EC4" w14:textId="77777777" w:rsidR="00EF0B45" w:rsidRDefault="00000000">
      <w:pPr>
        <w:pStyle w:val="FirstParagraph"/>
      </w:pPr>
      <w:r>
        <w:lastRenderedPageBreak/>
        <w:t>Ce travail consiste a faire des cartes sur les différents indicateurs ou variables dans les bases EHCVM en fonction des régions , des départements et des communes .</w:t>
      </w:r>
    </w:p>
    <w:p w14:paraId="65B6CC74" w14:textId="77777777" w:rsidR="00EF0B45" w:rsidRDefault="00000000">
      <w:pPr>
        <w:pStyle w:val="Corpsdetexte"/>
      </w:pPr>
      <w:r>
        <w:t>Nous allons Analyser les donées EHCM de deux pays : le Burkina Faso et le sénegal</w:t>
      </w:r>
    </w:p>
    <w:p w14:paraId="30CE63AB" w14:textId="77777777" w:rsidR="00EF0B45" w:rsidRDefault="00000000">
      <w:pPr>
        <w:pStyle w:val="Titre1"/>
      </w:pPr>
      <w:bookmarkStart w:id="0" w:name="i.-chargement-des-packages"/>
      <w:r>
        <w:t>I. Chargement des packages</w:t>
      </w:r>
    </w:p>
    <w:p w14:paraId="78D275AD" w14:textId="77777777" w:rsidR="00EF0B45" w:rsidRDefault="00000000">
      <w:pPr>
        <w:pStyle w:val="SourceCode"/>
      </w:pPr>
      <w:r>
        <w:rPr>
          <w:rStyle w:val="VerbatimChar"/>
        </w:rPr>
        <w:t>sf : Pour manipuler les données spatiales</w:t>
      </w:r>
      <w:r>
        <w:br/>
      </w:r>
      <w:r>
        <w:rPr>
          <w:rStyle w:val="VerbatimChar"/>
        </w:rPr>
        <w:t>ggplot2 : Pour la visualisation</w:t>
      </w:r>
      <w:r>
        <w:br/>
      </w:r>
      <w:r>
        <w:rPr>
          <w:rStyle w:val="VerbatimChar"/>
        </w:rPr>
        <w:t>tmap : Pour créer des cartes interactives ou statiques</w:t>
      </w:r>
      <w:r>
        <w:br/>
      </w:r>
      <w:r>
        <w:rPr>
          <w:rStyle w:val="VerbatimChar"/>
        </w:rPr>
        <w:t>rnaturalearth : Pour obtenir des cartes des pays</w:t>
      </w:r>
      <w:r>
        <w:br/>
      </w:r>
      <w:r>
        <w:rPr>
          <w:rStyle w:val="VerbatimChar"/>
        </w:rPr>
        <w:t>leaflet (optionnel) : Pour une cartographie interactive en ajoutant les limites administratives</w:t>
      </w:r>
      <w:r>
        <w:br/>
      </w:r>
      <w:r>
        <w:rPr>
          <w:rStyle w:val="VerbatimChar"/>
        </w:rPr>
        <w:t>ggspatial : Pour ajouter des éléments cartographiques comme la flèche du nord et l'échelle</w:t>
      </w:r>
      <w:r>
        <w:br/>
      </w:r>
      <w:r>
        <w:rPr>
          <w:rStyle w:val="VerbatimChar"/>
        </w:rPr>
        <w:t>raster : Pour la manipulation des données raster</w:t>
      </w:r>
      <w:r>
        <w:br/>
      </w:r>
      <w:r>
        <w:rPr>
          <w:rStyle w:val="VerbatimChar"/>
        </w:rPr>
        <w:t>cowplot : Pour extraire la légende et afficher la carte sans légende</w:t>
      </w:r>
      <w:r>
        <w:br/>
      </w:r>
      <w:r>
        <w:rPr>
          <w:rStyle w:val="VerbatimChar"/>
        </w:rPr>
        <w:t>viridis : Pour la palette de couleurs viridis</w:t>
      </w:r>
    </w:p>
    <w:p w14:paraId="3CF976E4" w14:textId="77777777" w:rsidR="00EF0B45" w:rsidRDefault="00000000">
      <w:pPr>
        <w:pStyle w:val="SourceCode"/>
      </w:pPr>
      <w:r>
        <w:rPr>
          <w:rStyle w:val="NormalTok"/>
        </w:rPr>
        <w:t xml:space="preserve">pack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>,</w:t>
      </w:r>
      <w:r>
        <w:rPr>
          <w:rStyle w:val="StringTok"/>
        </w:rPr>
        <w:t>"haven"</w:t>
      </w:r>
      <w:r>
        <w:rPr>
          <w:rStyle w:val="NormalTok"/>
        </w:rPr>
        <w:t>,</w:t>
      </w:r>
      <w:r>
        <w:rPr>
          <w:rStyle w:val="StringTok"/>
        </w:rPr>
        <w:t>"utils"</w:t>
      </w:r>
      <w:r>
        <w:rPr>
          <w:rStyle w:val="NormalTok"/>
        </w:rPr>
        <w:t>,</w:t>
      </w:r>
      <w:r>
        <w:rPr>
          <w:rStyle w:val="StringTok"/>
        </w:rPr>
        <w:t>"dplyr"</w:t>
      </w:r>
      <w:r>
        <w:rPr>
          <w:rStyle w:val="NormalTok"/>
        </w:rPr>
        <w:t xml:space="preserve">, </w:t>
      </w:r>
      <w:r>
        <w:rPr>
          <w:rStyle w:val="StringTok"/>
        </w:rPr>
        <w:t>"knitr"</w:t>
      </w:r>
      <w:r>
        <w:rPr>
          <w:rStyle w:val="NormalTok"/>
        </w:rPr>
        <w:t xml:space="preserve">, </w:t>
      </w:r>
      <w:r>
        <w:rPr>
          <w:rStyle w:val="StringTok"/>
        </w:rPr>
        <w:t>"tidyr"</w:t>
      </w:r>
      <w:r>
        <w:rPr>
          <w:rStyle w:val="NormalTok"/>
        </w:rPr>
        <w:t xml:space="preserve">, </w:t>
      </w:r>
      <w:r>
        <w:rPr>
          <w:rStyle w:val="StringTok"/>
        </w:rPr>
        <w:t>"gtsummary"</w:t>
      </w:r>
      <w:r>
        <w:rPr>
          <w:rStyle w:val="NormalTok"/>
        </w:rPr>
        <w:t xml:space="preserve">, </w:t>
      </w:r>
      <w:r>
        <w:rPr>
          <w:rStyle w:val="StringTok"/>
        </w:rPr>
        <w:t>"labelled"</w:t>
      </w:r>
      <w:r>
        <w:rPr>
          <w:rStyle w:val="NormalTok"/>
        </w:rPr>
        <w:t xml:space="preserve">, </w:t>
      </w:r>
      <w:r>
        <w:rPr>
          <w:rStyle w:val="StringTok"/>
        </w:rPr>
        <w:t>"gt"</w:t>
      </w:r>
      <w:r>
        <w:rPr>
          <w:rStyle w:val="NormalTok"/>
        </w:rPr>
        <w:t xml:space="preserve">, </w:t>
      </w:r>
      <w:r>
        <w:rPr>
          <w:rStyle w:val="StringTok"/>
        </w:rPr>
        <w:t>"sf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StringTok"/>
        </w:rPr>
        <w:t>"tmap"</w:t>
      </w:r>
      <w:r>
        <w:rPr>
          <w:rStyle w:val="NormalTok"/>
        </w:rPr>
        <w:t xml:space="preserve">, </w:t>
      </w:r>
      <w:r>
        <w:rPr>
          <w:rStyle w:val="StringTok"/>
        </w:rPr>
        <w:t>"rnaturalearth"</w:t>
      </w:r>
      <w:r>
        <w:rPr>
          <w:rStyle w:val="NormalTok"/>
        </w:rPr>
        <w:t xml:space="preserve">, </w:t>
      </w:r>
      <w:r>
        <w:rPr>
          <w:rStyle w:val="StringTok"/>
        </w:rPr>
        <w:t>"rnaturalearthdata"</w:t>
      </w:r>
      <w:r>
        <w:rPr>
          <w:rStyle w:val="NormalTok"/>
        </w:rPr>
        <w:t xml:space="preserve">, </w:t>
      </w:r>
      <w:r>
        <w:rPr>
          <w:rStyle w:val="StringTok"/>
        </w:rPr>
        <w:t>"leaflet"</w:t>
      </w:r>
      <w:r>
        <w:rPr>
          <w:rStyle w:val="NormalTok"/>
        </w:rPr>
        <w:t xml:space="preserve">, </w:t>
      </w:r>
      <w:r>
        <w:rPr>
          <w:rStyle w:val="StringTok"/>
        </w:rPr>
        <w:t>"ggspatial"</w:t>
      </w:r>
      <w:r>
        <w:rPr>
          <w:rStyle w:val="NormalTok"/>
        </w:rPr>
        <w:t xml:space="preserve">, </w:t>
      </w:r>
      <w:r>
        <w:rPr>
          <w:rStyle w:val="StringTok"/>
        </w:rPr>
        <w:t>"raster"</w:t>
      </w:r>
      <w:r>
        <w:rPr>
          <w:rStyle w:val="NormalTok"/>
        </w:rPr>
        <w:t xml:space="preserve">, </w:t>
      </w:r>
      <w:r>
        <w:rPr>
          <w:rStyle w:val="StringTok"/>
        </w:rPr>
        <w:t>"cowplot"</w:t>
      </w:r>
      <w:r>
        <w:rPr>
          <w:rStyle w:val="NormalTok"/>
        </w:rPr>
        <w:t xml:space="preserve">, </w:t>
      </w:r>
      <w:r>
        <w:rPr>
          <w:rStyle w:val="StringTok"/>
        </w:rPr>
        <w:t>"viridis"</w:t>
      </w:r>
      <w:r>
        <w:rPr>
          <w:rStyle w:val="NormalTok"/>
        </w:rPr>
        <w:t>,</w:t>
      </w:r>
      <w:r>
        <w:rPr>
          <w:rStyle w:val="StringTok"/>
        </w:rPr>
        <w:t>"ggrepe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ackage </w:t>
      </w:r>
      <w:r>
        <w:rPr>
          <w:rStyle w:val="ControlFlowTok"/>
        </w:rPr>
        <w:t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 xml:space="preserve">(package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{   </w:t>
      </w:r>
      <w:r>
        <w:rPr>
          <w:rStyle w:val="CommentTok"/>
        </w:rPr>
        <w:t># Vérifie si le package n'est pas encore installé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stall.packages</w:t>
      </w:r>
      <w:r>
        <w:rPr>
          <w:rStyle w:val="NormalTok"/>
        </w:rPr>
        <w:t>(packag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 xml:space="preserve">(package, </w:t>
      </w:r>
      <w:r>
        <w:rPr>
          <w:rStyle w:val="AttributeTok"/>
        </w:rPr>
        <w:t>character.on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952EB35" w14:textId="77777777" w:rsidR="00EF0B4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dplyr'</w:t>
      </w:r>
    </w:p>
    <w:p w14:paraId="0D163D0E" w14:textId="77777777" w:rsidR="00EF0B45" w:rsidRDefault="00000000">
      <w:pPr>
        <w:pStyle w:val="SourceCode"/>
      </w:pPr>
      <w:r>
        <w:rPr>
          <w:rStyle w:val="VerbatimChar"/>
        </w:rPr>
        <w:t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930EBAC" w14:textId="77777777" w:rsidR="00EF0B45" w:rsidRDefault="00000000">
      <w:pPr>
        <w:pStyle w:val="SourceCode"/>
      </w:pPr>
      <w:r>
        <w:rPr>
          <w:rStyle w:val="VerbatimChar"/>
        </w:rPr>
        <w:t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4CDF80E" w14:textId="77777777" w:rsidR="00EF0B45" w:rsidRDefault="00000000">
      <w:pPr>
        <w:pStyle w:val="SourceCode"/>
      </w:pPr>
      <w:r>
        <w:rPr>
          <w:rStyle w:val="VerbatimChar"/>
        </w:rPr>
        <w:t>## Warning: le package 'sf' a été compilé avec la version R 4.4.3</w:t>
      </w:r>
    </w:p>
    <w:p w14:paraId="7CB2115E" w14:textId="77777777" w:rsidR="00EF0B45" w:rsidRDefault="00000000">
      <w:pPr>
        <w:pStyle w:val="SourceCode"/>
      </w:pPr>
      <w:r>
        <w:rPr>
          <w:rStyle w:val="VerbatimChar"/>
        </w:rPr>
        <w:t>## Linking to GEOS 3.13.0, GDAL 3.10.1, PROJ 9.5.1; sf_use_s2() is TRUE</w:t>
      </w:r>
    </w:p>
    <w:p w14:paraId="56512CA5" w14:textId="77777777" w:rsidR="00EF0B45" w:rsidRDefault="00000000">
      <w:pPr>
        <w:pStyle w:val="SourceCode"/>
      </w:pPr>
      <w:r>
        <w:rPr>
          <w:rStyle w:val="VerbatimChar"/>
        </w:rPr>
        <w:t>## Warning: le package 'ggplot2' a été compilé avec la version R 4.4.3</w:t>
      </w:r>
    </w:p>
    <w:p w14:paraId="032AAC8F" w14:textId="77777777" w:rsidR="00EF0B45" w:rsidRDefault="00000000">
      <w:pPr>
        <w:pStyle w:val="SourceCode"/>
      </w:pPr>
      <w:r>
        <w:rPr>
          <w:rStyle w:val="VerbatimChar"/>
        </w:rPr>
        <w:t>## Warning: le package 'tmap' a été compilé avec la version R 4.4.3</w:t>
      </w:r>
    </w:p>
    <w:p w14:paraId="172A8BAB" w14:textId="77777777" w:rsidR="00EF0B4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tmap'</w:t>
      </w:r>
    </w:p>
    <w:p w14:paraId="563CEEEC" w14:textId="77777777" w:rsidR="00EF0B45" w:rsidRDefault="00000000">
      <w:pPr>
        <w:pStyle w:val="SourceCode"/>
      </w:pPr>
      <w:r>
        <w:rPr>
          <w:rStyle w:val="VerbatimChar"/>
        </w:rPr>
        <w:t>## L'objet suivant est masqué depuis 'package:g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tro</w:t>
      </w:r>
    </w:p>
    <w:p w14:paraId="7AA6AF5E" w14:textId="77777777" w:rsidR="00EF0B45" w:rsidRDefault="00000000">
      <w:pPr>
        <w:pStyle w:val="SourceCode"/>
      </w:pPr>
      <w:r>
        <w:rPr>
          <w:rStyle w:val="VerbatimChar"/>
        </w:rPr>
        <w:t>## Warning: le package 'rnaturalearth' a été compilé avec la version R 4.4.3</w:t>
      </w:r>
    </w:p>
    <w:p w14:paraId="67A2AEF8" w14:textId="77777777" w:rsidR="00EF0B45" w:rsidRDefault="00000000">
      <w:pPr>
        <w:pStyle w:val="SourceCode"/>
      </w:pPr>
      <w:r>
        <w:rPr>
          <w:rStyle w:val="VerbatimChar"/>
        </w:rPr>
        <w:t>## Warning: le package 'rnaturalearthdata' a été compilé avec la version R 4.4.3</w:t>
      </w:r>
    </w:p>
    <w:p w14:paraId="671F49D1" w14:textId="77777777" w:rsidR="00EF0B4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rnaturalearthdata'</w:t>
      </w:r>
    </w:p>
    <w:p w14:paraId="365FBC14" w14:textId="77777777" w:rsidR="00EF0B45" w:rsidRDefault="00000000">
      <w:pPr>
        <w:pStyle w:val="SourceCode"/>
      </w:pPr>
      <w:r>
        <w:rPr>
          <w:rStyle w:val="VerbatimChar"/>
        </w:rPr>
        <w:t>## L'objet suivant est masqué depuis 'package:rnaturaleart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untries110</w:t>
      </w:r>
    </w:p>
    <w:p w14:paraId="11BF2D5A" w14:textId="77777777" w:rsidR="00EF0B45" w:rsidRDefault="00000000">
      <w:pPr>
        <w:pStyle w:val="SourceCode"/>
      </w:pPr>
      <w:r>
        <w:rPr>
          <w:rStyle w:val="VerbatimChar"/>
        </w:rPr>
        <w:t>## Warning: le package 'leaflet' a été compilé avec la version R 4.4.3</w:t>
      </w:r>
    </w:p>
    <w:p w14:paraId="6E3B8041" w14:textId="77777777" w:rsidR="00EF0B45" w:rsidRDefault="00000000">
      <w:pPr>
        <w:pStyle w:val="SourceCode"/>
      </w:pPr>
      <w:r>
        <w:rPr>
          <w:rStyle w:val="VerbatimChar"/>
        </w:rPr>
        <w:t>## Warning: le package 'ggspatial' a été compilé avec la version R 4.4.3</w:t>
      </w:r>
    </w:p>
    <w:p w14:paraId="7BB41E0B" w14:textId="77777777" w:rsidR="00EF0B45" w:rsidRDefault="00000000">
      <w:pPr>
        <w:pStyle w:val="SourceCode"/>
      </w:pPr>
      <w:r>
        <w:rPr>
          <w:rStyle w:val="VerbatimChar"/>
        </w:rPr>
        <w:t>## Warning: le package 'raster' a été compilé avec la version R 4.4.3</w:t>
      </w:r>
    </w:p>
    <w:p w14:paraId="47F18382" w14:textId="77777777" w:rsidR="00EF0B45" w:rsidRDefault="00000000">
      <w:pPr>
        <w:pStyle w:val="SourceCode"/>
      </w:pPr>
      <w:r>
        <w:rPr>
          <w:rStyle w:val="VerbatimChar"/>
        </w:rPr>
        <w:t>## Le chargement a nécessité le package : sp</w:t>
      </w:r>
    </w:p>
    <w:p w14:paraId="174EE147" w14:textId="77777777" w:rsidR="00EF0B45" w:rsidRDefault="00000000">
      <w:pPr>
        <w:pStyle w:val="SourceCode"/>
      </w:pPr>
      <w:r>
        <w:rPr>
          <w:rStyle w:val="VerbatimChar"/>
        </w:rPr>
        <w:t>## Warning: le package 'sp' a été compilé avec la version R 4.4.3</w:t>
      </w:r>
    </w:p>
    <w:p w14:paraId="48252C78" w14:textId="77777777" w:rsidR="00EF0B4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raster'</w:t>
      </w:r>
    </w:p>
    <w:p w14:paraId="5527E2F7" w14:textId="77777777" w:rsidR="00EF0B45" w:rsidRDefault="00000000">
      <w:pPr>
        <w:pStyle w:val="SourceCode"/>
      </w:pPr>
      <w:r>
        <w:rPr>
          <w:rStyle w:val="VerbatimChar"/>
        </w:rPr>
        <w:t>## L'objet suivant est masqué depuis 'package:gtsummar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763B02BB" w14:textId="77777777" w:rsidR="00EF0B45" w:rsidRDefault="00000000">
      <w:pPr>
        <w:pStyle w:val="SourceCode"/>
      </w:pPr>
      <w:r>
        <w:rPr>
          <w:rStyle w:val="VerbatimChar"/>
        </w:rPr>
        <w:t>## L'objet suivant est masqué depuis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50E4BA71" w14:textId="77777777" w:rsidR="00EF0B45" w:rsidRDefault="00000000">
      <w:pPr>
        <w:pStyle w:val="SourceCode"/>
      </w:pPr>
      <w:r>
        <w:rPr>
          <w:rStyle w:val="VerbatimChar"/>
        </w:rPr>
        <w:t>## Warning: le package 'cowplot' a été compilé avec la version R 4.4.3</w:t>
      </w:r>
    </w:p>
    <w:p w14:paraId="71D15A4A" w14:textId="77777777" w:rsidR="00EF0B4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cowplot'</w:t>
      </w:r>
    </w:p>
    <w:p w14:paraId="0781AF8A" w14:textId="77777777" w:rsidR="00EF0B45" w:rsidRDefault="00000000">
      <w:pPr>
        <w:pStyle w:val="SourceCode"/>
      </w:pPr>
      <w:r>
        <w:rPr>
          <w:rStyle w:val="VerbatimChar"/>
        </w:rPr>
        <w:t>## L'objet suivant est masqué depuis 'package:g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gtable</w:t>
      </w:r>
    </w:p>
    <w:p w14:paraId="1537EEEB" w14:textId="77777777" w:rsidR="00EF0B45" w:rsidRDefault="00000000">
      <w:pPr>
        <w:pStyle w:val="SourceCode"/>
      </w:pPr>
      <w:r>
        <w:rPr>
          <w:rStyle w:val="VerbatimChar"/>
        </w:rPr>
        <w:t>## Warning: le package 'viridis' a été compilé avec la version R 4.4.3</w:t>
      </w:r>
    </w:p>
    <w:p w14:paraId="1DD5602D" w14:textId="77777777" w:rsidR="00EF0B45" w:rsidRDefault="00000000">
      <w:pPr>
        <w:pStyle w:val="SourceCode"/>
      </w:pPr>
      <w:r>
        <w:rPr>
          <w:rStyle w:val="VerbatimChar"/>
        </w:rPr>
        <w:t>## Le chargement a nécessité le package : viridisLite</w:t>
      </w:r>
    </w:p>
    <w:p w14:paraId="1DD757AC" w14:textId="77777777" w:rsidR="00EF0B45" w:rsidRDefault="00000000">
      <w:pPr>
        <w:pStyle w:val="SourceCode"/>
      </w:pPr>
      <w:r>
        <w:rPr>
          <w:rStyle w:val="VerbatimChar"/>
        </w:rPr>
        <w:t>## Warning: le package 'ggrepel' a été compilé avec la version R 4.4.3</w:t>
      </w:r>
    </w:p>
    <w:p w14:paraId="694B133C" w14:textId="77777777" w:rsidR="00EF0B45" w:rsidRDefault="00000000">
      <w:pPr>
        <w:pStyle w:val="Titre1"/>
      </w:pPr>
      <w:bookmarkStart w:id="1" w:name="importation-des-bases"/>
      <w:bookmarkEnd w:id="0"/>
      <w:r>
        <w:t>importation des bases</w:t>
      </w:r>
    </w:p>
    <w:p w14:paraId="002DD605" w14:textId="77777777" w:rsidR="00EF0B45" w:rsidRDefault="00000000">
      <w:pPr>
        <w:pStyle w:val="SourceCode"/>
      </w:pPr>
      <w:r>
        <w:rPr>
          <w:rStyle w:val="CommentTok"/>
        </w:rPr>
        <w:t># Charger les données</w:t>
      </w:r>
      <w:r>
        <w:br/>
      </w:r>
      <w:r>
        <w:rPr>
          <w:rStyle w:val="NormalTok"/>
        </w:rPr>
        <w:t xml:space="preserve">burkina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Données/EHCVM_HDX_Burkina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negal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Données/EHCVM_HDX_Senegal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nage_bf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onnées/ehcvm_menage_bfa2021-1.csv"</w:t>
      </w:r>
      <w:r>
        <w:rPr>
          <w:rStyle w:val="NormalTok"/>
        </w:rPr>
        <w:t>)</w:t>
      </w:r>
    </w:p>
    <w:p w14:paraId="79781C89" w14:textId="77777777" w:rsidR="00EF0B45" w:rsidRDefault="00000000">
      <w:pPr>
        <w:pStyle w:val="SourceCode"/>
      </w:pPr>
      <w:r>
        <w:rPr>
          <w:rStyle w:val="VerbatimChar"/>
        </w:rPr>
        <w:t>## Rows: 7176 Columns: 39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8): country, logem, mur, toit, sol, eauboi_ss, eauboi_sp, elec_ac, ele...</w:t>
      </w:r>
      <w:r>
        <w:br/>
      </w:r>
      <w:r>
        <w:rPr>
          <w:rStyle w:val="VerbatimChar"/>
        </w:rPr>
        <w:t>## dbl (11): hhid, year, grappe, menage, vague, superf, grosrum, petitrum, porc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0FEB9FBF" w14:textId="77777777" w:rsidR="00EF0B45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menage_bf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urkina)</w:t>
      </w:r>
    </w:p>
    <w:p w14:paraId="5D5C1A82" w14:textId="77777777" w:rsidR="00EF0B45" w:rsidRDefault="00000000">
      <w:pPr>
        <w:pStyle w:val="SourceCode"/>
      </w:pPr>
      <w:r>
        <w:rPr>
          <w:rStyle w:val="CommentTok"/>
        </w:rPr>
        <w:t># La fusion des deux bases</w:t>
      </w:r>
      <w:r>
        <w:br/>
      </w:r>
      <w:r>
        <w:br/>
      </w:r>
      <w:r>
        <w:rPr>
          <w:rStyle w:val="NormalTok"/>
        </w:rPr>
        <w:t xml:space="preserve">merge_menage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left_join</w:t>
      </w:r>
      <w:r>
        <w:rPr>
          <w:rStyle w:val="NormalTok"/>
        </w:rPr>
        <w:t>(burkina,menage_bf,</w:t>
      </w:r>
      <w:r>
        <w:rPr>
          <w:rStyle w:val="AttributeTok"/>
        </w:rPr>
        <w:t>by=</w:t>
      </w:r>
      <w:r>
        <w:rPr>
          <w:rStyle w:val="StringTok"/>
        </w:rPr>
        <w:t>"hh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rge_menage</w:t>
      </w:r>
    </w:p>
    <w:p w14:paraId="3171C8F1" w14:textId="77777777" w:rsidR="00EF0B45" w:rsidRDefault="00000000">
      <w:pPr>
        <w:pStyle w:val="SourceCode"/>
      </w:pPr>
      <w:r>
        <w:rPr>
          <w:rStyle w:val="VerbatimChar"/>
        </w:rPr>
        <w:t>## # A tibble: 7,176 × 81</w:t>
      </w:r>
      <w:r>
        <w:br/>
      </w:r>
      <w:r>
        <w:rPr>
          <w:rStyle w:val="VerbatimChar"/>
        </w:rPr>
        <w:t>##      hhid grappe.x menage.x vague.x hhweight s00q00      s00q01  s00q02   s00q03</w:t>
      </w:r>
      <w:r>
        <w:br/>
      </w:r>
      <w:r>
        <w:rPr>
          <w:rStyle w:val="VerbatimChar"/>
        </w:rPr>
        <w:t xml:space="preserve">##     &lt;dbl&gt;    &lt;dbl&gt;    &lt;dbl&gt;   &lt;dbl&gt;    &lt;dbl&gt; &lt;dbl+lbl&gt;   &lt;dbl+l&gt; &lt;dbl+lb&gt; &lt;chr&gt; </w:t>
      </w:r>
      <w:r>
        <w:br/>
      </w:r>
      <w:r>
        <w:rPr>
          <w:rStyle w:val="VerbatimChar"/>
        </w:rPr>
        <w:t>##  1 586005      586        5       2      439 2 [Burkina… 2 [Bou… 13 [Kos… Djiba…</w:t>
      </w:r>
      <w:r>
        <w:br/>
      </w:r>
      <w:r>
        <w:rPr>
          <w:rStyle w:val="VerbatimChar"/>
        </w:rPr>
        <w:t>##  2 586028      586       28       2      439 2 [Burkina… 2 [Bou… 13 [Kos… Djiba…</w:t>
      </w:r>
      <w:r>
        <w:br/>
      </w:r>
      <w:r>
        <w:rPr>
          <w:rStyle w:val="VerbatimChar"/>
        </w:rPr>
        <w:t>##  3 586043      586       43       2      439 2 [Burkina… 2 [Bou… 13 [Kos… Djiba…</w:t>
      </w:r>
      <w:r>
        <w:br/>
      </w:r>
      <w:r>
        <w:rPr>
          <w:rStyle w:val="VerbatimChar"/>
        </w:rPr>
        <w:t>##  4 586044      586       44       2      439 2 [Burkina… 2 [Bou… 13 [Kos… Djiba…</w:t>
      </w:r>
      <w:r>
        <w:br/>
      </w:r>
      <w:r>
        <w:rPr>
          <w:rStyle w:val="VerbatimChar"/>
        </w:rPr>
        <w:t>##  5 586052      586       52       2      439 2 [Burkina… 2 [Bou… 13 [Kos… Djiba…</w:t>
      </w:r>
      <w:r>
        <w:br/>
      </w:r>
      <w:r>
        <w:rPr>
          <w:rStyle w:val="VerbatimChar"/>
        </w:rPr>
        <w:t>##  6 586082      586       82       2      439 2 [Burkina… 2 [Bou… 13 [Kos… Djiba…</w:t>
      </w:r>
      <w:r>
        <w:br/>
      </w:r>
      <w:r>
        <w:rPr>
          <w:rStyle w:val="VerbatimChar"/>
        </w:rPr>
        <w:t>##  7 586083      586       83       2      439 2 [Burkina… 2 [Bou… 13 [Kos… Djiba…</w:t>
      </w:r>
      <w:r>
        <w:br/>
      </w:r>
      <w:r>
        <w:rPr>
          <w:rStyle w:val="VerbatimChar"/>
        </w:rPr>
        <w:t>##  8 586099      586       99       2      439 2 [Burkina… 2 [Bou… 13 [Kos… Djiba…</w:t>
      </w:r>
      <w:r>
        <w:br/>
      </w:r>
      <w:r>
        <w:rPr>
          <w:rStyle w:val="VerbatimChar"/>
        </w:rPr>
        <w:t>##  9 586109      586      109       2      439 2 [Burkina… 2 [Bou… 13 [Kos… Djiba…</w:t>
      </w:r>
      <w:r>
        <w:br/>
      </w:r>
      <w:r>
        <w:rPr>
          <w:rStyle w:val="VerbatimChar"/>
        </w:rPr>
        <w:t>## 10 586111      586      111       2      439 2 [Burkina… 2 [Bou… 13 [Kos… Djiba…</w:t>
      </w:r>
      <w:r>
        <w:br/>
      </w:r>
      <w:r>
        <w:rPr>
          <w:rStyle w:val="VerbatimChar"/>
        </w:rPr>
        <w:t>## # ℹ 7,166 more rows</w:t>
      </w:r>
      <w:r>
        <w:br/>
      </w:r>
      <w:r>
        <w:rPr>
          <w:rStyle w:val="VerbatimChar"/>
        </w:rPr>
        <w:t>## # ℹ 72 more variables: s00q04 &lt;dbl+lbl&gt;, s00q05 &lt;chr&gt;, s00q07a &lt;dbl+lbl&gt;,</w:t>
      </w:r>
      <w:r>
        <w:br/>
      </w:r>
      <w:r>
        <w:rPr>
          <w:rStyle w:val="VerbatimChar"/>
        </w:rPr>
        <w:t>## #   s00q07b &lt;dbl+lbl&gt;, s00q07c &lt;dbl+lbl&gt;, s00q07d &lt;dbl+lbl&gt;,</w:t>
      </w:r>
      <w:r>
        <w:br/>
      </w:r>
      <w:r>
        <w:rPr>
          <w:rStyle w:val="VerbatimChar"/>
        </w:rPr>
        <w:t>## #   s00q07d2 &lt;dbl+lbl&gt;, s00q22 &lt;dbl&gt;, s00q23a &lt;chr&gt;, s00q24a &lt;chr&gt;,</w:t>
      </w:r>
      <w:r>
        <w:br/>
      </w:r>
      <w:r>
        <w:rPr>
          <w:rStyle w:val="VerbatimChar"/>
        </w:rPr>
        <w:t>## #   s00q25a &lt;chr&gt;, s00q23b &lt;chr&gt;, s00q24b &lt;chr&gt;, s00q25b &lt;chr&gt;,</w:t>
      </w:r>
      <w:r>
        <w:br/>
      </w:r>
      <w:r>
        <w:rPr>
          <w:rStyle w:val="VerbatimChar"/>
        </w:rPr>
        <w:t>## #   s00q08 &lt;dbl+lbl&gt;, s00q27 &lt;dbl+lbl&gt;, s00q28 &lt;dbl+lbl&gt;, GPS__Latitude &lt;dbl&gt;,</w:t>
      </w:r>
      <w:r>
        <w:br/>
      </w:r>
      <w:r>
        <w:rPr>
          <w:rStyle w:val="VerbatimChar"/>
        </w:rPr>
        <w:t>## #   GPS__Longitude &lt;dbl&gt;, ADM3_FR &lt;chr&gt;, ADM3_PCODE &lt;chr&gt;, ADM3_REF &lt;chr&gt;, …</w:t>
      </w:r>
    </w:p>
    <w:p w14:paraId="7536859D" w14:textId="77777777" w:rsidR="00EF0B45" w:rsidRDefault="00000000">
      <w:pPr>
        <w:pStyle w:val="Titre2"/>
      </w:pPr>
      <w:bookmarkStart w:id="2" w:name="X05b3d7f162614b8f02d864b9f8efd7f673bc4ff"/>
      <w:r>
        <w:t>Structure et les variables de la merge_menage du Burkina</w:t>
      </w:r>
    </w:p>
    <w:p w14:paraId="47B0BD7D" w14:textId="77777777" w:rsidR="00EF0B45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ructure de la Base mergéé"</w:t>
      </w:r>
      <w:r>
        <w:rPr>
          <w:rStyle w:val="NormalTok"/>
        </w:rPr>
        <w:t>)</w:t>
      </w:r>
    </w:p>
    <w:p w14:paraId="62623C26" w14:textId="77777777" w:rsidR="00EF0B45" w:rsidRDefault="00000000">
      <w:pPr>
        <w:pStyle w:val="SourceCode"/>
      </w:pPr>
      <w:r>
        <w:rPr>
          <w:rStyle w:val="VerbatimChar"/>
        </w:rPr>
        <w:t>## [1] "Structure de la Base mergéé"</w:t>
      </w:r>
    </w:p>
    <w:p w14:paraId="6DAA728A" w14:textId="77777777" w:rsidR="00EF0B45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erge_menage)</w:t>
      </w:r>
    </w:p>
    <w:p w14:paraId="3EF91830" w14:textId="77777777" w:rsidR="00EF0B45" w:rsidRDefault="00000000">
      <w:pPr>
        <w:pStyle w:val="SourceCode"/>
      </w:pPr>
      <w:r>
        <w:rPr>
          <w:rStyle w:val="VerbatimChar"/>
        </w:rPr>
        <w:t>## tibble [7,176 × 81] (S3: tbl_df/tbl/data.frame)</w:t>
      </w:r>
      <w:r>
        <w:br/>
      </w:r>
      <w:r>
        <w:rPr>
          <w:rStyle w:val="VerbatimChar"/>
        </w:rPr>
        <w:t>##  $ hhid          : num [1:7176] 586005 586028 586043 586044 586052 ...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grappe.x      : num [1:7176] 586 586 586 586 586 586 586 586 586 586 ...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menage.x      : num [1:7176] 5 28 43 44 52 82 83 99 109 111 ...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vague.x       : num [1:7176] 2 2 2 2 2 2 2 2 2 2 ...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hhweight      : num [1:7176] 439 439 439 439 439 439 439 439 439 439 ...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s00q00        : dbl+lbl [1:7176] 2, 2, 2, 2, 2, 2, 2, 2, 2, 2, 2, 2, 2, 2, 2, 2, 2, 2,...</w:t>
      </w:r>
      <w:r>
        <w:br/>
      </w:r>
      <w:r>
        <w:rPr>
          <w:rStyle w:val="VerbatimChar"/>
        </w:rPr>
        <w:t>##    ..@ label       : chr "0.00. Pays"</w:t>
      </w:r>
      <w:r>
        <w:br/>
      </w:r>
      <w:r>
        <w:rPr>
          <w:rStyle w:val="VerbatimChar"/>
        </w:rPr>
        <w:t>##    ..@ format.stata: chr "%6.0f"</w:t>
      </w:r>
      <w:r>
        <w:br/>
      </w:r>
      <w:r>
        <w:rPr>
          <w:rStyle w:val="VerbatimChar"/>
        </w:rPr>
        <w:t>##    ..@ labels      : Named num [1:8] 1 2 3 4 5 6 7 8</w:t>
      </w:r>
      <w:r>
        <w:br/>
      </w:r>
      <w:r>
        <w:rPr>
          <w:rStyle w:val="VerbatimChar"/>
        </w:rPr>
        <w:t>##    .. ..- attr(*, "names")= chr [1:8] "Benin" "Burkina Faso" "Côte d'Ivoire" "Guinée Bissau" ...</w:t>
      </w:r>
      <w:r>
        <w:br/>
      </w:r>
      <w:r>
        <w:rPr>
          <w:rStyle w:val="VerbatimChar"/>
        </w:rPr>
        <w:t>##  $ s00q01        : dbl+lbl [1:7176] 2, 2, 2, 2, 2, 2, 2, 2, 2, 2, 2, 2, 2, 2, 2, 2, 2, 2,...</w:t>
      </w:r>
      <w:r>
        <w:br/>
      </w:r>
      <w:r>
        <w:rPr>
          <w:rStyle w:val="VerbatimChar"/>
        </w:rPr>
        <w:t>##    ..@ label       : chr "0.01. Région"</w:t>
      </w:r>
      <w:r>
        <w:br/>
      </w:r>
      <w:r>
        <w:rPr>
          <w:rStyle w:val="VerbatimChar"/>
        </w:rPr>
        <w:t>##    ..@ format.stata: chr "%6.0f"</w:t>
      </w:r>
      <w:r>
        <w:br/>
      </w:r>
      <w:r>
        <w:rPr>
          <w:rStyle w:val="VerbatimChar"/>
        </w:rPr>
        <w:t>##    ..@ labels      : Named num [1:13] 1 2 3 4 5 6 7 8 9 10 ...</w:t>
      </w:r>
      <w:r>
        <w:br/>
      </w:r>
      <w:r>
        <w:rPr>
          <w:rStyle w:val="VerbatimChar"/>
        </w:rPr>
        <w:t>##    .. ..- attr(*, "names")= chr [1:13] "Hauts-Bassins" "Boucle du Mouhoum" "Sahel" "Est" ...</w:t>
      </w:r>
      <w:r>
        <w:br/>
      </w:r>
      <w:r>
        <w:rPr>
          <w:rStyle w:val="VerbatimChar"/>
        </w:rPr>
        <w:t>##  $ s00q02        : dbl+lbl [1:7176] 13, 13, 13, 13, 13, 13, 13, 13, 13, 13, 13, 13, 31, 3...</w:t>
      </w:r>
      <w:r>
        <w:br/>
      </w:r>
      <w:r>
        <w:rPr>
          <w:rStyle w:val="VerbatimChar"/>
        </w:rPr>
        <w:t>##    ..@ label       : chr "0.02.Préfecture/Arrondissement"</w:t>
      </w:r>
      <w:r>
        <w:br/>
      </w:r>
      <w:r>
        <w:rPr>
          <w:rStyle w:val="VerbatimChar"/>
        </w:rPr>
        <w:t>##    ..@ format.stata: chr "%6.0f"</w:t>
      </w:r>
      <w:r>
        <w:br/>
      </w:r>
      <w:r>
        <w:rPr>
          <w:rStyle w:val="VerbatimChar"/>
        </w:rPr>
        <w:t>##    ..@ labels      : Named num [1:45] 1 2 3 4 5 6 7 8 9 10 ...</w:t>
      </w:r>
      <w:r>
        <w:br/>
      </w:r>
      <w:r>
        <w:rPr>
          <w:rStyle w:val="VerbatimChar"/>
        </w:rPr>
        <w:t>##    .. ..- attr(*, "names")= chr [1:45] "Bam" "Bazega" "Bougouriba" "Boulgou" ...</w:t>
      </w:r>
      <w:r>
        <w:br/>
      </w:r>
      <w:r>
        <w:rPr>
          <w:rStyle w:val="VerbatimChar"/>
        </w:rPr>
        <w:t>##  $ s00q03        : chr [1:7176] "Djibasso" "Djibasso" "Djibasso" "Djibasso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s00q04        : dbl+lbl [1:7176] 2, 2, 2, 2, 2, 2, 2, 2, 2, 2, 2, 2, 2, 2, 2, 2, 2, 2,...</w:t>
      </w:r>
      <w:r>
        <w:br/>
      </w:r>
      <w:r>
        <w:rPr>
          <w:rStyle w:val="VerbatimChar"/>
        </w:rPr>
        <w:t>##    ..@ label       : chr "0.04. Milieu de résidence"</w:t>
      </w:r>
      <w:r>
        <w:br/>
      </w:r>
      <w:r>
        <w:rPr>
          <w:rStyle w:val="VerbatimChar"/>
        </w:rPr>
        <w:t>##    ..@ format.stata: chr "%6.0f"</w:t>
      </w:r>
      <w:r>
        <w:br/>
      </w:r>
      <w:r>
        <w:rPr>
          <w:rStyle w:val="VerbatimChar"/>
        </w:rPr>
        <w:t>##    ..@ labels      : Named num [1:2] 1 2</w:t>
      </w:r>
      <w:r>
        <w:br/>
      </w:r>
      <w:r>
        <w:rPr>
          <w:rStyle w:val="VerbatimChar"/>
        </w:rPr>
        <w:t>##    .. ..- attr(*, "names")= chr [1:2] "Urbain" "Rural"</w:t>
      </w:r>
      <w:r>
        <w:br/>
      </w:r>
      <w:r>
        <w:rPr>
          <w:rStyle w:val="VerbatimChar"/>
        </w:rPr>
        <w:t>##  $ s00q05        : chr [1:7176] "Djibasso" "Djibasso" "Djibasso" "Djibasso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s00q07a       : dbl+lbl [1:7176] 1, 1, 1, 1, 1, 1, 1, 1, 1, 2, 2, 1, 1, 1, 1, 1, 1, 1,...</w:t>
      </w:r>
      <w:r>
        <w:br/>
      </w:r>
      <w:r>
        <w:rPr>
          <w:rStyle w:val="VerbatimChar"/>
        </w:rPr>
        <w:t>##    ..@ label       : chr "0.07a. Type de ménage"</w:t>
      </w:r>
      <w:r>
        <w:br/>
      </w:r>
      <w:r>
        <w:rPr>
          <w:rStyle w:val="VerbatimChar"/>
        </w:rPr>
        <w:t>##    ..@ format.stata: chr "%6.0f"</w:t>
      </w:r>
      <w:r>
        <w:br/>
      </w:r>
      <w:r>
        <w:rPr>
          <w:rStyle w:val="VerbatimChar"/>
        </w:rPr>
        <w:t>##    ..@ labels      : Named num [1:2] 1 2</w:t>
      </w:r>
      <w:r>
        <w:br/>
      </w:r>
      <w:r>
        <w:rPr>
          <w:rStyle w:val="VerbatimChar"/>
        </w:rPr>
        <w:t>##    .. ..- attr(*, "names")= chr [1:2] "Ménage résident" "Ménage dans un camp de déplacés internes ou de réfugiés"</w:t>
      </w:r>
      <w:r>
        <w:br/>
      </w:r>
      <w:r>
        <w:rPr>
          <w:rStyle w:val="VerbatimChar"/>
        </w:rPr>
        <w:t>##  $ s00q07b       : dbl+lbl [1:7176]  2,  2,  2,  1,  1,  2,  2,  1,  1, NA, NA,  2,  2,  ...</w:t>
      </w:r>
      <w:r>
        <w:br/>
      </w:r>
      <w:r>
        <w:rPr>
          <w:rStyle w:val="VerbatimChar"/>
        </w:rPr>
        <w:t>##    ..@ label       : chr "0.07b. Votre ménage habite-t-il cette localité depuis moins de 5 ans?"</w:t>
      </w:r>
      <w:r>
        <w:br/>
      </w:r>
      <w:r>
        <w:rPr>
          <w:rStyle w:val="VerbatimChar"/>
        </w:rPr>
        <w:t>##    ..@ format.stata: chr "%6.0f"</w:t>
      </w:r>
      <w:r>
        <w:br/>
      </w:r>
      <w:r>
        <w:rPr>
          <w:rStyle w:val="VerbatimChar"/>
        </w:rPr>
        <w:t>##    ..@ labels      : Named num [1:2] 1 2</w:t>
      </w:r>
      <w:r>
        <w:br/>
      </w:r>
      <w:r>
        <w:rPr>
          <w:rStyle w:val="VerbatimChar"/>
        </w:rPr>
        <w:t>##    .. ..- attr(*, "names")= chr [1:2] "Oui" "Non"</w:t>
      </w:r>
      <w:r>
        <w:br/>
      </w:r>
      <w:r>
        <w:rPr>
          <w:rStyle w:val="VerbatimChar"/>
        </w:rPr>
        <w:t>##  $ s00q07c       : dbl+lbl [1:7176] NA, NA, NA,  1,  1, NA, NA,  2,  1, NA, NA, NA, NA, N...</w:t>
      </w:r>
      <w:r>
        <w:br/>
      </w:r>
      <w:r>
        <w:rPr>
          <w:rStyle w:val="VerbatimChar"/>
        </w:rPr>
        <w:t>##    ..@ label       : chr "0.07c. Raisons depart de la localité preced. (Guerre/Conflits/Violenc/catast)"</w:t>
      </w:r>
      <w:r>
        <w:br/>
      </w:r>
      <w:r>
        <w:rPr>
          <w:rStyle w:val="VerbatimChar"/>
        </w:rPr>
        <w:t>##    ..@ format.stata: chr "%6.0f"</w:t>
      </w:r>
      <w:r>
        <w:br/>
      </w:r>
      <w:r>
        <w:rPr>
          <w:rStyle w:val="VerbatimChar"/>
        </w:rPr>
        <w:t>##    ..@ labels      : Named num [1:2] 1 2</w:t>
      </w:r>
      <w:r>
        <w:br/>
      </w:r>
      <w:r>
        <w:rPr>
          <w:rStyle w:val="VerbatimChar"/>
        </w:rPr>
        <w:t>##    .. ..- attr(*, "names")= chr [1:2] "Oui" "Non"</w:t>
      </w:r>
      <w:r>
        <w:br/>
      </w:r>
      <w:r>
        <w:rPr>
          <w:rStyle w:val="VerbatimChar"/>
        </w:rPr>
        <w:t>##  $ s00q07d       : dbl+lbl [1:7176] 2, 2, 2, 2, 2, 2, 2, 2, 2, 2, 2, 2, 2, 2, 2, 2, 2, 2,...</w:t>
      </w:r>
      <w:r>
        <w:br/>
      </w:r>
      <w:r>
        <w:rPr>
          <w:rStyle w:val="VerbatimChar"/>
        </w:rPr>
        <w:t>##    ..@ label       : chr "0.07d. Le ménage a t-il été interviewé lors de l'enquête ménage en 2018/2019 ?"</w:t>
      </w:r>
      <w:r>
        <w:br/>
      </w:r>
      <w:r>
        <w:rPr>
          <w:rStyle w:val="VerbatimChar"/>
        </w:rPr>
        <w:t>##    ..@ format.stata: chr "%6.0f"</w:t>
      </w:r>
      <w:r>
        <w:br/>
      </w:r>
      <w:r>
        <w:rPr>
          <w:rStyle w:val="VerbatimChar"/>
        </w:rPr>
        <w:t>##    ..@ labels      : Named num [1:2] 1 2</w:t>
      </w:r>
      <w:r>
        <w:br/>
      </w:r>
      <w:r>
        <w:rPr>
          <w:rStyle w:val="VerbatimChar"/>
        </w:rPr>
        <w:t>##    .. ..- attr(*, "names")= chr [1:2] "Panel, ménage enquêté en 2018/2019" "Non panel"</w:t>
      </w:r>
      <w:r>
        <w:br/>
      </w:r>
      <w:r>
        <w:rPr>
          <w:rStyle w:val="VerbatimChar"/>
        </w:rPr>
        <w:t>##  $ s00q07d2      : dbl+lbl [1:7176] 2, 2, 2, 2, 2, 2, 2, 2, 2, 2, 2, 2, 2, 2, 2, 2, 2, 2,...</w:t>
      </w:r>
      <w:r>
        <w:br/>
      </w:r>
      <w:r>
        <w:rPr>
          <w:rStyle w:val="VerbatimChar"/>
        </w:rPr>
        <w:t>##    ..@ label       : chr "0.07d. Le ménage a-t-il été interviewé lors de l'enquête sur les conditions de v"</w:t>
      </w:r>
      <w:r>
        <w:br/>
      </w:r>
      <w:r>
        <w:rPr>
          <w:rStyle w:val="VerbatimChar"/>
        </w:rPr>
        <w:t>##    ..@ format.stata: chr "%6.0f"</w:t>
      </w:r>
      <w:r>
        <w:br/>
      </w:r>
      <w:r>
        <w:rPr>
          <w:rStyle w:val="VerbatimChar"/>
        </w:rPr>
        <w:t>##    ..@ labels      : Named num [1:2] 1 2</w:t>
      </w:r>
      <w:r>
        <w:br/>
      </w:r>
      <w:r>
        <w:rPr>
          <w:rStyle w:val="VerbatimChar"/>
        </w:rPr>
        <w:t>##    .. ..- attr(*, "names")= chr [1:2] "Oui" "Non"</w:t>
      </w:r>
      <w:r>
        <w:br/>
      </w:r>
      <w:r>
        <w:rPr>
          <w:rStyle w:val="VerbatimChar"/>
        </w:rPr>
        <w:t>##  $ s00q22        : num [1:7176] 3 3 3 3 3 3 3 3 3 3 ...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s00q23a       : chr [1:7176] "2022-05-21T08:51:58" "2022-05-20T08:16:42" "2022-05-21T07:42:05" "2022-05-20T07:42:06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s00q24a       : chr [1:7176] "2022-05-21T09:36:42" "2022-05-20T09:31:11" "2022-05-21T07:42:07" "2022-05-20T08:58:51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s00q25a       : chr [1:7176] "2022-05-21T16:38:09" "2022-05-22T19:13:30" "2022-05-21T08:03:52" "2022-05-20T08:59:10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s00q23b       : chr [1:7176] "2022-05-21T09:36:26" "2022-05-20T09:30:57" "2022-05-21T07:41:42" "2022-05-20T08:58:23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s00q24b       : chr [1:7176] "2022-05-21T16:37:27" "2022-05-22T19:13:14" "2022-05-21T08:03:43" "2022-05-20T08:59:00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s00q25b       : chr [1:7176] "2022-05-24T08:31:40" "2022-05-24T09:04:57" "2022-05-24T09:52:12" "2022-05-21T14:00:37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s00q08        : dbl+lbl [1:7176] 1, 1, 1, 1, 1, 1, 1, 2, 2, 1, 2, 1, 1, 1, 1, 1, 1, 1,...</w:t>
      </w:r>
      <w:r>
        <w:br/>
      </w:r>
      <w:r>
        <w:rPr>
          <w:rStyle w:val="VerbatimChar"/>
        </w:rPr>
        <w:t>##    ..@ label       : chr "0.08. Résultat de l'interview"</w:t>
      </w:r>
      <w:r>
        <w:br/>
      </w:r>
      <w:r>
        <w:rPr>
          <w:rStyle w:val="VerbatimChar"/>
        </w:rPr>
        <w:t>##    ..@ format.stata: chr "%6.0f"</w:t>
      </w:r>
      <w:r>
        <w:br/>
      </w:r>
      <w:r>
        <w:rPr>
          <w:rStyle w:val="VerbatimChar"/>
        </w:rPr>
        <w:t>##    ..@ labels      : Named num [1:3] 1 2 3</w:t>
      </w:r>
      <w:r>
        <w:br/>
      </w:r>
      <w:r>
        <w:rPr>
          <w:rStyle w:val="VerbatimChar"/>
        </w:rPr>
        <w:t>##    .. ..- attr(*, "names")= chr [1:3] "Rempli, ménage sélectionné" "Rempli, ménage de remplacement" "Non rempli"</w:t>
      </w:r>
      <w:r>
        <w:br/>
      </w:r>
      <w:r>
        <w:rPr>
          <w:rStyle w:val="VerbatimChar"/>
        </w:rPr>
        <w:t>##  $ s00q27        : dbl+lbl [1:7176] 1, 1, 1, 1, 1, 1, 1, 1, 1, 1, 1, 1, 1, 1, 1, 1, 1, 1,...</w:t>
      </w:r>
      <w:r>
        <w:br/>
      </w:r>
      <w:r>
        <w:rPr>
          <w:rStyle w:val="VerbatimChar"/>
        </w:rPr>
        <w:t>##    ..@ label       : chr "0.27. Résultat du questionnaire"</w:t>
      </w:r>
      <w:r>
        <w:br/>
      </w:r>
      <w:r>
        <w:rPr>
          <w:rStyle w:val="VerbatimChar"/>
        </w:rPr>
        <w:t>##    ..@ format.stata: chr "%6.0f"</w:t>
      </w:r>
      <w:r>
        <w:br/>
      </w:r>
      <w:r>
        <w:rPr>
          <w:rStyle w:val="VerbatimChar"/>
        </w:rPr>
        <w:t>##    ..@ labels      : Named num [1:2] 1 2</w:t>
      </w:r>
      <w:r>
        <w:br/>
      </w:r>
      <w:r>
        <w:rPr>
          <w:rStyle w:val="VerbatimChar"/>
        </w:rPr>
        <w:t>##    .. ..- attr(*, "names")= chr [1:2] "Complet" "Partiel"</w:t>
      </w:r>
      <w:r>
        <w:br/>
      </w:r>
      <w:r>
        <w:rPr>
          <w:rStyle w:val="VerbatimChar"/>
        </w:rPr>
        <w:t>##  $ s00q28        : dbl+lbl [1:7176]  2,  1,  2,  2,  2,  2,  1, 10,  2,  2,  2, 10,  5,  ...</w:t>
      </w:r>
      <w:r>
        <w:br/>
      </w:r>
      <w:r>
        <w:rPr>
          <w:rStyle w:val="VerbatimChar"/>
        </w:rPr>
        <w:t>##    ..@ label       : chr "0.27. Langue de l'interview"</w:t>
      </w:r>
      <w:r>
        <w:br/>
      </w:r>
      <w:r>
        <w:rPr>
          <w:rStyle w:val="VerbatimChar"/>
        </w:rPr>
        <w:t>##    ..@ format.stata: chr "%6.0f"</w:t>
      </w:r>
      <w:r>
        <w:br/>
      </w:r>
      <w:r>
        <w:rPr>
          <w:rStyle w:val="VerbatimChar"/>
        </w:rPr>
        <w:t>##    ..@ labels      : Named num [1:14] 1 2 3 4 5 6 7 8 9 10 ...</w:t>
      </w:r>
      <w:r>
        <w:br/>
      </w:r>
      <w:r>
        <w:rPr>
          <w:rStyle w:val="VerbatimChar"/>
        </w:rPr>
        <w:t>##    .. ..- attr(*, "names")= chr [1:14] "Moore" "Dioula" "Fulfuldé" "Gourmatchema" ...</w:t>
      </w:r>
      <w:r>
        <w:br/>
      </w:r>
      <w:r>
        <w:rPr>
          <w:rStyle w:val="VerbatimChar"/>
        </w:rPr>
        <w:t>##  $ GPS__Latitude : num [1:7176] 13.1 13.1 13.1 13.1 13.1 ...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GPS__Longitude: num [1:7176] -4.16 -4.16 -4.17 -4.17 -4.16 ...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ADM3_FR       : chr [1:7176] "Djibasso" "Djibasso" "Djibasso" "Djibasso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ADM3_PCODE    : chr [1:7176] "BF460304" "BF460304" "BF460304" "BF460304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ADM3_REF      : chr [1:7176] "" "" "" "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ADM3ALT1_FR   : num [1:7176] NA NA NA NA NA NA NA NA NA NA ...</w:t>
      </w:r>
      <w:r>
        <w:br/>
      </w:r>
      <w:r>
        <w:rPr>
          <w:rStyle w:val="VerbatimChar"/>
        </w:rPr>
        <w:t>##   ..- attr(*, "format.stata")= chr "%12.0g"</w:t>
      </w:r>
      <w:r>
        <w:br/>
      </w:r>
      <w:r>
        <w:rPr>
          <w:rStyle w:val="VerbatimChar"/>
        </w:rPr>
        <w:t>##  $ ADM3ALT2_FR   : num [1:7176] NA NA NA NA NA NA NA NA NA NA ...</w:t>
      </w:r>
      <w:r>
        <w:br/>
      </w:r>
      <w:r>
        <w:rPr>
          <w:rStyle w:val="VerbatimChar"/>
        </w:rPr>
        <w:t>##   ..- attr(*, "format.stata")= chr "%12.0g"</w:t>
      </w:r>
      <w:r>
        <w:br/>
      </w:r>
      <w:r>
        <w:rPr>
          <w:rStyle w:val="VerbatimChar"/>
        </w:rPr>
        <w:t>##  $ ADM2_FR       : chr [1:7176] "Kossi" "Kossi" "Kossi" "Kossi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ADM2_PCODE    : chr [1:7176] "BF4603" "BF4603" "BF4603" "BF4603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ADM1_FR       : chr [1:7176] "Boucle du Mouhoun" "Boucle du Mouhoun" "Boucle du Mouhoun" "Boucle du Mouhoun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ADM1_PCODE    : chr [1:7176] "BF46" "BF46" "BF46" "BF46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ADM0_FR       : chr [1:7176] "Burkina Faso" "Burkina Faso" "Burkina Faso" "Burkina Faso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ADM0_PCODE    : chr [1:7176] "BF" "BF" "BF" "BF" ...</w:t>
      </w:r>
      <w:r>
        <w:br/>
      </w:r>
      <w:r>
        <w:rPr>
          <w:rStyle w:val="VerbatimChar"/>
        </w:rPr>
        <w:t>##   ..- attr(*, "format.stata")= chr "%-9s"</w:t>
      </w:r>
      <w:r>
        <w:br/>
      </w:r>
      <w:r>
        <w:rPr>
          <w:rStyle w:val="VerbatimChar"/>
        </w:rPr>
        <w:t>##  $ DATE          : POSIXct[1:7176], format: "2020-03-18" "2020-03-18" ...</w:t>
      </w:r>
      <w:r>
        <w:br/>
      </w:r>
      <w:r>
        <w:rPr>
          <w:rStyle w:val="VerbatimChar"/>
        </w:rPr>
        <w:t>##  $ VALIDON       : POSIXct[1:7176], format: "2020-03-23" "2020-03-23" ...</w:t>
      </w:r>
      <w:r>
        <w:br/>
      </w:r>
      <w:r>
        <w:rPr>
          <w:rStyle w:val="VerbatimChar"/>
        </w:rPr>
        <w:t>##  $ VALIDTO       : num [1:7176] NA NA NA NA NA NA NA NA NA NA ...</w:t>
      </w:r>
      <w:r>
        <w:br/>
      </w:r>
      <w:r>
        <w:rPr>
          <w:rStyle w:val="VerbatimChar"/>
        </w:rPr>
        <w:t>##   ..- attr(*, "format.stata")= chr "%12.0g"</w:t>
      </w:r>
      <w:r>
        <w:br/>
      </w:r>
      <w:r>
        <w:rPr>
          <w:rStyle w:val="VerbatimChar"/>
        </w:rPr>
        <w:t>##  $ AREA_SQKM     : num [1:7176] 851 851 851 851 851 851 851 851 851 851 ...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country       : chr [1:7176] "bfa" "bfa" "bfa" "bfa" ...</w:t>
      </w:r>
      <w:r>
        <w:br/>
      </w:r>
      <w:r>
        <w:rPr>
          <w:rStyle w:val="VerbatimChar"/>
        </w:rPr>
        <w:t>##  $ year          : num [1:7176] 2021 2021 2021 2021 2021 ...</w:t>
      </w:r>
      <w:r>
        <w:br/>
      </w:r>
      <w:r>
        <w:rPr>
          <w:rStyle w:val="VerbatimChar"/>
        </w:rPr>
        <w:t>##  $ grappe.y      : num [1:7176] 586 586 586 586 586 586 586 586 586 586 ...</w:t>
      </w:r>
      <w:r>
        <w:br/>
      </w:r>
      <w:r>
        <w:rPr>
          <w:rStyle w:val="VerbatimChar"/>
        </w:rPr>
        <w:t>##  $ menage.y      : num [1:7176] 5 28 43 44 52 82 83 99 109 111 ...</w:t>
      </w:r>
      <w:r>
        <w:br/>
      </w:r>
      <w:r>
        <w:rPr>
          <w:rStyle w:val="VerbatimChar"/>
        </w:rPr>
        <w:t>##  $ vague.y       : num [1:7176] 2 2 2 2 2 2 2 2 2 2 ...</w:t>
      </w:r>
      <w:r>
        <w:br/>
      </w:r>
      <w:r>
        <w:rPr>
          <w:rStyle w:val="VerbatimChar"/>
        </w:rPr>
        <w:t>##  $ logem         : chr [1:7176] "Proprietaire titre" "Proprietaire titre" "Proprietaire sans titre" "Locataire" ...</w:t>
      </w:r>
      <w:r>
        <w:br/>
      </w:r>
      <w:r>
        <w:rPr>
          <w:rStyle w:val="VerbatimChar"/>
        </w:rPr>
        <w:t>##  $ mur           : chr [1:7176] "Oui" "Oui" "Oui" "Oui" ...</w:t>
      </w:r>
      <w:r>
        <w:br/>
      </w:r>
      <w:r>
        <w:rPr>
          <w:rStyle w:val="VerbatimChar"/>
        </w:rPr>
        <w:t>##  $ toit          : chr [1:7176] "Oui" "Oui" "Oui" "Oui" ...</w:t>
      </w:r>
      <w:r>
        <w:br/>
      </w:r>
      <w:r>
        <w:rPr>
          <w:rStyle w:val="VerbatimChar"/>
        </w:rPr>
        <w:t>##  $ sol           : chr [1:7176] "Oui" "Oui" "Oui" "Oui" ...</w:t>
      </w:r>
      <w:r>
        <w:br/>
      </w:r>
      <w:r>
        <w:rPr>
          <w:rStyle w:val="VerbatimChar"/>
        </w:rPr>
        <w:t>##  $ eauboi_ss     : chr [1:7176] "Non" "Oui" "Non" "Non" ...</w:t>
      </w:r>
      <w:r>
        <w:br/>
      </w:r>
      <w:r>
        <w:rPr>
          <w:rStyle w:val="VerbatimChar"/>
        </w:rPr>
        <w:t>##  $ eauboi_sp     : chr [1:7176] "Non" "Oui" "Non" "Non" ...</w:t>
      </w:r>
      <w:r>
        <w:br/>
      </w:r>
      <w:r>
        <w:rPr>
          <w:rStyle w:val="VerbatimChar"/>
        </w:rPr>
        <w:t>##  $ elec_ac       : chr [1:7176] "Oui" "Oui" "Non" "Non" ...</w:t>
      </w:r>
      <w:r>
        <w:br/>
      </w:r>
      <w:r>
        <w:rPr>
          <w:rStyle w:val="VerbatimChar"/>
        </w:rPr>
        <w:t>##  $ elec_ur       : chr [1:7176] "Oui" "Oui" "Non" "Non" ...</w:t>
      </w:r>
      <w:r>
        <w:br/>
      </w:r>
      <w:r>
        <w:rPr>
          <w:rStyle w:val="VerbatimChar"/>
        </w:rPr>
        <w:t>##  $ elec_ua       : chr [1:7176] "Non" "Non" "Oui" "Oui" ...</w:t>
      </w:r>
      <w:r>
        <w:br/>
      </w:r>
      <w:r>
        <w:rPr>
          <w:rStyle w:val="VerbatimChar"/>
        </w:rPr>
        <w:t>##  $ ordure        : chr [1:7176] "Non" "Non" "Non" "Non" ...</w:t>
      </w:r>
      <w:r>
        <w:br/>
      </w:r>
      <w:r>
        <w:rPr>
          <w:rStyle w:val="VerbatimChar"/>
        </w:rPr>
        <w:t>##  $ toilet        : chr [1:7176] "Oui" "Oui" "Non" "Non" ...</w:t>
      </w:r>
      <w:r>
        <w:br/>
      </w:r>
      <w:r>
        <w:rPr>
          <w:rStyle w:val="VerbatimChar"/>
        </w:rPr>
        <w:t>##  $ eva_toi       : chr [1:7176] "Oui" "Oui" "Non" "Non" ...</w:t>
      </w:r>
      <w:r>
        <w:br/>
      </w:r>
      <w:r>
        <w:rPr>
          <w:rStyle w:val="VerbatimChar"/>
        </w:rPr>
        <w:t>##  $ eva_eau       : chr [1:7176] "Oui" "Oui" "Non" "Non" ...</w:t>
      </w:r>
      <w:r>
        <w:br/>
      </w:r>
      <w:r>
        <w:rPr>
          <w:rStyle w:val="VerbatimChar"/>
        </w:rPr>
        <w:t>##  $ tv            : chr [1:7176] "Oui" "Oui" "Non" "Non" ...</w:t>
      </w:r>
      <w:r>
        <w:br/>
      </w:r>
      <w:r>
        <w:rPr>
          <w:rStyle w:val="VerbatimChar"/>
        </w:rPr>
        <w:t>##  $ fer           : chr [1:7176] "Non" "Non" "Non" "Non" ...</w:t>
      </w:r>
      <w:r>
        <w:br/>
      </w:r>
      <w:r>
        <w:rPr>
          <w:rStyle w:val="VerbatimChar"/>
        </w:rPr>
        <w:t>##  $ frigo         : chr [1:7176] "Non" "Oui" "Non" "Non" ...</w:t>
      </w:r>
      <w:r>
        <w:br/>
      </w:r>
      <w:r>
        <w:rPr>
          <w:rStyle w:val="VerbatimChar"/>
        </w:rPr>
        <w:t>##  $ cuisin        : chr [1:7176] "Non" "Non" "Non" "Non" ...</w:t>
      </w:r>
      <w:r>
        <w:br/>
      </w:r>
      <w:r>
        <w:rPr>
          <w:rStyle w:val="VerbatimChar"/>
        </w:rPr>
        <w:t>##  $ ordin         : chr [1:7176] "Non" "Non" "Non" "Non" ...</w:t>
      </w:r>
      <w:r>
        <w:br/>
      </w:r>
      <w:r>
        <w:rPr>
          <w:rStyle w:val="VerbatimChar"/>
        </w:rPr>
        <w:t>##  $ decod         : chr [1:7176] "Non" "Oui" "Non" "Non" ...</w:t>
      </w:r>
      <w:r>
        <w:br/>
      </w:r>
      <w:r>
        <w:rPr>
          <w:rStyle w:val="VerbatimChar"/>
        </w:rPr>
        <w:t>##  $ car           : chr [1:7176] "Non" "Oui" "Non" "Non" ...</w:t>
      </w:r>
      <w:r>
        <w:br/>
      </w:r>
      <w:r>
        <w:rPr>
          <w:rStyle w:val="VerbatimChar"/>
        </w:rPr>
        <w:t>##  $ superf        : num [1:7176] 1.25 NA NA 0.932 NA ...</w:t>
      </w:r>
      <w:r>
        <w:br/>
      </w:r>
      <w:r>
        <w:rPr>
          <w:rStyle w:val="VerbatimChar"/>
        </w:rPr>
        <w:t>##  $ grosrum       : num [1:7176] 0 20 0 1 0 1 0 0 0 1 ...</w:t>
      </w:r>
      <w:r>
        <w:br/>
      </w:r>
      <w:r>
        <w:rPr>
          <w:rStyle w:val="VerbatimChar"/>
        </w:rPr>
        <w:t>##  $ petitrum      : num [1:7176] 0 6 4 4 0 0 7 0 0 0 ...</w:t>
      </w:r>
      <w:r>
        <w:br/>
      </w:r>
      <w:r>
        <w:rPr>
          <w:rStyle w:val="VerbatimChar"/>
        </w:rPr>
        <w:t>##  $ porc          : num [1:7176] 0 0 0 0 0 0 0 0 0 0 ...</w:t>
      </w:r>
      <w:r>
        <w:br/>
      </w:r>
      <w:r>
        <w:rPr>
          <w:rStyle w:val="VerbatimChar"/>
        </w:rPr>
        <w:t>##  $ lapin         : num [1:7176] 0 0 0 0 0 0 0 0 0 0 ...</w:t>
      </w:r>
      <w:r>
        <w:br/>
      </w:r>
      <w:r>
        <w:rPr>
          <w:rStyle w:val="VerbatimChar"/>
        </w:rPr>
        <w:t>##  $ volail        : num [1:7176] 0 0 15 11 0 0 20 0 0 5 ...</w:t>
      </w:r>
      <w:r>
        <w:br/>
      </w:r>
      <w:r>
        <w:rPr>
          <w:rStyle w:val="VerbatimChar"/>
        </w:rPr>
        <w:t>##  $ sh_id_demo    : chr [1:7176] "Non" "Non" "Non" "Non" ...</w:t>
      </w:r>
      <w:r>
        <w:br/>
      </w:r>
      <w:r>
        <w:rPr>
          <w:rStyle w:val="VerbatimChar"/>
        </w:rPr>
        <w:t>##  $ sh_co_natu    : chr [1:7176] "Non" "Non" "Oui" "Oui" ...</w:t>
      </w:r>
      <w:r>
        <w:br/>
      </w:r>
      <w:r>
        <w:rPr>
          <w:rStyle w:val="VerbatimChar"/>
        </w:rPr>
        <w:t>##  $ sh_co_eco     : chr [1:7176] "Non" "Non" "Oui" "Oui" ...</w:t>
      </w:r>
      <w:r>
        <w:br/>
      </w:r>
      <w:r>
        <w:rPr>
          <w:rStyle w:val="VerbatimChar"/>
        </w:rPr>
        <w:t>##  $ sh_id_eco     : chr [1:7176] "Non" "Oui" "Non" "Non" ...</w:t>
      </w:r>
      <w:r>
        <w:br/>
      </w:r>
      <w:r>
        <w:rPr>
          <w:rStyle w:val="VerbatimChar"/>
        </w:rPr>
        <w:t>##  $ sh_co_vio     : chr [1:7176] "Oui" "Oui" "Non" "Non" ...</w:t>
      </w:r>
      <w:r>
        <w:br/>
      </w:r>
      <w:r>
        <w:rPr>
          <w:rStyle w:val="VerbatimChar"/>
        </w:rPr>
        <w:t>##  $ sh_co_oth     : chr [1:7176] "Non" "Non" "Non" "Non" ...</w:t>
      </w:r>
      <w:r>
        <w:br/>
      </w:r>
      <w:r>
        <w:rPr>
          <w:rStyle w:val="VerbatimChar"/>
        </w:rPr>
        <w:t>##  $ enquete       : chr [1:7176] "grappes de l'enquête transversale" "grappes de l'enquête transversale" "grappes de l'enquête transversale" "grappes de l'enquête transversale" ...</w:t>
      </w:r>
    </w:p>
    <w:p w14:paraId="7521AD3F" w14:textId="77777777" w:rsidR="00EF0B45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es variables de la merge_menage "</w:t>
      </w:r>
      <w:r>
        <w:rPr>
          <w:rStyle w:val="NormalTok"/>
        </w:rPr>
        <w:t>)</w:t>
      </w:r>
    </w:p>
    <w:p w14:paraId="2800327D" w14:textId="77777777" w:rsidR="00EF0B45" w:rsidRDefault="00000000">
      <w:pPr>
        <w:pStyle w:val="SourceCode"/>
      </w:pPr>
      <w:r>
        <w:rPr>
          <w:rStyle w:val="VerbatimChar"/>
        </w:rPr>
        <w:t>## [1] "Les variables de la merge_menage "</w:t>
      </w:r>
    </w:p>
    <w:p w14:paraId="2A9DAEC4" w14:textId="77777777" w:rsidR="00EF0B45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merge_menage)</w:t>
      </w:r>
    </w:p>
    <w:p w14:paraId="7E46685F" w14:textId="77777777" w:rsidR="00EF0B45" w:rsidRDefault="00000000">
      <w:pPr>
        <w:pStyle w:val="SourceCode"/>
      </w:pPr>
      <w:r>
        <w:rPr>
          <w:rStyle w:val="CommentTok"/>
        </w:rPr>
        <w:t># Télécharger les données des pays</w:t>
      </w:r>
      <w:r>
        <w:br/>
      </w:r>
      <w:r>
        <w:rPr>
          <w:rStyle w:val="NormalTok"/>
        </w:rPr>
        <w:t xml:space="preserve">afriq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_countries</w:t>
      </w:r>
      <w:r>
        <w:rPr>
          <w:rStyle w:val="NormalTok"/>
        </w:rPr>
        <w:t>(</w:t>
      </w:r>
      <w:r>
        <w:rPr>
          <w:rStyle w:val="AttributeTok"/>
        </w:rPr>
        <w:t>continent 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r>
        <w:rPr>
          <w:rStyle w:val="AttributeTok"/>
        </w:rPr>
        <w:t>return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</w:p>
    <w:p w14:paraId="6E1EF62D" w14:textId="77777777" w:rsidR="00EF0B45" w:rsidRDefault="00000000">
      <w:pPr>
        <w:pStyle w:val="FirstParagraph"/>
      </w:pPr>
      <w:r>
        <w:t>On va afficher les données en facteur</w:t>
      </w:r>
    </w:p>
    <w:p w14:paraId="34D70B51" w14:textId="77777777" w:rsidR="00EF0B45" w:rsidRDefault="00000000">
      <w:pPr>
        <w:pStyle w:val="SourceCode"/>
      </w:pPr>
      <w:r>
        <w:rPr>
          <w:rStyle w:val="NormalTok"/>
        </w:rPr>
        <w:t xml:space="preserve">senegal </w:t>
      </w:r>
      <w:r>
        <w:rPr>
          <w:rStyle w:val="OtherTok"/>
        </w:rPr>
        <w:t>&lt;-</w:t>
      </w:r>
      <w:r>
        <w:rPr>
          <w:rStyle w:val="NormalTok"/>
        </w:rPr>
        <w:t xml:space="preserve"> senegal </w:t>
      </w:r>
      <w:r>
        <w:rPr>
          <w:rStyle w:val="SpecialCharTok"/>
        </w:rPr>
        <w:t>%&gt;%</w:t>
      </w:r>
      <w:r>
        <w:rPr>
          <w:rStyle w:val="NormalTok"/>
        </w:rPr>
        <w:t xml:space="preserve">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urkina</w:t>
      </w:r>
      <w:r>
        <w:rPr>
          <w:rStyle w:val="OtherTok"/>
        </w:rPr>
        <w:t>&lt;-</w:t>
      </w:r>
      <w:r>
        <w:rPr>
          <w:rStyle w:val="NormalTok"/>
        </w:rPr>
        <w:t xml:space="preserve"> burkina </w:t>
      </w:r>
      <w:r>
        <w:rPr>
          <w:rStyle w:val="SpecialCharTok"/>
        </w:rPr>
        <w:t>%&gt;%</w:t>
      </w:r>
      <w:r>
        <w:rPr>
          <w:rStyle w:val="NormalTok"/>
        </w:rPr>
        <w:t xml:space="preserve">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enegal)</w:t>
      </w:r>
    </w:p>
    <w:p w14:paraId="38D9FCB7" w14:textId="77777777" w:rsidR="00EF0B45" w:rsidRDefault="00000000">
      <w:pPr>
        <w:pStyle w:val="Titre2"/>
      </w:pPr>
      <w:bookmarkStart w:id="3" w:name="Xcb755d2c802572d6758dc75475fa2139205fcfa"/>
      <w:bookmarkEnd w:id="2"/>
      <w:r>
        <w:t>La recherche, correction et l’affichage des variables</w:t>
      </w:r>
    </w:p>
    <w:p w14:paraId="1DC0CD9A" w14:textId="77777777" w:rsidR="00EF0B45" w:rsidRDefault="00000000">
      <w:pPr>
        <w:pStyle w:val="FirstParagraph"/>
      </w:pPr>
      <w:r>
        <w:t>colonne de la base individu du Burkina</w:t>
      </w:r>
    </w:p>
    <w:p w14:paraId="089C4D9D" w14:textId="77777777" w:rsidR="00EF0B45" w:rsidRDefault="00000000">
      <w:pPr>
        <w:pStyle w:val="SourceCode"/>
      </w:pPr>
      <w:r>
        <w:rPr>
          <w:rStyle w:val="CommentTok"/>
        </w:rPr>
        <w:t># La recherche et la correction des colonnes avec des espaces, points, ou caractères spéciaux: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burkin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.names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burkina), </w:t>
      </w:r>
      <w:r>
        <w:rPr>
          <w:rStyle w:val="AttributeTok"/>
        </w:rPr>
        <w:t>uniq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burkina)</w:t>
      </w:r>
    </w:p>
    <w:p w14:paraId="6F5A2A24" w14:textId="77777777" w:rsidR="00EF0B45" w:rsidRDefault="00000000">
      <w:pPr>
        <w:pStyle w:val="SourceCode"/>
      </w:pPr>
      <w:r>
        <w:rPr>
          <w:rStyle w:val="VerbatimChar"/>
        </w:rPr>
        <w:t xml:space="preserve">##  [1] "hhid"           "grappe"         "menage"         "vague"         </w:t>
      </w:r>
      <w:r>
        <w:br/>
      </w:r>
      <w:r>
        <w:rPr>
          <w:rStyle w:val="VerbatimChar"/>
        </w:rPr>
        <w:t xml:space="preserve">##  [5] "hhweight"       "s00q00"         "s00q01"         "s00q02"        </w:t>
      </w:r>
      <w:r>
        <w:br/>
      </w:r>
      <w:r>
        <w:rPr>
          <w:rStyle w:val="VerbatimChar"/>
        </w:rPr>
        <w:t xml:space="preserve">##  [9] "s00q03"         "s00q04"         "s00q05"         "s00q07a"       </w:t>
      </w:r>
      <w:r>
        <w:br/>
      </w:r>
      <w:r>
        <w:rPr>
          <w:rStyle w:val="VerbatimChar"/>
        </w:rPr>
        <w:t xml:space="preserve">## [13] "s00q07b"        "s00q07c"        "s00q07d"        "s00q07d2"      </w:t>
      </w:r>
      <w:r>
        <w:br/>
      </w:r>
      <w:r>
        <w:rPr>
          <w:rStyle w:val="VerbatimChar"/>
        </w:rPr>
        <w:t xml:space="preserve">## [17] "s00q22"         "s00q23a"        "s00q24a"        "s00q25a"       </w:t>
      </w:r>
      <w:r>
        <w:br/>
      </w:r>
      <w:r>
        <w:rPr>
          <w:rStyle w:val="VerbatimChar"/>
        </w:rPr>
        <w:t xml:space="preserve">## [21] "s00q23b"        "s00q24b"        "s00q25b"        "s00q08"        </w:t>
      </w:r>
      <w:r>
        <w:br/>
      </w:r>
      <w:r>
        <w:rPr>
          <w:rStyle w:val="VerbatimChar"/>
        </w:rPr>
        <w:t>## [25] "s00q27"         "s00q28"         "GPS__Latitude"  "GPS__Longitude"</w:t>
      </w:r>
      <w:r>
        <w:br/>
      </w:r>
      <w:r>
        <w:rPr>
          <w:rStyle w:val="VerbatimChar"/>
        </w:rPr>
        <w:t xml:space="preserve">## [29] "ADM3_FR"        "ADM3_PCODE"     "ADM3_REF"       "ADM3ALT1_FR"   </w:t>
      </w:r>
      <w:r>
        <w:br/>
      </w:r>
      <w:r>
        <w:rPr>
          <w:rStyle w:val="VerbatimChar"/>
        </w:rPr>
        <w:t xml:space="preserve">## [33] "ADM3ALT2_FR"    "ADM2_FR"        "ADM2_PCODE"     "ADM1_FR"       </w:t>
      </w:r>
      <w:r>
        <w:br/>
      </w:r>
      <w:r>
        <w:rPr>
          <w:rStyle w:val="VerbatimChar"/>
        </w:rPr>
        <w:t xml:space="preserve">## [37] "ADM1_PCODE"     "ADM0_FR"        "ADM0_PCODE"     "DATE"          </w:t>
      </w:r>
      <w:r>
        <w:br/>
      </w:r>
      <w:r>
        <w:rPr>
          <w:rStyle w:val="VerbatimChar"/>
        </w:rPr>
        <w:t>## [41] "VALIDON"        "VALIDTO"        "AREA_SQKM"</w:t>
      </w:r>
    </w:p>
    <w:p w14:paraId="710FAA6D" w14:textId="77777777" w:rsidR="00EF0B45" w:rsidRDefault="00000000">
      <w:pPr>
        <w:pStyle w:val="FirstParagraph"/>
      </w:pPr>
      <w:r>
        <w:t>colonnes de la base individu du Senegal</w:t>
      </w:r>
    </w:p>
    <w:p w14:paraId="010A017A" w14:textId="77777777" w:rsidR="00EF0B45" w:rsidRDefault="00000000">
      <w:pPr>
        <w:pStyle w:val="SourceCode"/>
      </w:pPr>
      <w:r>
        <w:rPr>
          <w:rStyle w:val="CommentTok"/>
        </w:rPr>
        <w:t># La recherche et la correction des colonnes avec des espaces, points, ou caractères spéciaux: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enegal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.names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senegal), </w:t>
      </w:r>
      <w:r>
        <w:rPr>
          <w:rStyle w:val="AttributeTok"/>
        </w:rPr>
        <w:t>uniq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 Les variables des bas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senegal)</w:t>
      </w:r>
    </w:p>
    <w:p w14:paraId="77E74BC1" w14:textId="77777777" w:rsidR="00EF0B45" w:rsidRDefault="00000000">
      <w:pPr>
        <w:pStyle w:val="SourceCode"/>
      </w:pPr>
      <w:r>
        <w:rPr>
          <w:rStyle w:val="VerbatimChar"/>
        </w:rPr>
        <w:t xml:space="preserve">##  [1] "commune_clean"  "country"        "year"           "vague"         </w:t>
      </w:r>
      <w:r>
        <w:br/>
      </w:r>
      <w:r>
        <w:rPr>
          <w:rStyle w:val="VerbatimChar"/>
        </w:rPr>
        <w:t xml:space="preserve">##  [5] "hhid"           "grappe"         "menage"         "numind"        </w:t>
      </w:r>
      <w:r>
        <w:br/>
      </w:r>
      <w:r>
        <w:rPr>
          <w:rStyle w:val="VerbatimChar"/>
        </w:rPr>
        <w:t xml:space="preserve">##  [9] "zae"            "zaemil"         "region"         "departement"   </w:t>
      </w:r>
      <w:r>
        <w:br/>
      </w:r>
      <w:r>
        <w:rPr>
          <w:rStyle w:val="VerbatimChar"/>
        </w:rPr>
        <w:t xml:space="preserve">## [13] "commune"        "milieu"         "hhweight"       "resid"         </w:t>
      </w:r>
      <w:r>
        <w:br/>
      </w:r>
      <w:r>
        <w:rPr>
          <w:rStyle w:val="VerbatimChar"/>
        </w:rPr>
        <w:t xml:space="preserve">## [17] "sexe"           "age"            "lien"           "mstat"         </w:t>
      </w:r>
      <w:r>
        <w:br/>
      </w:r>
      <w:r>
        <w:rPr>
          <w:rStyle w:val="VerbatimChar"/>
        </w:rPr>
        <w:t xml:space="preserve">## [21] "religion"       "ethnie"         "nation"         "agemar"        </w:t>
      </w:r>
      <w:r>
        <w:br/>
      </w:r>
      <w:r>
        <w:rPr>
          <w:rStyle w:val="VerbatimChar"/>
        </w:rPr>
        <w:t xml:space="preserve">## [25] "mal30j"         "aff30j"         "arrmal"         "durarr"        </w:t>
      </w:r>
      <w:r>
        <w:br/>
      </w:r>
      <w:r>
        <w:rPr>
          <w:rStyle w:val="VerbatimChar"/>
        </w:rPr>
        <w:t xml:space="preserve">## [29] "con30j"         "hos12m"         "couvmal"        "moustiq"       </w:t>
      </w:r>
      <w:r>
        <w:br/>
      </w:r>
      <w:r>
        <w:rPr>
          <w:rStyle w:val="VerbatimChar"/>
        </w:rPr>
        <w:t xml:space="preserve">## [33] "handit"         "handig"         "alfa"           "alfa2"         </w:t>
      </w:r>
      <w:r>
        <w:br/>
      </w:r>
      <w:r>
        <w:rPr>
          <w:rStyle w:val="VerbatimChar"/>
        </w:rPr>
        <w:t xml:space="preserve">## [37] "scol"           "educ_scol"      "educ_hi"        "diplome"       </w:t>
      </w:r>
      <w:r>
        <w:br/>
      </w:r>
      <w:r>
        <w:rPr>
          <w:rStyle w:val="VerbatimChar"/>
        </w:rPr>
        <w:t xml:space="preserve">## [41] "telpor"         "internet"       "activ7j"        "activ12m"      </w:t>
      </w:r>
      <w:r>
        <w:br/>
      </w:r>
      <w:r>
        <w:rPr>
          <w:rStyle w:val="VerbatimChar"/>
        </w:rPr>
        <w:t xml:space="preserve">## [45] "branch"         "sectins"        "csp"            "volhor"        </w:t>
      </w:r>
      <w:r>
        <w:br/>
      </w:r>
      <w:r>
        <w:rPr>
          <w:rStyle w:val="VerbatimChar"/>
        </w:rPr>
        <w:t xml:space="preserve">## [49] "salaire"        "emploi_sec"     "sectins_sec"    "csp_sec"       </w:t>
      </w:r>
      <w:r>
        <w:br/>
      </w:r>
      <w:r>
        <w:rPr>
          <w:rStyle w:val="VerbatimChar"/>
        </w:rPr>
        <w:t>## [53] "volhor_sec"     "salaire_sec"    "bank"           "serviceconsult"</w:t>
      </w:r>
      <w:r>
        <w:br/>
      </w:r>
      <w:r>
        <w:rPr>
          <w:rStyle w:val="VerbatimChar"/>
        </w:rPr>
        <w:t xml:space="preserve">## [57] "persconsult"    "ADM3_FR"        "ADM3_PCODE"     "ADM3_REF"      </w:t>
      </w:r>
      <w:r>
        <w:br/>
      </w:r>
      <w:r>
        <w:rPr>
          <w:rStyle w:val="VerbatimChar"/>
        </w:rPr>
        <w:t xml:space="preserve">## [61] "ADM2_FR"        "ADM2_PCODE"     "ADM1_FR"        "ADM1_PCODE"    </w:t>
      </w:r>
      <w:r>
        <w:br/>
      </w:r>
      <w:r>
        <w:rPr>
          <w:rStyle w:val="VerbatimChar"/>
        </w:rPr>
        <w:t xml:space="preserve">## [65] "ADM0_FR"        "ADM0_PCODE"     "date"           "validOn"       </w:t>
      </w:r>
      <w:r>
        <w:br/>
      </w:r>
      <w:r>
        <w:rPr>
          <w:rStyle w:val="VerbatimChar"/>
        </w:rPr>
        <w:t xml:space="preserve">## [69] "validTo"        "AREA_SQKM"      "Shape_Leng"     "Shape_Area"    </w:t>
      </w:r>
      <w:r>
        <w:br/>
      </w:r>
      <w:r>
        <w:rPr>
          <w:rStyle w:val="VerbatimChar"/>
        </w:rPr>
        <w:t>## [73] "ADM3_FR_clean"</w:t>
      </w:r>
    </w:p>
    <w:p w14:paraId="7F523248" w14:textId="77777777" w:rsidR="00EF0B45" w:rsidRDefault="00000000">
      <w:pPr>
        <w:pStyle w:val="FirstParagraph"/>
      </w:pPr>
      <w:r>
        <w:t>on va analyser les noms des colonnes</w:t>
      </w:r>
    </w:p>
    <w:p w14:paraId="0F5FF39D" w14:textId="77777777" w:rsidR="00EF0B45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senegal)</w:t>
      </w:r>
    </w:p>
    <w:p w14:paraId="6F118076" w14:textId="77777777" w:rsidR="00EF0B45" w:rsidRDefault="00000000">
      <w:pPr>
        <w:pStyle w:val="SourceCode"/>
      </w:pPr>
      <w:r>
        <w:rPr>
          <w:rStyle w:val="VerbatimChar"/>
        </w:rPr>
        <w:t xml:space="preserve">##  [1] "commune_clean"  "country"        "year"           "vague"         </w:t>
      </w:r>
      <w:r>
        <w:br/>
      </w:r>
      <w:r>
        <w:rPr>
          <w:rStyle w:val="VerbatimChar"/>
        </w:rPr>
        <w:t xml:space="preserve">##  [5] "hhid"           "grappe"         "menage"         "numind"        </w:t>
      </w:r>
      <w:r>
        <w:br/>
      </w:r>
      <w:r>
        <w:rPr>
          <w:rStyle w:val="VerbatimChar"/>
        </w:rPr>
        <w:t xml:space="preserve">##  [9] "zae"            "zaemil"         "region"         "departement"   </w:t>
      </w:r>
      <w:r>
        <w:br/>
      </w:r>
      <w:r>
        <w:rPr>
          <w:rStyle w:val="VerbatimChar"/>
        </w:rPr>
        <w:t xml:space="preserve">## [13] "commune"        "milieu"         "hhweight"       "resid"         </w:t>
      </w:r>
      <w:r>
        <w:br/>
      </w:r>
      <w:r>
        <w:rPr>
          <w:rStyle w:val="VerbatimChar"/>
        </w:rPr>
        <w:t xml:space="preserve">## [17] "sexe"           "age"            "lien"           "mstat"         </w:t>
      </w:r>
      <w:r>
        <w:br/>
      </w:r>
      <w:r>
        <w:rPr>
          <w:rStyle w:val="VerbatimChar"/>
        </w:rPr>
        <w:t xml:space="preserve">## [21] "religion"       "ethnie"         "nation"         "agemar"        </w:t>
      </w:r>
      <w:r>
        <w:br/>
      </w:r>
      <w:r>
        <w:rPr>
          <w:rStyle w:val="VerbatimChar"/>
        </w:rPr>
        <w:t xml:space="preserve">## [25] "mal30j"         "aff30j"         "arrmal"         "durarr"        </w:t>
      </w:r>
      <w:r>
        <w:br/>
      </w:r>
      <w:r>
        <w:rPr>
          <w:rStyle w:val="VerbatimChar"/>
        </w:rPr>
        <w:t xml:space="preserve">## [29] "con30j"         "hos12m"         "couvmal"        "moustiq"       </w:t>
      </w:r>
      <w:r>
        <w:br/>
      </w:r>
      <w:r>
        <w:rPr>
          <w:rStyle w:val="VerbatimChar"/>
        </w:rPr>
        <w:t xml:space="preserve">## [33] "handit"         "handig"         "alfa"           "alfa2"         </w:t>
      </w:r>
      <w:r>
        <w:br/>
      </w:r>
      <w:r>
        <w:rPr>
          <w:rStyle w:val="VerbatimChar"/>
        </w:rPr>
        <w:t xml:space="preserve">## [37] "scol"           "educ_scol"      "educ_hi"        "diplome"       </w:t>
      </w:r>
      <w:r>
        <w:br/>
      </w:r>
      <w:r>
        <w:rPr>
          <w:rStyle w:val="VerbatimChar"/>
        </w:rPr>
        <w:t xml:space="preserve">## [41] "telpor"         "internet"       "activ7j"        "activ12m"      </w:t>
      </w:r>
      <w:r>
        <w:br/>
      </w:r>
      <w:r>
        <w:rPr>
          <w:rStyle w:val="VerbatimChar"/>
        </w:rPr>
        <w:t xml:space="preserve">## [45] "branch"         "sectins"        "csp"            "volhor"        </w:t>
      </w:r>
      <w:r>
        <w:br/>
      </w:r>
      <w:r>
        <w:rPr>
          <w:rStyle w:val="VerbatimChar"/>
        </w:rPr>
        <w:t xml:space="preserve">## [49] "salaire"        "emploi_sec"     "sectins_sec"    "csp_sec"       </w:t>
      </w:r>
      <w:r>
        <w:br/>
      </w:r>
      <w:r>
        <w:rPr>
          <w:rStyle w:val="VerbatimChar"/>
        </w:rPr>
        <w:t>## [53] "volhor_sec"     "salaire_sec"    "bank"           "serviceconsult"</w:t>
      </w:r>
      <w:r>
        <w:br/>
      </w:r>
      <w:r>
        <w:rPr>
          <w:rStyle w:val="VerbatimChar"/>
        </w:rPr>
        <w:t xml:space="preserve">## [57] "persconsult"    "ADM3_FR"        "ADM3_PCODE"     "ADM3_REF"      </w:t>
      </w:r>
      <w:r>
        <w:br/>
      </w:r>
      <w:r>
        <w:rPr>
          <w:rStyle w:val="VerbatimChar"/>
        </w:rPr>
        <w:t xml:space="preserve">## [61] "ADM2_FR"        "ADM2_PCODE"     "ADM1_FR"        "ADM1_PCODE"    </w:t>
      </w:r>
      <w:r>
        <w:br/>
      </w:r>
      <w:r>
        <w:rPr>
          <w:rStyle w:val="VerbatimChar"/>
        </w:rPr>
        <w:t xml:space="preserve">## [65] "ADM0_FR"        "ADM0_PCODE"     "date"           "validOn"       </w:t>
      </w:r>
      <w:r>
        <w:br/>
      </w:r>
      <w:r>
        <w:rPr>
          <w:rStyle w:val="VerbatimChar"/>
        </w:rPr>
        <w:t xml:space="preserve">## [69] "validTo"        "AREA_SQKM"      "Shape_Leng"     "Shape_Area"    </w:t>
      </w:r>
      <w:r>
        <w:br/>
      </w:r>
      <w:r>
        <w:rPr>
          <w:rStyle w:val="VerbatimChar"/>
        </w:rPr>
        <w:t>## [73] "ADM3_FR_clean"</w:t>
      </w:r>
    </w:p>
    <w:p w14:paraId="0D7A1213" w14:textId="77777777" w:rsidR="00EF0B45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burkina)</w:t>
      </w:r>
    </w:p>
    <w:p w14:paraId="1F142943" w14:textId="77777777" w:rsidR="00EF0B45" w:rsidRDefault="00000000">
      <w:pPr>
        <w:pStyle w:val="SourceCode"/>
      </w:pPr>
      <w:r>
        <w:rPr>
          <w:rStyle w:val="VerbatimChar"/>
        </w:rPr>
        <w:t xml:space="preserve">##  [1] "hhid"           "grappe"         "menage"         "vague"         </w:t>
      </w:r>
      <w:r>
        <w:br/>
      </w:r>
      <w:r>
        <w:rPr>
          <w:rStyle w:val="VerbatimChar"/>
        </w:rPr>
        <w:t xml:space="preserve">##  [5] "hhweight"       "s00q00"         "s00q01"         "s00q02"        </w:t>
      </w:r>
      <w:r>
        <w:br/>
      </w:r>
      <w:r>
        <w:rPr>
          <w:rStyle w:val="VerbatimChar"/>
        </w:rPr>
        <w:t xml:space="preserve">##  [9] "s00q03"         "s00q04"         "s00q05"         "s00q07a"       </w:t>
      </w:r>
      <w:r>
        <w:br/>
      </w:r>
      <w:r>
        <w:rPr>
          <w:rStyle w:val="VerbatimChar"/>
        </w:rPr>
        <w:t xml:space="preserve">## [13] "s00q07b"        "s00q07c"        "s00q07d"        "s00q07d2"      </w:t>
      </w:r>
      <w:r>
        <w:br/>
      </w:r>
      <w:r>
        <w:rPr>
          <w:rStyle w:val="VerbatimChar"/>
        </w:rPr>
        <w:t xml:space="preserve">## [17] "s00q22"         "s00q23a"        "s00q24a"        "s00q25a"       </w:t>
      </w:r>
      <w:r>
        <w:br/>
      </w:r>
      <w:r>
        <w:rPr>
          <w:rStyle w:val="VerbatimChar"/>
        </w:rPr>
        <w:t xml:space="preserve">## [21] "s00q23b"        "s00q24b"        "s00q25b"        "s00q08"        </w:t>
      </w:r>
      <w:r>
        <w:br/>
      </w:r>
      <w:r>
        <w:rPr>
          <w:rStyle w:val="VerbatimChar"/>
        </w:rPr>
        <w:t>## [25] "s00q27"         "s00q28"         "GPS__Latitude"  "GPS__Longitude"</w:t>
      </w:r>
      <w:r>
        <w:br/>
      </w:r>
      <w:r>
        <w:rPr>
          <w:rStyle w:val="VerbatimChar"/>
        </w:rPr>
        <w:t xml:space="preserve">## [29] "ADM3_FR"        "ADM3_PCODE"     "ADM3_REF"       "ADM3ALT1_FR"   </w:t>
      </w:r>
      <w:r>
        <w:br/>
      </w:r>
      <w:r>
        <w:rPr>
          <w:rStyle w:val="VerbatimChar"/>
        </w:rPr>
        <w:t xml:space="preserve">## [33] "ADM3ALT2_FR"    "ADM2_FR"        "ADM2_PCODE"     "ADM1_FR"       </w:t>
      </w:r>
      <w:r>
        <w:br/>
      </w:r>
      <w:r>
        <w:rPr>
          <w:rStyle w:val="VerbatimChar"/>
        </w:rPr>
        <w:t xml:space="preserve">## [37] "ADM1_PCODE"     "ADM0_FR"        "ADM0_PCODE"     "DATE"          </w:t>
      </w:r>
      <w:r>
        <w:br/>
      </w:r>
      <w:r>
        <w:rPr>
          <w:rStyle w:val="VerbatimChar"/>
        </w:rPr>
        <w:t>## [41] "VALIDON"        "VALIDTO"        "AREA_SQKM"</w:t>
      </w:r>
    </w:p>
    <w:p w14:paraId="637FB851" w14:textId="77777777" w:rsidR="00EF0B45" w:rsidRDefault="00000000">
      <w:pPr>
        <w:pStyle w:val="Titre1"/>
      </w:pPr>
      <w:bookmarkStart w:id="4" w:name="Xc368dfa96d7f30abe50ca4ebc1eb6ac23aaeaa1"/>
      <w:bookmarkEnd w:id="1"/>
      <w:bookmarkEnd w:id="3"/>
      <w:r>
        <w:t>Nombre de lignes et de colonnes dans les bases</w:t>
      </w:r>
    </w:p>
    <w:p w14:paraId="35CEF87B" w14:textId="77777777" w:rsidR="00EF0B45" w:rsidRDefault="00000000">
      <w:pPr>
        <w:pStyle w:val="FirstParagraph"/>
      </w:pPr>
      <w:r>
        <w:t>Nombres d’observations de la base du Burkina</w:t>
      </w:r>
    </w:p>
    <w:p w14:paraId="601F6697" w14:textId="77777777" w:rsidR="00EF0B45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burkina)</w:t>
      </w:r>
    </w:p>
    <w:p w14:paraId="2FAF9BE1" w14:textId="77777777" w:rsidR="00EF0B45" w:rsidRDefault="00000000">
      <w:pPr>
        <w:pStyle w:val="SourceCode"/>
      </w:pPr>
      <w:r>
        <w:rPr>
          <w:rStyle w:val="VerbatimChar"/>
        </w:rPr>
        <w:t>## [1] 7176   43</w:t>
      </w:r>
    </w:p>
    <w:p w14:paraId="7EFBC53A" w14:textId="77777777" w:rsidR="00EF0B45" w:rsidRDefault="00000000">
      <w:pPr>
        <w:pStyle w:val="FirstParagraph"/>
      </w:pPr>
      <w:r>
        <w:t>Nombres d’observations de la base du sénegal</w:t>
      </w:r>
    </w:p>
    <w:p w14:paraId="1BCA2EA5" w14:textId="77777777" w:rsidR="00EF0B45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 xml:space="preserve">(senegal)  </w:t>
      </w:r>
      <w:r>
        <w:rPr>
          <w:rStyle w:val="CommentTok"/>
        </w:rPr>
        <w:t># Renvoie (nombre de lignes, nombre de colonnes)</w:t>
      </w:r>
    </w:p>
    <w:p w14:paraId="366C2B10" w14:textId="77777777" w:rsidR="00EF0B45" w:rsidRDefault="00000000">
      <w:pPr>
        <w:pStyle w:val="SourceCode"/>
      </w:pPr>
      <w:r>
        <w:rPr>
          <w:rStyle w:val="VerbatimChar"/>
        </w:rPr>
        <w:t>## [1] 10067    73</w:t>
      </w:r>
    </w:p>
    <w:p w14:paraId="6EBCC459" w14:textId="77777777" w:rsidR="00EF0B45" w:rsidRDefault="00000000">
      <w:pPr>
        <w:pStyle w:val="Titre1"/>
      </w:pPr>
      <w:bookmarkStart w:id="5" w:name="chargement-des-données-spatiales"/>
      <w:bookmarkEnd w:id="4"/>
      <w:r>
        <w:t>Chargement des données spatiales</w:t>
      </w:r>
    </w:p>
    <w:p w14:paraId="5AC58BBB" w14:textId="77777777" w:rsidR="00EF0B45" w:rsidRDefault="00000000">
      <w:pPr>
        <w:pStyle w:val="Titre1"/>
      </w:pPr>
      <w:bookmarkStart w:id="6" w:name="burkina"/>
      <w:bookmarkEnd w:id="5"/>
      <w:r>
        <w:t>Burkina</w:t>
      </w:r>
    </w:p>
    <w:p w14:paraId="678E7972" w14:textId="77777777" w:rsidR="00EF0B45" w:rsidRDefault="00000000">
      <w:pPr>
        <w:pStyle w:val="FirstParagraph"/>
      </w:pPr>
      <w:r>
        <w:t>Le Burkina Faso est subdivisé en 13 régions administratives et territoriales , elles-mêmes divisées administrativement en 45 provinces et en départements , ou territorialement en communes 34 urbaines ou 306 rurales. # senegal Il est subdivisé en 14 régions , 46 communes et 125 départements .</w:t>
      </w:r>
    </w:p>
    <w:p w14:paraId="5FD5F58F" w14:textId="77777777" w:rsidR="00EF0B45" w:rsidRDefault="00000000">
      <w:pPr>
        <w:pStyle w:val="Titre3"/>
      </w:pPr>
      <w:bookmarkStart w:id="7" w:name="Xd0feb06bd198f137b9cffda1c0b9b1e9764d999"/>
      <w:r>
        <w:t>on va vérifier les valeurs manquantes dans nos bases</w:t>
      </w:r>
    </w:p>
    <w:p w14:paraId="2E3A656A" w14:textId="77777777" w:rsidR="00EF0B45" w:rsidRDefault="00000000">
      <w:pPr>
        <w:pStyle w:val="FirstParagraph"/>
      </w:pPr>
      <w:r>
        <w:t>nombres de valeurs manquantes par colonnes</w:t>
      </w:r>
    </w:p>
    <w:p w14:paraId="11514DA8" w14:textId="77777777" w:rsidR="00EF0B45" w:rsidRDefault="00000000">
      <w:pPr>
        <w:pStyle w:val="Corpsdetexte"/>
      </w:pPr>
      <w:r>
        <w:t>nombre de valeurs manquantes par région du Burkina</w:t>
      </w:r>
    </w:p>
    <w:p w14:paraId="771CD7B5" w14:textId="77777777" w:rsidR="00EF0B45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burkina))  </w:t>
      </w:r>
      <w:r>
        <w:rPr>
          <w:rStyle w:val="CommentTok"/>
        </w:rPr>
        <w:t># Affiche le nombre de NA par colonne</w:t>
      </w:r>
    </w:p>
    <w:p w14:paraId="288C2501" w14:textId="77777777" w:rsidR="00EF0B45" w:rsidRDefault="00000000">
      <w:pPr>
        <w:pStyle w:val="SourceCode"/>
      </w:pPr>
      <w:r>
        <w:rPr>
          <w:rStyle w:val="VerbatimChar"/>
        </w:rPr>
        <w:t xml:space="preserve">##           hhid         grappe         menage          vague       hhweight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s00q00         s00q01         s00q02         s00q03         s00q04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s00q05        s00q07a        s00q07b        s00q07c        s00q07d </w:t>
      </w:r>
      <w:r>
        <w:br/>
      </w:r>
      <w:r>
        <w:rPr>
          <w:rStyle w:val="VerbatimChar"/>
        </w:rPr>
        <w:t xml:space="preserve">##              0              0             41           5864              0 </w:t>
      </w:r>
      <w:r>
        <w:br/>
      </w:r>
      <w:r>
        <w:rPr>
          <w:rStyle w:val="VerbatimChar"/>
        </w:rPr>
        <w:t xml:space="preserve">##       s00q07d2         s00q22        s00q23a        s00q24a        s00q25a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s00q23b        s00q24b        s00q25b         s00q08         s00q27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s00q28  GPS__Latitude GPS__Longitude        ADM3_FR     ADM3_PCODE </w:t>
      </w:r>
      <w:r>
        <w:br/>
      </w:r>
      <w:r>
        <w:rPr>
          <w:rStyle w:val="VerbatimChar"/>
        </w:rPr>
        <w:t xml:space="preserve">##              2             48             48              0              0 </w:t>
      </w:r>
      <w:r>
        <w:br/>
      </w:r>
      <w:r>
        <w:rPr>
          <w:rStyle w:val="VerbatimChar"/>
        </w:rPr>
        <w:t xml:space="preserve">##       ADM3_REF    ADM3ALT1_FR    ADM3ALT2_FR        ADM2_FR     ADM2_PCODE </w:t>
      </w:r>
      <w:r>
        <w:br/>
      </w:r>
      <w:r>
        <w:rPr>
          <w:rStyle w:val="VerbatimChar"/>
        </w:rPr>
        <w:t xml:space="preserve">##              0           7176           7176              0              0 </w:t>
      </w:r>
      <w:r>
        <w:br/>
      </w:r>
      <w:r>
        <w:rPr>
          <w:rStyle w:val="VerbatimChar"/>
        </w:rPr>
        <w:t xml:space="preserve">##        ADM1_FR     ADM1_PCODE        ADM0_FR     ADM0_PCODE           DATE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VALIDON        VALIDTO      AREA_SQKM </w:t>
      </w:r>
      <w:r>
        <w:br/>
      </w:r>
      <w:r>
        <w:rPr>
          <w:rStyle w:val="VerbatimChar"/>
        </w:rPr>
        <w:t>##              0           7176              0</w:t>
      </w:r>
    </w:p>
    <w:p w14:paraId="237460B8" w14:textId="77777777" w:rsidR="00EF0B45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Nombre total de valeurs manquantes</w:t>
      </w:r>
    </w:p>
    <w:p w14:paraId="42AF4604" w14:textId="77777777" w:rsidR="00EF0B45" w:rsidRDefault="00000000">
      <w:pPr>
        <w:pStyle w:val="FirstParagraph"/>
      </w:pPr>
      <w:r>
        <w:t>nombre de valeurs manquantes par région du sénegal</w:t>
      </w:r>
    </w:p>
    <w:p w14:paraId="591DD2C1" w14:textId="77777777" w:rsidR="00EF0B45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negal))</w:t>
      </w:r>
    </w:p>
    <w:p w14:paraId="682B2501" w14:textId="77777777" w:rsidR="00EF0B45" w:rsidRDefault="00000000">
      <w:pPr>
        <w:pStyle w:val="SourceCode"/>
      </w:pPr>
      <w:r>
        <w:rPr>
          <w:rStyle w:val="VerbatimChar"/>
        </w:rPr>
        <w:t xml:space="preserve">##  commune_clean        country           year          vague           hhid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grappe         menage         numind            zae         zaemil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region    departement        commune         milieu       hhweight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 resid           sexe            age           lien          mstat </w:t>
      </w:r>
      <w:r>
        <w:br/>
      </w:r>
      <w:r>
        <w:rPr>
          <w:rStyle w:val="VerbatimChar"/>
        </w:rPr>
        <w:t xml:space="preserve">##              0              0              0              0              1 </w:t>
      </w:r>
      <w:r>
        <w:br/>
      </w:r>
      <w:r>
        <w:rPr>
          <w:rStyle w:val="VerbatimChar"/>
        </w:rPr>
        <w:t xml:space="preserve">##       religion         ethnie         nation         agemar         mal30j </w:t>
      </w:r>
      <w:r>
        <w:br/>
      </w:r>
      <w:r>
        <w:rPr>
          <w:rStyle w:val="VerbatimChar"/>
        </w:rPr>
        <w:t xml:space="preserve">##             99            144             99           6206              0 </w:t>
      </w:r>
      <w:r>
        <w:br/>
      </w:r>
      <w:r>
        <w:rPr>
          <w:rStyle w:val="VerbatimChar"/>
        </w:rPr>
        <w:t xml:space="preserve">##         aff30j         arrmal         durarr         con30j         hos12m </w:t>
      </w:r>
      <w:r>
        <w:br/>
      </w:r>
      <w:r>
        <w:rPr>
          <w:rStyle w:val="VerbatimChar"/>
        </w:rPr>
        <w:t xml:space="preserve">##           8105              0           8823           8105              0 </w:t>
      </w:r>
      <w:r>
        <w:br/>
      </w:r>
      <w:r>
        <w:rPr>
          <w:rStyle w:val="VerbatimChar"/>
        </w:rPr>
        <w:t xml:space="preserve">##        couvmal        moustiq         handit         handig           alfa </w:t>
      </w:r>
      <w:r>
        <w:br/>
      </w:r>
      <w:r>
        <w:rPr>
          <w:rStyle w:val="VerbatimChar"/>
        </w:rPr>
        <w:t xml:space="preserve">##              0              0           1333           1333              0 </w:t>
      </w:r>
      <w:r>
        <w:br/>
      </w:r>
      <w:r>
        <w:rPr>
          <w:rStyle w:val="VerbatimChar"/>
        </w:rPr>
        <w:t xml:space="preserve">##          alfa2           scol      educ_scol        educ_hi        diplome </w:t>
      </w:r>
      <w:r>
        <w:br/>
      </w:r>
      <w:r>
        <w:rPr>
          <w:rStyle w:val="VerbatimChar"/>
        </w:rPr>
        <w:t xml:space="preserve">##              0              0           7709              0              0 </w:t>
      </w:r>
      <w:r>
        <w:br/>
      </w:r>
      <w:r>
        <w:rPr>
          <w:rStyle w:val="VerbatimChar"/>
        </w:rPr>
        <w:t xml:space="preserve">##         telpor       internet        activ7j       activ12m         branch </w:t>
      </w:r>
      <w:r>
        <w:br/>
      </w:r>
      <w:r>
        <w:rPr>
          <w:rStyle w:val="VerbatimChar"/>
        </w:rPr>
        <w:t xml:space="preserve">##              0              0              0              0           6730 </w:t>
      </w:r>
      <w:r>
        <w:br/>
      </w:r>
      <w:r>
        <w:rPr>
          <w:rStyle w:val="VerbatimChar"/>
        </w:rPr>
        <w:t xml:space="preserve">##        sectins            csp         volhor        salaire     emploi_sec </w:t>
      </w:r>
      <w:r>
        <w:br/>
      </w:r>
      <w:r>
        <w:rPr>
          <w:rStyle w:val="VerbatimChar"/>
        </w:rPr>
        <w:t xml:space="preserve">##           6283           6275           7714           9411              0 </w:t>
      </w:r>
      <w:r>
        <w:br/>
      </w:r>
      <w:r>
        <w:rPr>
          <w:rStyle w:val="VerbatimChar"/>
        </w:rPr>
        <w:t xml:space="preserve">##    sectins_sec        csp_sec     volhor_sec    salaire_sec           bank </w:t>
      </w:r>
      <w:r>
        <w:br/>
      </w:r>
      <w:r>
        <w:rPr>
          <w:rStyle w:val="VerbatimChar"/>
        </w:rPr>
        <w:t xml:space="preserve">##           9188           9188           9604          10021              0 </w:t>
      </w:r>
      <w:r>
        <w:br/>
      </w:r>
      <w:r>
        <w:rPr>
          <w:rStyle w:val="VerbatimChar"/>
        </w:rPr>
        <w:t xml:space="preserve">## serviceconsult    persconsult        ADM3_FR     ADM3_PCODE       ADM3_REF </w:t>
      </w:r>
      <w:r>
        <w:br/>
      </w:r>
      <w:r>
        <w:rPr>
          <w:rStyle w:val="VerbatimChar"/>
        </w:rPr>
        <w:t xml:space="preserve">##           8105           8105              0              0              0 </w:t>
      </w:r>
      <w:r>
        <w:br/>
      </w:r>
      <w:r>
        <w:rPr>
          <w:rStyle w:val="VerbatimChar"/>
        </w:rPr>
        <w:t xml:space="preserve">##        ADM2_FR     ADM2_PCODE        ADM1_FR     ADM1_PCODE        ADM0_FR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ADM0_PCODE           date        validOn        validTo      AREA_SQKM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Shape_Leng     Shape_Area  ADM3_FR_clean </w:t>
      </w:r>
      <w:r>
        <w:br/>
      </w:r>
      <w:r>
        <w:rPr>
          <w:rStyle w:val="VerbatimChar"/>
        </w:rPr>
        <w:t>##              0              0              0</w:t>
      </w:r>
    </w:p>
    <w:p w14:paraId="5A3790F8" w14:textId="77777777" w:rsidR="00EF0B45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urkina))</w:t>
      </w:r>
    </w:p>
    <w:p w14:paraId="20C172BB" w14:textId="77777777" w:rsidR="00EF0B45" w:rsidRDefault="00000000">
      <w:pPr>
        <w:pStyle w:val="SourceCode"/>
      </w:pPr>
      <w:r>
        <w:rPr>
          <w:rStyle w:val="VerbatimChar"/>
        </w:rPr>
        <w:t>## [1] 27531</w:t>
      </w:r>
    </w:p>
    <w:p w14:paraId="385B3458" w14:textId="77777777" w:rsidR="00EF0B45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negal))</w:t>
      </w:r>
    </w:p>
    <w:p w14:paraId="1DF3E797" w14:textId="77777777" w:rsidR="00EF0B45" w:rsidRDefault="00000000">
      <w:pPr>
        <w:pStyle w:val="SourceCode"/>
      </w:pPr>
      <w:r>
        <w:rPr>
          <w:rStyle w:val="VerbatimChar"/>
        </w:rPr>
        <w:t>## [1] 132581</w:t>
      </w:r>
    </w:p>
    <w:p w14:paraId="31085A9B" w14:textId="77777777" w:rsidR="00EF0B45" w:rsidRDefault="00000000">
      <w:pPr>
        <w:pStyle w:val="FirstParagraph"/>
      </w:pPr>
      <w:r>
        <w:t>On remarque que les deux bases contiennent beaucoup de valeurs manquantes</w:t>
      </w:r>
    </w:p>
    <w:p w14:paraId="2888C27A" w14:textId="77777777" w:rsidR="00EF0B45" w:rsidRDefault="00000000">
      <w:pPr>
        <w:pStyle w:val="Titre1"/>
      </w:pPr>
      <w:bookmarkStart w:id="8" w:name="Xf7dc7fc2407bc31e95898b1da0957120ceb14e8"/>
      <w:bookmarkEnd w:id="6"/>
      <w:bookmarkEnd w:id="7"/>
      <w:r>
        <w:t>Position du Burkina et du Sénegal en Afrique</w:t>
      </w:r>
    </w:p>
    <w:p w14:paraId="219997D1" w14:textId="77777777" w:rsidR="00EF0B45" w:rsidRDefault="00000000">
      <w:pPr>
        <w:pStyle w:val="SourceCode"/>
      </w:pPr>
      <w:r>
        <w:rPr>
          <w:rStyle w:val="CommentTok"/>
        </w:rPr>
        <w:t># Charger la carte de l'Afrique</w:t>
      </w:r>
      <w:r>
        <w:br/>
      </w:r>
      <w:r>
        <w:rPr>
          <w:rStyle w:val="NormalTok"/>
        </w:rPr>
        <w:t xml:space="preserve">afriq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_countries</w:t>
      </w:r>
      <w:r>
        <w:rPr>
          <w:rStyle w:val="NormalTok"/>
        </w:rPr>
        <w:t>(</w:t>
      </w:r>
      <w:r>
        <w:rPr>
          <w:rStyle w:val="AttributeTok"/>
        </w:rPr>
        <w:t>continent 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, </w:t>
      </w:r>
      <w:r>
        <w:rPr>
          <w:rStyle w:val="AttributeTok"/>
        </w:rPr>
        <w:t>return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jouter une colonne de classification pour la légende</w:t>
      </w:r>
      <w:r>
        <w:br/>
      </w:r>
      <w:r>
        <w:rPr>
          <w:rStyle w:val="NormalTok"/>
        </w:rPr>
        <w:t xml:space="preserve">afrique </w:t>
      </w:r>
      <w:r>
        <w:rPr>
          <w:rStyle w:val="OtherTok"/>
        </w:rPr>
        <w:t>&lt;-</w:t>
      </w:r>
      <w:r>
        <w:rPr>
          <w:rStyle w:val="NormalTok"/>
        </w:rPr>
        <w:t xml:space="preserve"> afriqu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i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nam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urkina Faso"</w:t>
      </w:r>
      <w:r>
        <w:rPr>
          <w:rStyle w:val="NormalTok"/>
        </w:rPr>
        <w:t xml:space="preserve">, </w:t>
      </w:r>
      <w:r>
        <w:rPr>
          <w:rStyle w:val="StringTok"/>
        </w:rPr>
        <w:t>"Senegal"</w:t>
      </w:r>
      <w:r>
        <w:rPr>
          <w:rStyle w:val="NormalTok"/>
        </w:rPr>
        <w:t xml:space="preserve">), name, </w:t>
      </w:r>
      <w:r>
        <w:rPr>
          <w:rStyle w:val="StringTok"/>
        </w:rPr>
        <w:t>"Autres pay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racer la carte avec une légend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friqu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categorie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lorier les pays en fonction de leur catégori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urkina Fas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Seneg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Autres pay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9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ays mis en ava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Personnaliser la légen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rte de l'Afrique avec le Burkina Faso et le Sénégal"</w:t>
      </w:r>
      <w:r>
        <w:rPr>
          <w:rStyle w:val="NormalTok"/>
        </w:rPr>
        <w:t>)</w:t>
      </w:r>
    </w:p>
    <w:p w14:paraId="1C61EA12" w14:textId="77777777" w:rsidR="00EF0B45" w:rsidRDefault="00000000">
      <w:pPr>
        <w:pStyle w:val="FirstParagraph"/>
      </w:pPr>
      <w:r>
        <w:rPr>
          <w:noProof/>
        </w:rPr>
        <w:drawing>
          <wp:inline distT="0" distB="0" distL="0" distR="0" wp14:anchorId="7D5A7BC3" wp14:editId="134AE44C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arto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n va visionner maintenant les cartes de chaque pays .</w:t>
      </w:r>
    </w:p>
    <w:p w14:paraId="735D7067" w14:textId="77777777" w:rsidR="00EF0B45" w:rsidRDefault="00000000">
      <w:pPr>
        <w:pStyle w:val="Titre1"/>
      </w:pPr>
      <w:bookmarkStart w:id="9" w:name="cartes-des-pays"/>
      <w:bookmarkEnd w:id="8"/>
      <w:r>
        <w:t>Cartes des pays</w:t>
      </w:r>
    </w:p>
    <w:p w14:paraId="62AE24A4" w14:textId="77777777" w:rsidR="00EF0B45" w:rsidRDefault="00000000">
      <w:pPr>
        <w:pStyle w:val="Compact"/>
        <w:numPr>
          <w:ilvl w:val="0"/>
          <w:numId w:val="2"/>
        </w:numPr>
      </w:pPr>
      <w:r>
        <w:t>Carte du Burkina</w:t>
      </w:r>
    </w:p>
    <w:p w14:paraId="4DC07FEB" w14:textId="77777777" w:rsidR="00EF0B45" w:rsidRDefault="00000000">
      <w:pPr>
        <w:pStyle w:val="SourceCode"/>
      </w:pPr>
      <w:r>
        <w:rPr>
          <w:rStyle w:val="CommentTok"/>
        </w:rPr>
        <w:t># Charger les données géographiques du Burkina Faso</w:t>
      </w:r>
      <w:r>
        <w:br/>
      </w:r>
      <w:r>
        <w:rPr>
          <w:rStyle w:val="NormalTok"/>
        </w:rPr>
        <w:t xml:space="preserve">burkina_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_countries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Burkina Faso"</w:t>
      </w:r>
      <w:r>
        <w:rPr>
          <w:rStyle w:val="NormalTok"/>
        </w:rPr>
        <w:t xml:space="preserve">, </w:t>
      </w:r>
      <w:r>
        <w:rPr>
          <w:rStyle w:val="AttributeTok"/>
        </w:rPr>
        <w:t>return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cer la cart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urkina_map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rte du Burkina Faso"</w:t>
      </w:r>
      <w:r>
        <w:rPr>
          <w:rStyle w:val="NormalTok"/>
        </w:rPr>
        <w:t>)</w:t>
      </w:r>
    </w:p>
    <w:p w14:paraId="6CF83A21" w14:textId="77777777" w:rsidR="00EF0B45" w:rsidRDefault="00000000">
      <w:pPr>
        <w:pStyle w:val="FirstParagraph"/>
      </w:pPr>
      <w:r>
        <w:rPr>
          <w:noProof/>
        </w:rPr>
        <w:drawing>
          <wp:inline distT="0" distB="0" distL="0" distR="0" wp14:anchorId="3B250636" wp14:editId="166C0DD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arto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AE313" w14:textId="77777777" w:rsidR="00EF0B45" w:rsidRDefault="00000000">
      <w:pPr>
        <w:pStyle w:val="Compact"/>
        <w:numPr>
          <w:ilvl w:val="0"/>
          <w:numId w:val="3"/>
        </w:numPr>
      </w:pPr>
      <w:r>
        <w:t>Carte du sénegal</w:t>
      </w:r>
    </w:p>
    <w:p w14:paraId="2D4616B6" w14:textId="77777777" w:rsidR="00EF0B45" w:rsidRDefault="00000000">
      <w:pPr>
        <w:pStyle w:val="SourceCode"/>
      </w:pPr>
      <w:r>
        <w:rPr>
          <w:rStyle w:val="CommentTok"/>
        </w:rPr>
        <w:t># Charger les données géographiques du Sénégal</w:t>
      </w:r>
      <w:r>
        <w:br/>
      </w:r>
      <w:r>
        <w:rPr>
          <w:rStyle w:val="NormalTok"/>
        </w:rPr>
        <w:t xml:space="preserve">senegal_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_countries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Senegal"</w:t>
      </w:r>
      <w:r>
        <w:rPr>
          <w:rStyle w:val="NormalTok"/>
        </w:rPr>
        <w:t xml:space="preserve">, </w:t>
      </w:r>
      <w:r>
        <w:rPr>
          <w:rStyle w:val="AttributeTok"/>
        </w:rPr>
        <w:t>return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racer la cart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enegal_map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arte avec couleur de rempliss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rte du Sénégal"</w:t>
      </w:r>
      <w:r>
        <w:rPr>
          <w:rStyle w:val="NormalTok"/>
        </w:rPr>
        <w:t xml:space="preserve">) </w:t>
      </w:r>
    </w:p>
    <w:p w14:paraId="74E2108B" w14:textId="77777777" w:rsidR="00EF0B45" w:rsidRDefault="00000000">
      <w:pPr>
        <w:pStyle w:val="FirstParagraph"/>
      </w:pPr>
      <w:r>
        <w:rPr>
          <w:noProof/>
        </w:rPr>
        <w:drawing>
          <wp:inline distT="0" distB="0" distL="0" distR="0" wp14:anchorId="4A5C1B91" wp14:editId="4A9A6C6E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arto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188D4" w14:textId="77777777" w:rsidR="00EF0B45" w:rsidRDefault="00000000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Définir les limites</w:t>
      </w:r>
    </w:p>
    <w:p w14:paraId="130AE8E3" w14:textId="77777777" w:rsidR="00EF0B45" w:rsidRDefault="00000000">
      <w:pPr>
        <w:pStyle w:val="Titre1"/>
      </w:pPr>
      <w:bookmarkStart w:id="10" w:name="la-carte-du-sénegal-avec-les-régions"/>
      <w:bookmarkEnd w:id="9"/>
      <w:r>
        <w:t>la carte du sénegal avec les régions</w:t>
      </w:r>
    </w:p>
    <w:p w14:paraId="249504F6" w14:textId="77777777" w:rsidR="00EF0B45" w:rsidRDefault="00000000">
      <w:pPr>
        <w:pStyle w:val="FirstParagraph"/>
      </w:pPr>
      <w:r>
        <w:t>Pour cela on va importer le fichier shapefile sur les regions du senegal</w:t>
      </w:r>
    </w:p>
    <w:p w14:paraId="03EC2990" w14:textId="77777777" w:rsidR="00EF0B45" w:rsidRDefault="00000000">
      <w:pPr>
        <w:pStyle w:val="SourceCode"/>
      </w:pPr>
      <w:r>
        <w:rPr>
          <w:rStyle w:val="NormalTok"/>
        </w:rPr>
        <w:t xml:space="preserve">senegal_shp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Données/Region/sen_admbnda_adm1_anat_20240520.shp"</w:t>
      </w:r>
      <w:r>
        <w:rPr>
          <w:rStyle w:val="NormalTok"/>
        </w:rPr>
        <w:t>)</w:t>
      </w:r>
    </w:p>
    <w:p w14:paraId="160324C6" w14:textId="77777777" w:rsidR="00EF0B45" w:rsidRDefault="00000000">
      <w:pPr>
        <w:pStyle w:val="SourceCode"/>
      </w:pPr>
      <w:r>
        <w:rPr>
          <w:rStyle w:val="VerbatimChar"/>
        </w:rPr>
        <w:t xml:space="preserve">## Reading layer `sen_admbnda_adm1_anat_20240520' from data source </w:t>
      </w:r>
      <w:r>
        <w:br/>
      </w:r>
      <w:r>
        <w:rPr>
          <w:rStyle w:val="VerbatimChar"/>
        </w:rPr>
        <w:t xml:space="preserve">##   `C:\Users\USER\Desktop\ise math\projet de R\ESSAI tp 6\Données\Region\sen_admbnda_adm1_anat_20240520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14 features and 11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-17.53115 ymin: 12.30813 xmax: -11.34522 ymax: 16.6928</w:t>
      </w:r>
      <w:r>
        <w:br/>
      </w:r>
      <w:r>
        <w:rPr>
          <w:rStyle w:val="VerbatimChar"/>
        </w:rPr>
        <w:t>## Geodetic CRS:  WGS 84</w:t>
      </w:r>
    </w:p>
    <w:p w14:paraId="11A680E5" w14:textId="77777777" w:rsidR="00EF0B45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senegal_shp_r)</w:t>
      </w:r>
    </w:p>
    <w:p w14:paraId="3BAB972D" w14:textId="77777777" w:rsidR="00EF0B45" w:rsidRDefault="00000000">
      <w:pPr>
        <w:pStyle w:val="Titre1"/>
      </w:pPr>
      <w:bookmarkStart w:id="11" w:name="carte-du-sénégal-en-fonction-des-régions"/>
      <w:bookmarkEnd w:id="10"/>
      <w:r>
        <w:t>carte du sénégal en fonction des régions</w:t>
      </w:r>
    </w:p>
    <w:p w14:paraId="40D365DA" w14:textId="77777777" w:rsidR="00EF0B45" w:rsidRDefault="00000000">
      <w:pPr>
        <w:pStyle w:val="SourceCode"/>
      </w:pPr>
      <w:r>
        <w:rPr>
          <w:rStyle w:val="NormalTok"/>
        </w:rPr>
        <w:t xml:space="preserve">senegal_shp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 xml:space="preserve">(senegal_shp_r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32628</w:t>
      </w:r>
      <w:r>
        <w:rPr>
          <w:rStyle w:val="NormalTok"/>
        </w:rPr>
        <w:t xml:space="preserve">) </w:t>
      </w:r>
      <w:r>
        <w:rPr>
          <w:rStyle w:val="CommentTok"/>
        </w:rPr>
        <w:t># Utilisez un CRS approprié pour le Sénégal</w:t>
      </w:r>
      <w:r>
        <w:br/>
      </w:r>
      <w:r>
        <w:br/>
      </w:r>
      <w:r>
        <w:br/>
      </w:r>
      <w:r>
        <w:rPr>
          <w:rStyle w:val="CommentTok"/>
        </w:rPr>
        <w:t># Créer une palette de couleurs personnalisée</w:t>
      </w:r>
      <w:r>
        <w:br/>
      </w:r>
      <w:r>
        <w:rPr>
          <w:rStyle w:val="NormalTok"/>
        </w:rPr>
        <w:t xml:space="preserve">unique_reg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senegal_shp_r</w:t>
      </w:r>
      <w:r>
        <w:rPr>
          <w:rStyle w:val="SpecialCharTok"/>
        </w:rPr>
        <w:t>$</w:t>
      </w:r>
      <w:r>
        <w:rPr>
          <w:rStyle w:val="NormalTok"/>
        </w:rPr>
        <w:t>ADM1_FR)</w:t>
      </w:r>
      <w:r>
        <w:br/>
      </w:r>
      <w:r>
        <w:rPr>
          <w:rStyle w:val="NormalTok"/>
        </w:rPr>
        <w:t xml:space="preserve">n_reg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unique_regions)</w:t>
      </w:r>
      <w:r>
        <w:br/>
      </w:r>
      <w:r>
        <w:br/>
      </w:r>
      <w:r>
        <w:rPr>
          <w:rStyle w:val="CommentTok"/>
        </w:rPr>
        <w:t># Créer un vecteur de couleurs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 xml:space="preserve">(n_regions) </w:t>
      </w:r>
      <w:r>
        <w:rPr>
          <w:rStyle w:val="CommentTok"/>
        </w:rPr>
        <w:t># Par exemple, utilisez une palette de couleurs arc-en-ciel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enegal_shp_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1_FR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Utilisez votre palette personnalisé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ADM1_FR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rte des Régions du Sénég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)</w:t>
      </w:r>
    </w:p>
    <w:p w14:paraId="08F72122" w14:textId="77777777" w:rsidR="00EF0B45" w:rsidRDefault="00000000">
      <w:pPr>
        <w:pStyle w:val="FirstParagraph"/>
      </w:pPr>
      <w:r>
        <w:rPr>
          <w:noProof/>
        </w:rPr>
        <w:drawing>
          <wp:inline distT="0" distB="0" distL="0" distR="0" wp14:anchorId="213EA13D" wp14:editId="7ABC5C8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arto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ECD07" w14:textId="77777777" w:rsidR="00EF0B45" w:rsidRDefault="00000000">
      <w:pPr>
        <w:pStyle w:val="Titre1"/>
      </w:pPr>
      <w:bookmarkStart w:id="12" w:name="X05185c2a8831c81af8a6fd9b3047b9226a1aacd"/>
      <w:bookmarkEnd w:id="11"/>
      <w:r>
        <w:t>carte du sénegal en fonction des departements</w:t>
      </w:r>
    </w:p>
    <w:p w14:paraId="31CC3772" w14:textId="77777777" w:rsidR="00EF0B45" w:rsidRDefault="00000000">
      <w:pPr>
        <w:pStyle w:val="SourceCode"/>
      </w:pPr>
      <w:r>
        <w:rPr>
          <w:rStyle w:val="NormalTok"/>
        </w:rPr>
        <w:t xml:space="preserve">senegal_shp_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Données/Departement/sen_admbnda_adm2_anat_20240520.shp"</w:t>
      </w:r>
      <w:r>
        <w:rPr>
          <w:rStyle w:val="NormalTok"/>
        </w:rPr>
        <w:t>)</w:t>
      </w:r>
    </w:p>
    <w:p w14:paraId="0277E935" w14:textId="77777777" w:rsidR="00EF0B45" w:rsidRDefault="00000000">
      <w:pPr>
        <w:pStyle w:val="SourceCode"/>
      </w:pPr>
      <w:r>
        <w:rPr>
          <w:rStyle w:val="VerbatimChar"/>
        </w:rPr>
        <w:t xml:space="preserve">## Reading layer `sen_admbnda_adm2_anat_20240520' from data source </w:t>
      </w:r>
      <w:r>
        <w:br/>
      </w:r>
      <w:r>
        <w:rPr>
          <w:rStyle w:val="VerbatimChar"/>
        </w:rPr>
        <w:t xml:space="preserve">##   `C:\Users\USER\Desktop\ise math\projet de R\ESSAI tp 6\Données\Departement\sen_admbnda_adm2_anat_20240520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46 features and 13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-17.53115 ymin: 12.30813 xmax: -11.34522 ymax: 16.6928</w:t>
      </w:r>
      <w:r>
        <w:br/>
      </w:r>
      <w:r>
        <w:rPr>
          <w:rStyle w:val="VerbatimChar"/>
        </w:rPr>
        <w:t>## Geodetic CRS:  WGS 84</w:t>
      </w:r>
    </w:p>
    <w:p w14:paraId="4D3A5318" w14:textId="77777777" w:rsidR="00EF0B45" w:rsidRDefault="00000000">
      <w:pPr>
        <w:pStyle w:val="SourceCode"/>
      </w:pPr>
      <w:r>
        <w:rPr>
          <w:rStyle w:val="NormalTok"/>
        </w:rPr>
        <w:t xml:space="preserve">senegal_shp_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 xml:space="preserve">(senegal_shp_c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32628</w:t>
      </w:r>
      <w:r>
        <w:rPr>
          <w:rStyle w:val="NormalTok"/>
        </w:rPr>
        <w:t xml:space="preserve">) </w:t>
      </w:r>
      <w:r>
        <w:rPr>
          <w:rStyle w:val="CommentTok"/>
        </w:rPr>
        <w:t># Utilisez un CRS approprié pour le Sénégal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enegal_shp_c)</w:t>
      </w:r>
    </w:p>
    <w:p w14:paraId="5192AC71" w14:textId="77777777" w:rsidR="00EF0B45" w:rsidRDefault="00000000">
      <w:pPr>
        <w:pStyle w:val="SourceCode"/>
      </w:pPr>
      <w:r>
        <w:rPr>
          <w:rStyle w:val="CommentTok"/>
        </w:rPr>
        <w:t># Créer une palette de couleurs personnalisée</w:t>
      </w:r>
      <w:r>
        <w:br/>
      </w:r>
      <w:r>
        <w:rPr>
          <w:rStyle w:val="NormalTok"/>
        </w:rPr>
        <w:t xml:space="preserve">unique_comm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senegal_shp_c</w:t>
      </w:r>
      <w:r>
        <w:rPr>
          <w:rStyle w:val="SpecialCharTok"/>
        </w:rPr>
        <w:t>$</w:t>
      </w:r>
      <w:r>
        <w:rPr>
          <w:rStyle w:val="NormalTok"/>
        </w:rPr>
        <w:t>ADM2_FR)</w:t>
      </w:r>
      <w:r>
        <w:br/>
      </w:r>
      <w:r>
        <w:rPr>
          <w:rStyle w:val="NormalTok"/>
        </w:rPr>
        <w:t xml:space="preserve">n_comm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unique_commune)</w:t>
      </w:r>
      <w:r>
        <w:br/>
      </w:r>
      <w:r>
        <w:rPr>
          <w:rStyle w:val="NormalTok"/>
        </w:rPr>
        <w:t>n_commune</w:t>
      </w:r>
    </w:p>
    <w:p w14:paraId="02EE4B0A" w14:textId="77777777" w:rsidR="00EF0B45" w:rsidRDefault="00000000">
      <w:pPr>
        <w:pStyle w:val="SourceCode"/>
      </w:pPr>
      <w:r>
        <w:rPr>
          <w:rStyle w:val="VerbatimChar"/>
        </w:rPr>
        <w:t>## [1] 46</w:t>
      </w:r>
    </w:p>
    <w:p w14:paraId="0AC165E6" w14:textId="77777777" w:rsidR="00EF0B45" w:rsidRDefault="00000000">
      <w:pPr>
        <w:pStyle w:val="FirstParagraph"/>
      </w:pPr>
      <w:r>
        <w:t>il ya 46 communes au total</w:t>
      </w:r>
    </w:p>
    <w:p w14:paraId="386EE2ED" w14:textId="77777777" w:rsidR="00EF0B45" w:rsidRDefault="00000000">
      <w:pPr>
        <w:pStyle w:val="SourceCode"/>
      </w:pPr>
      <w:r>
        <w:rPr>
          <w:rStyle w:val="CommentTok"/>
        </w:rPr>
        <w:t># Créer un vecteur de couleurs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 xml:space="preserve">(n_commune) </w:t>
      </w:r>
      <w:r>
        <w:rPr>
          <w:rStyle w:val="CommentTok"/>
        </w:rPr>
        <w:t># Palette de couleurs arc-en-ciel</w:t>
      </w:r>
      <w:r>
        <w:br/>
      </w:r>
      <w:r>
        <w:br/>
      </w:r>
      <w:r>
        <w:br/>
      </w:r>
      <w:r>
        <w:rPr>
          <w:rStyle w:val="CommentTok"/>
        </w:rPr>
        <w:t># Créer la cart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enegal_shp_c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2_FR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Remplissage basé sur les commu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mmu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Palette personnalisée et nom de la légen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rte des departements  du Sénég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Titre de la car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CommentTok"/>
        </w:rPr>
        <w:t># Positionner la légende à droit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 xml:space="preserve">), </w:t>
      </w:r>
      <w:r>
        <w:rPr>
          <w:rStyle w:val="CommentTok"/>
        </w:rPr>
        <w:t># Ajuster la taille des clés de légend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CommentTok"/>
        </w:rPr>
        <w:t># Taille du titre de la légend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CommentTok"/>
        </w:rPr>
        <w:t># Taille du texte de la légende</w:t>
      </w:r>
    </w:p>
    <w:p w14:paraId="11047BAD" w14:textId="77777777" w:rsidR="00EF0B45" w:rsidRDefault="00000000">
      <w:pPr>
        <w:pStyle w:val="FirstParagraph"/>
      </w:pPr>
      <w:r>
        <w:rPr>
          <w:noProof/>
        </w:rPr>
        <w:drawing>
          <wp:inline distT="0" distB="0" distL="0" distR="0" wp14:anchorId="2735954F" wp14:editId="4DADC673">
            <wp:extent cx="5334000" cy="3556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arto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96161" w14:textId="77777777" w:rsidR="00EF0B45" w:rsidRDefault="00000000">
      <w:pPr>
        <w:pStyle w:val="Titre1"/>
      </w:pPr>
      <w:bookmarkStart w:id="13" w:name="Xdfe0bfd708e46e55ba477e3d47ea4d1f4789d7e"/>
      <w:bookmarkEnd w:id="12"/>
      <w:r>
        <w:t>carte du sénegal en fonction des departements</w:t>
      </w:r>
    </w:p>
    <w:p w14:paraId="26E9B5A9" w14:textId="77777777" w:rsidR="00EF0B45" w:rsidRDefault="00000000">
      <w:pPr>
        <w:pStyle w:val="SourceCode"/>
      </w:pPr>
      <w:r>
        <w:rPr>
          <w:rStyle w:val="NormalTok"/>
        </w:rPr>
        <w:t xml:space="preserve">senegal_shp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Données/Commune/sen_admbnda_adm3_anat_20240520.shp"</w:t>
      </w:r>
      <w:r>
        <w:rPr>
          <w:rStyle w:val="NormalTok"/>
        </w:rPr>
        <w:t>)</w:t>
      </w:r>
    </w:p>
    <w:p w14:paraId="6EEACBC4" w14:textId="77777777" w:rsidR="00EF0B45" w:rsidRDefault="00000000">
      <w:pPr>
        <w:pStyle w:val="SourceCode"/>
      </w:pPr>
      <w:r>
        <w:rPr>
          <w:rStyle w:val="VerbatimChar"/>
        </w:rPr>
        <w:t xml:space="preserve">## Reading layer `sen_admbnda_adm3_anat_20240520' from data source </w:t>
      </w:r>
      <w:r>
        <w:br/>
      </w:r>
      <w:r>
        <w:rPr>
          <w:rStyle w:val="VerbatimChar"/>
        </w:rPr>
        <w:t xml:space="preserve">##   `C:\Users\USER\Desktop\ise math\projet de R\ESSAI tp 6\Données\Commune\sen_admbnda_adm3_anat_20240520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125 features and 15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-17.53115 ymin: 12.30813 xmax: -11.34522 ymax: 16.6928</w:t>
      </w:r>
      <w:r>
        <w:br/>
      </w:r>
      <w:r>
        <w:rPr>
          <w:rStyle w:val="VerbatimChar"/>
        </w:rPr>
        <w:t>## Geodetic CRS:  WGS 84</w:t>
      </w:r>
    </w:p>
    <w:p w14:paraId="409800F5" w14:textId="77777777" w:rsidR="00EF0B45" w:rsidRDefault="00000000">
      <w:pPr>
        <w:pStyle w:val="SourceCode"/>
      </w:pPr>
      <w:r>
        <w:rPr>
          <w:rStyle w:val="NormalTok"/>
        </w:rPr>
        <w:t xml:space="preserve">senegal_shp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 xml:space="preserve">(senegal_shp_d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32628</w:t>
      </w:r>
      <w:r>
        <w:rPr>
          <w:rStyle w:val="NormalTok"/>
        </w:rPr>
        <w:t xml:space="preserve">) </w:t>
      </w:r>
      <w:r>
        <w:rPr>
          <w:rStyle w:val="CommentTok"/>
        </w:rPr>
        <w:t># Utilisez un CRS approprié pour le Sénégal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enegal_shp_d)</w:t>
      </w:r>
    </w:p>
    <w:p w14:paraId="2269A06E" w14:textId="77777777" w:rsidR="00EF0B45" w:rsidRDefault="00000000">
      <w:pPr>
        <w:pStyle w:val="SourceCode"/>
      </w:pPr>
      <w:r>
        <w:rPr>
          <w:rStyle w:val="CommentTok"/>
        </w:rPr>
        <w:t># Créer une palette de couleurs personnalisée</w:t>
      </w:r>
      <w:r>
        <w:br/>
      </w:r>
      <w:r>
        <w:rPr>
          <w:rStyle w:val="NormalTok"/>
        </w:rPr>
        <w:t xml:space="preserve">unique_departe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senegal_shp_d</w:t>
      </w:r>
      <w:r>
        <w:rPr>
          <w:rStyle w:val="SpecialCharTok"/>
        </w:rPr>
        <w:t>$</w:t>
      </w:r>
      <w:r>
        <w:rPr>
          <w:rStyle w:val="NormalTok"/>
        </w:rPr>
        <w:t xml:space="preserve">ADM3_FR) </w:t>
      </w:r>
      <w:r>
        <w:rPr>
          <w:rStyle w:val="CommentTok"/>
        </w:rPr>
        <w:t># Assurez-vous que cette variable est correcte</w:t>
      </w:r>
      <w:r>
        <w:br/>
      </w:r>
      <w:r>
        <w:rPr>
          <w:rStyle w:val="NormalTok"/>
        </w:rPr>
        <w:t xml:space="preserve">n_departe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unique_departement) </w:t>
      </w:r>
      <w:r>
        <w:rPr>
          <w:rStyle w:val="CommentTok"/>
        </w:rPr>
        <w:t># Correction du nom de la variable</w:t>
      </w:r>
      <w:r>
        <w:br/>
      </w:r>
      <w:r>
        <w:br/>
      </w:r>
      <w:r>
        <w:rPr>
          <w:rStyle w:val="NormalTok"/>
        </w:rPr>
        <w:t>n_departement</w:t>
      </w:r>
    </w:p>
    <w:p w14:paraId="493C653E" w14:textId="77777777" w:rsidR="00EF0B45" w:rsidRDefault="00000000">
      <w:pPr>
        <w:pStyle w:val="SourceCode"/>
      </w:pPr>
      <w:r>
        <w:rPr>
          <w:rStyle w:val="VerbatimChar"/>
        </w:rPr>
        <w:t>## [1] 125</w:t>
      </w:r>
    </w:p>
    <w:p w14:paraId="2D04C7BA" w14:textId="77777777" w:rsidR="00EF0B45" w:rsidRDefault="00000000">
      <w:pPr>
        <w:pStyle w:val="FirstParagraph"/>
      </w:pPr>
      <w:r>
        <w:t>Il ya donc 125 départements au total</w:t>
      </w:r>
    </w:p>
    <w:p w14:paraId="2B6EF9FF" w14:textId="77777777" w:rsidR="00EF0B45" w:rsidRDefault="00000000">
      <w:pPr>
        <w:pStyle w:val="SourceCode"/>
      </w:pPr>
      <w:r>
        <w:rPr>
          <w:rStyle w:val="CommentTok"/>
        </w:rPr>
        <w:t># Créer un vecteur de couleurs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 xml:space="preserve">(n_departement) </w:t>
      </w:r>
      <w:r>
        <w:rPr>
          <w:rStyle w:val="CommentTok"/>
        </w:rPr>
        <w:t># Palette de couleurs arc-en-ciel</w:t>
      </w:r>
      <w:r>
        <w:br/>
      </w:r>
      <w:r>
        <w:br/>
      </w:r>
      <w:r>
        <w:rPr>
          <w:rStyle w:val="CommentTok"/>
        </w:rPr>
        <w:t># Créer la carte avec les labels décalés sur le côté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enegal_shp_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3_FR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Remplissage basé sur les départem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éparteme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Palette personnalisé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rte des départements du Sénég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Titre de la car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CommentTok"/>
        </w:rPr>
        <w:t># Supprimer la légend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margin =</w:t>
      </w:r>
      <w:r>
        <w:rPr>
          <w:rStyle w:val="NormalTok"/>
        </w:rPr>
        <w:t xml:space="preserve"> </w:t>
      </w:r>
      <w:r>
        <w:rPr>
          <w:rStyle w:val="Function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 xml:space="preserve">)) </w:t>
      </w:r>
    </w:p>
    <w:p w14:paraId="5B7973CB" w14:textId="77777777" w:rsidR="00EF0B45" w:rsidRDefault="00000000">
      <w:pPr>
        <w:pStyle w:val="FirstParagraph"/>
      </w:pPr>
      <w:r>
        <w:rPr>
          <w:noProof/>
        </w:rPr>
        <w:drawing>
          <wp:inline distT="0" distB="0" distL="0" distR="0" wp14:anchorId="1EA2FFF2" wp14:editId="6E41BC68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arto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5C0983" w14:textId="77777777" w:rsidR="00EF0B45" w:rsidRDefault="00000000">
      <w:pPr>
        <w:pStyle w:val="Titre1"/>
      </w:pPr>
      <w:bookmarkStart w:id="14" w:name="X81418334f830a1cbd804283829fa90c2e22e3cd"/>
      <w:bookmarkEnd w:id="13"/>
      <w:r>
        <w:t>Répresentations des variables en fonction des régions , communes et départements du sénegal</w:t>
      </w:r>
    </w:p>
    <w:p w14:paraId="2EE5CD78" w14:textId="77777777" w:rsidR="00EF0B45" w:rsidRDefault="00000000">
      <w:pPr>
        <w:pStyle w:val="FirstParagraph"/>
      </w:pPr>
      <w:r>
        <w:t>#A. Senegal</w:t>
      </w:r>
    </w:p>
    <w:p w14:paraId="41083721" w14:textId="77777777" w:rsidR="00EF0B45" w:rsidRDefault="00000000">
      <w:pPr>
        <w:pStyle w:val="Titre1"/>
      </w:pPr>
      <w:bookmarkStart w:id="15" w:name="Xdda4f3856711507e8289ee90153c15518963eb3"/>
      <w:bookmarkEnd w:id="14"/>
      <w:r>
        <w:t>Repartition du taux de scolarisation par département</w:t>
      </w:r>
    </w:p>
    <w:p w14:paraId="7337D237" w14:textId="77777777" w:rsidR="00EF0B45" w:rsidRDefault="00000000">
      <w:pPr>
        <w:pStyle w:val="FirstParagraph"/>
      </w:pPr>
      <w:r>
        <w:t>Nous allons répresenter le taux de scolarisation en fonction des départements</w:t>
      </w:r>
    </w:p>
    <w:p w14:paraId="3F887108" w14:textId="77777777" w:rsidR="00EF0B45" w:rsidRDefault="00000000">
      <w:pPr>
        <w:pStyle w:val="SourceCode"/>
      </w:pPr>
      <w:r>
        <w:rPr>
          <w:rStyle w:val="CommentTok"/>
        </w:rPr>
        <w:t># Joindre les données aux shapefiles</w:t>
      </w:r>
      <w:r>
        <w:br/>
      </w:r>
      <w:r>
        <w:rPr>
          <w:rStyle w:val="NormalTok"/>
        </w:rPr>
        <w:t>senegal</w:t>
      </w:r>
      <w:r>
        <w:rPr>
          <w:rStyle w:val="SpecialCharTok"/>
        </w:rPr>
        <w:t>$</w:t>
      </w:r>
      <w:r>
        <w:rPr>
          <w:rStyle w:val="NormalTok"/>
        </w:rPr>
        <w:t xml:space="preserve">s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senegal</w:t>
      </w:r>
      <w:r>
        <w:rPr>
          <w:rStyle w:val="SpecialCharTok"/>
        </w:rPr>
        <w:t>$</w:t>
      </w:r>
      <w:r>
        <w:rPr>
          <w:rStyle w:val="NormalTok"/>
        </w:rPr>
        <w:t>scol)</w:t>
      </w:r>
      <w:r>
        <w:br/>
      </w:r>
      <w:r>
        <w:rPr>
          <w:rStyle w:val="NormalTok"/>
        </w:rPr>
        <w:t xml:space="preserve">senegal_agg </w:t>
      </w:r>
      <w:r>
        <w:rPr>
          <w:rStyle w:val="OtherTok"/>
        </w:rPr>
        <w:t>&lt;-</w:t>
      </w:r>
      <w:r>
        <w:rPr>
          <w:rStyle w:val="NormalTok"/>
        </w:rPr>
        <w:t xml:space="preserve"> senega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DM1_F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colaris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co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 Calculer la moyenne</w:t>
      </w:r>
      <w:r>
        <w:br/>
      </w:r>
      <w:r>
        <w:br/>
      </w:r>
      <w:r>
        <w:rPr>
          <w:rStyle w:val="NormalTok"/>
        </w:rPr>
        <w:t xml:space="preserve">senegal_map </w:t>
      </w:r>
      <w:r>
        <w:rPr>
          <w:rStyle w:val="OtherTok"/>
        </w:rPr>
        <w:t>&lt;-</w:t>
      </w:r>
      <w:r>
        <w:rPr>
          <w:rStyle w:val="NormalTok"/>
        </w:rPr>
        <w:t xml:space="preserve"> senegal_shp_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senegal_agg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1_FR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onction pour tracer une carte</w:t>
      </w:r>
      <w:r>
        <w:br/>
      </w:r>
      <w:r>
        <w:rPr>
          <w:rStyle w:val="NormalTok"/>
        </w:rPr>
        <w:t xml:space="preserve">plot_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var, titl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var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Remplissage basé sur la variab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viridis_c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aux de scolarisation 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Titre de la légend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f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ADM1_FR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jouter les étiquettes des régio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title, </w:t>
      </w:r>
      <w:r>
        <w:rPr>
          <w:rStyle w:val="AttributeTok"/>
        </w:rPr>
        <w:t>fill =</w:t>
      </w:r>
      <w:r>
        <w:rPr>
          <w:rStyle w:val="NormalTok"/>
        </w:rPr>
        <w:t xml:space="preserve"> var)   </w:t>
      </w:r>
      <w:r>
        <w:rPr>
          <w:rStyle w:val="CommentTok"/>
        </w:rPr>
        <w:t># Titre et légend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énérer la carte</w:t>
      </w:r>
      <w:r>
        <w:br/>
      </w:r>
      <w:r>
        <w:rPr>
          <w:rStyle w:val="FunctionTok"/>
        </w:rPr>
        <w:t>plot_map</w:t>
      </w:r>
      <w:r>
        <w:rPr>
          <w:rStyle w:val="NormalTok"/>
        </w:rPr>
        <w:t xml:space="preserve">(senegal_map, </w:t>
      </w:r>
      <w:r>
        <w:rPr>
          <w:rStyle w:val="StringTok"/>
        </w:rPr>
        <w:t>"scolarisation"</w:t>
      </w:r>
      <w:r>
        <w:rPr>
          <w:rStyle w:val="NormalTok"/>
        </w:rPr>
        <w:t xml:space="preserve">, </w:t>
      </w:r>
      <w:r>
        <w:rPr>
          <w:rStyle w:val="StringTok"/>
        </w:rPr>
        <w:t>"Taux de scolarisation"</w:t>
      </w:r>
      <w:r>
        <w:rPr>
          <w:rStyle w:val="NormalTok"/>
        </w:rPr>
        <w:t>)</w:t>
      </w:r>
    </w:p>
    <w:p w14:paraId="70650CDB" w14:textId="77777777" w:rsidR="00EF0B45" w:rsidRDefault="00000000">
      <w:pPr>
        <w:pStyle w:val="FirstParagraph"/>
      </w:pPr>
      <w:r>
        <w:rPr>
          <w:noProof/>
        </w:rPr>
        <w:drawing>
          <wp:inline distT="0" distB="0" distL="0" distR="0" wp14:anchorId="6AE5C549" wp14:editId="0BCE63C1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arto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AB1C4D" w14:textId="77777777" w:rsidR="00EF0B45" w:rsidRDefault="00000000">
      <w:pPr>
        <w:pStyle w:val="Corpsdetexte"/>
      </w:pPr>
      <w:r>
        <w:t>Nous avons calculé un indicateur qui répresente le taux de scolarisation par département . les taux de scolarisation varient de 1 a 1.5 . les départements en gris sont ceux qui n’ont donné aucune information sur la scolarisation</w:t>
      </w:r>
    </w:p>
    <w:p w14:paraId="1269A1CC" w14:textId="77777777" w:rsidR="00EF0B45" w:rsidRDefault="00000000">
      <w:pPr>
        <w:pStyle w:val="Titre1"/>
      </w:pPr>
      <w:bookmarkStart w:id="16" w:name="répartition-des-salaires-par-region"/>
      <w:bookmarkEnd w:id="15"/>
      <w:r>
        <w:t>Répartition des salaires par region</w:t>
      </w:r>
    </w:p>
    <w:p w14:paraId="7970D145" w14:textId="77777777" w:rsidR="00EF0B45" w:rsidRDefault="00000000">
      <w:pPr>
        <w:pStyle w:val="SourceCode"/>
      </w:pPr>
      <w:r>
        <w:rPr>
          <w:rStyle w:val="CommentTok"/>
        </w:rPr>
        <w:t># Joindre les données aux shapefiles</w:t>
      </w:r>
      <w:r>
        <w:br/>
      </w:r>
      <w:r>
        <w:rPr>
          <w:rStyle w:val="NormalTok"/>
        </w:rPr>
        <w:t xml:space="preserve">senegal_agg </w:t>
      </w:r>
      <w:r>
        <w:rPr>
          <w:rStyle w:val="OtherTok"/>
        </w:rPr>
        <w:t>&lt;-</w:t>
      </w:r>
      <w:r>
        <w:rPr>
          <w:rStyle w:val="NormalTok"/>
        </w:rPr>
        <w:t xml:space="preserve"> senega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DM1_F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alair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alair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 Calculer la moyenne</w:t>
      </w:r>
      <w:r>
        <w:br/>
      </w:r>
      <w:r>
        <w:br/>
      </w:r>
      <w:r>
        <w:rPr>
          <w:rStyle w:val="NormalTok"/>
        </w:rPr>
        <w:t xml:space="preserve">senegal_map </w:t>
      </w:r>
      <w:r>
        <w:rPr>
          <w:rStyle w:val="OtherTok"/>
        </w:rPr>
        <w:t>&lt;-</w:t>
      </w:r>
      <w:r>
        <w:rPr>
          <w:rStyle w:val="NormalTok"/>
        </w:rPr>
        <w:t xml:space="preserve"> senegal_shp_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senegal_agg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1_FR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onction pour tracer une carte</w:t>
      </w:r>
      <w:r>
        <w:br/>
      </w:r>
      <w:r>
        <w:rPr>
          <w:rStyle w:val="NormalTok"/>
        </w:rPr>
        <w:t xml:space="preserve">plot_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var, titl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var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Remplissage basé sur la variab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viridis_c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Salaire moy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Titre de la légend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f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ADM1_FR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jouter les étiquettes des régio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title, </w:t>
      </w:r>
      <w:r>
        <w:rPr>
          <w:rStyle w:val="AttributeTok"/>
        </w:rPr>
        <w:t>fill =</w:t>
      </w:r>
      <w:r>
        <w:rPr>
          <w:rStyle w:val="NormalTok"/>
        </w:rPr>
        <w:t xml:space="preserve"> var)   </w:t>
      </w:r>
      <w:r>
        <w:rPr>
          <w:rStyle w:val="CommentTok"/>
        </w:rPr>
        <w:t># Titre et légend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énérer la carte</w:t>
      </w:r>
      <w:r>
        <w:br/>
      </w:r>
      <w:r>
        <w:rPr>
          <w:rStyle w:val="FunctionTok"/>
        </w:rPr>
        <w:t>plot_map</w:t>
      </w:r>
      <w:r>
        <w:rPr>
          <w:rStyle w:val="NormalTok"/>
        </w:rPr>
        <w:t xml:space="preserve">(senegal_map, </w:t>
      </w:r>
      <w:r>
        <w:rPr>
          <w:rStyle w:val="StringTok"/>
        </w:rPr>
        <w:t>"salaire"</w:t>
      </w:r>
      <w:r>
        <w:rPr>
          <w:rStyle w:val="NormalTok"/>
        </w:rPr>
        <w:t xml:space="preserve">, </w:t>
      </w:r>
      <w:r>
        <w:rPr>
          <w:rStyle w:val="StringTok"/>
        </w:rPr>
        <w:t>"Salaire moyen par région"</w:t>
      </w:r>
      <w:r>
        <w:rPr>
          <w:rStyle w:val="NormalTok"/>
        </w:rPr>
        <w:t>)</w:t>
      </w:r>
    </w:p>
    <w:p w14:paraId="78192CD0" w14:textId="77777777" w:rsidR="00EF0B45" w:rsidRDefault="00000000">
      <w:pPr>
        <w:pStyle w:val="FirstParagraph"/>
      </w:pPr>
      <w:r>
        <w:rPr>
          <w:noProof/>
        </w:rPr>
        <w:drawing>
          <wp:inline distT="0" distB="0" distL="0" distR="0" wp14:anchorId="07D59BB0" wp14:editId="28C267BC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arto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n remarque que les salaires les plus élevés sont dans la région de Kolda et les salaires les plus faibles sont a saint-Louis et Tambacounda .</w:t>
      </w:r>
    </w:p>
    <w:p w14:paraId="78D9255D" w14:textId="77777777" w:rsidR="00EF0B45" w:rsidRDefault="00000000">
      <w:pPr>
        <w:pStyle w:val="Corpsdetexte"/>
      </w:pPr>
      <w:r>
        <w:t>Les zones grises répresentent les zones ou il n’y a pas de reponses correspondants le salaire.</w:t>
      </w:r>
    </w:p>
    <w:p w14:paraId="3D7B6017" w14:textId="77777777" w:rsidR="00EF0B45" w:rsidRDefault="00000000">
      <w:pPr>
        <w:pStyle w:val="Corpsdetexte"/>
      </w:pPr>
      <w:r>
        <w:t>#B.Burkina Faso</w:t>
      </w:r>
    </w:p>
    <w:p w14:paraId="41221D36" w14:textId="77777777" w:rsidR="00EF0B45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merge_menage)</w:t>
      </w:r>
    </w:p>
    <w:p w14:paraId="54C765B3" w14:textId="77777777" w:rsidR="00EF0B45" w:rsidRDefault="00000000">
      <w:pPr>
        <w:pStyle w:val="Titre2"/>
      </w:pPr>
      <w:bookmarkStart w:id="17" w:name="X6a13ab59b8c20653e85d7a53b01103b8ec982c0"/>
      <w:r>
        <w:t>le calcul de certains indicateurs selon la région</w:t>
      </w:r>
    </w:p>
    <w:p w14:paraId="00957001" w14:textId="77777777" w:rsidR="00EF0B45" w:rsidRDefault="00000000">
      <w:pPr>
        <w:pStyle w:val="SourceCode"/>
      </w:pPr>
      <w:r>
        <w:rPr>
          <w:rStyle w:val="CommentTok"/>
        </w:rPr>
        <w:t># Le nombre de gros ruminants par région</w:t>
      </w:r>
      <w:r>
        <w:br/>
      </w:r>
      <w:r>
        <w:rPr>
          <w:rStyle w:val="NormalTok"/>
        </w:rPr>
        <w:t xml:space="preserve">  base_grosrumsum </w:t>
      </w:r>
      <w:r>
        <w:rPr>
          <w:rStyle w:val="OtherTok"/>
        </w:rPr>
        <w:t>&lt;-</w:t>
      </w:r>
      <w:r>
        <w:rPr>
          <w:rStyle w:val="NormalTok"/>
        </w:rPr>
        <w:t xml:space="preserve"> merge_mena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 (ADM1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 xml:space="preserve"> (</w:t>
      </w:r>
      <w:r>
        <w:rPr>
          <w:rStyle w:val="AttributeTok"/>
        </w:rPr>
        <w:t>grosrums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grosru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CommentTok"/>
        </w:rPr>
        <w:t># Le nombre de petit ruminants par région</w:t>
      </w:r>
      <w:r>
        <w:br/>
      </w:r>
      <w:r>
        <w:rPr>
          <w:rStyle w:val="NormalTok"/>
        </w:rPr>
        <w:t xml:space="preserve">  base_petitrum </w:t>
      </w:r>
      <w:r>
        <w:rPr>
          <w:rStyle w:val="OtherTok"/>
        </w:rPr>
        <w:t>&lt;-</w:t>
      </w:r>
      <w:r>
        <w:rPr>
          <w:rStyle w:val="NormalTok"/>
        </w:rPr>
        <w:t xml:space="preserve"> merge_mena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 (ADM1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 xml:space="preserve"> (</w:t>
      </w:r>
      <w:r>
        <w:rPr>
          <w:rStyle w:val="AttributeTok"/>
        </w:rPr>
        <w:t>petitr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etitru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Le nombre moyen de voleil par région</w:t>
      </w:r>
      <w:r>
        <w:br/>
      </w:r>
      <w:r>
        <w:rPr>
          <w:rStyle w:val="NormalTok"/>
        </w:rPr>
        <w:t xml:space="preserve">  base_volaille </w:t>
      </w:r>
      <w:r>
        <w:rPr>
          <w:rStyle w:val="OtherTok"/>
        </w:rPr>
        <w:t>&lt;-</w:t>
      </w:r>
      <w:r>
        <w:rPr>
          <w:rStyle w:val="NormalTok"/>
        </w:rPr>
        <w:t xml:space="preserve"> merge_mena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 (ADM1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 xml:space="preserve"> (</w:t>
      </w:r>
      <w:r>
        <w:rPr>
          <w:rStyle w:val="AttributeTok"/>
        </w:rPr>
        <w:t>volai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volai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CommentTok"/>
        </w:rPr>
        <w:t># Le nombre de superficie agricole par région</w:t>
      </w:r>
      <w:r>
        <w:br/>
      </w:r>
      <w:r>
        <w:rPr>
          <w:rStyle w:val="NormalTok"/>
        </w:rPr>
        <w:t xml:space="preserve">  base_superficie </w:t>
      </w:r>
      <w:r>
        <w:rPr>
          <w:rStyle w:val="OtherTok"/>
        </w:rPr>
        <w:t>&lt;-</w:t>
      </w:r>
      <w:r>
        <w:rPr>
          <w:rStyle w:val="NormalTok"/>
        </w:rPr>
        <w:t xml:space="preserve"> merge_mena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 (ADM1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perf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superf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FF68005" w14:textId="77777777" w:rsidR="00EF0B45" w:rsidRDefault="00000000">
      <w:pPr>
        <w:pStyle w:val="Titre2"/>
      </w:pPr>
      <w:bookmarkStart w:id="18" w:name="X497b802ae0ec43271ee8ddb4629b04d0407f55e"/>
      <w:bookmarkEnd w:id="17"/>
      <w:r>
        <w:t>La fusion des bases contenant des statistiques</w:t>
      </w:r>
    </w:p>
    <w:p w14:paraId="2E9A3FB9" w14:textId="77777777" w:rsidR="00EF0B45" w:rsidRDefault="00000000">
      <w:pPr>
        <w:pStyle w:val="SourceCode"/>
      </w:pP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Données/Region/bfa_admbnda_adm1_igb_20200323.shp"</w:t>
      </w:r>
      <w:r>
        <w:rPr>
          <w:rStyle w:val="NormalTok"/>
        </w:rPr>
        <w:t xml:space="preserve">)  </w:t>
      </w:r>
      <w:r>
        <w:rPr>
          <w:rStyle w:val="CommentTok"/>
        </w:rPr>
        <w:t># 2er découpage (régions)</w:t>
      </w:r>
    </w:p>
    <w:p w14:paraId="6E8B5D9E" w14:textId="77777777" w:rsidR="00EF0B45" w:rsidRDefault="00000000">
      <w:pPr>
        <w:pStyle w:val="SourceCode"/>
      </w:pPr>
      <w:r>
        <w:rPr>
          <w:rStyle w:val="VerbatimChar"/>
        </w:rPr>
        <w:t xml:space="preserve">## Reading layer `bfa_admbnda_adm1_igb_20200323' from data source </w:t>
      </w:r>
      <w:r>
        <w:br/>
      </w:r>
      <w:r>
        <w:rPr>
          <w:rStyle w:val="VerbatimChar"/>
        </w:rPr>
        <w:t xml:space="preserve">##   `C:\Users\USER\Desktop\ise math\projet de R\ESSAI tp 6\Données\Region\bfa_admbnda_adm1_igb_20200323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13 features and 12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-5.511255 ymin: 9.415337 xmax: 2.407427 ymax: 15.08311</w:t>
      </w:r>
      <w:r>
        <w:br/>
      </w:r>
      <w:r>
        <w:rPr>
          <w:rStyle w:val="VerbatimChar"/>
        </w:rPr>
        <w:t>## Geodetic CRS:  WGS 84</w:t>
      </w:r>
    </w:p>
    <w:p w14:paraId="73936630" w14:textId="77777777" w:rsidR="00EF0B45" w:rsidRDefault="00000000">
      <w:pPr>
        <w:pStyle w:val="SourceCode"/>
      </w:pPr>
      <w:r>
        <w:rPr>
          <w:rStyle w:val="NormalTok"/>
        </w:rPr>
        <w:t xml:space="preserve">provi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Données/Departement/bfa_admbnda_adm2_igb_20200323.shp"</w:t>
      </w:r>
      <w:r>
        <w:rPr>
          <w:rStyle w:val="NormalTok"/>
        </w:rPr>
        <w:t xml:space="preserve">)  </w:t>
      </w:r>
      <w:r>
        <w:rPr>
          <w:rStyle w:val="CommentTok"/>
        </w:rPr>
        <w:t># 3e découpage (provinces)</w:t>
      </w:r>
    </w:p>
    <w:p w14:paraId="78C43FF0" w14:textId="77777777" w:rsidR="00EF0B45" w:rsidRDefault="00000000">
      <w:pPr>
        <w:pStyle w:val="SourceCode"/>
      </w:pPr>
      <w:r>
        <w:rPr>
          <w:rStyle w:val="VerbatimChar"/>
        </w:rPr>
        <w:t xml:space="preserve">## Reading layer `bfa_admbnda_adm2_igb_20200323' from data source </w:t>
      </w:r>
      <w:r>
        <w:br/>
      </w:r>
      <w:r>
        <w:rPr>
          <w:rStyle w:val="VerbatimChar"/>
        </w:rPr>
        <w:t xml:space="preserve">##   `C:\Users\USER\Desktop\ise math\projet de R\ESSAI tp 6\Données\Departement\bfa_admbnda_adm2_igb_20200323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45 features and 14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-5.511255 ymin: 9.415337 xmax: 2.407427 ymax: 15.08311</w:t>
      </w:r>
      <w:r>
        <w:br/>
      </w:r>
      <w:r>
        <w:rPr>
          <w:rStyle w:val="VerbatimChar"/>
        </w:rPr>
        <w:t>## Geodetic CRS:  WGS 84</w:t>
      </w:r>
    </w:p>
    <w:p w14:paraId="1BD5C7CF" w14:textId="77777777" w:rsidR="00EF0B45" w:rsidRDefault="00000000">
      <w:pPr>
        <w:pStyle w:val="SourceCode"/>
      </w:pPr>
      <w:r>
        <w:rPr>
          <w:rStyle w:val="NormalTok"/>
        </w:rPr>
        <w:t xml:space="preserve">comm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Données/Commune/bfa_admbnda_adm3_igb_20200323.shp"</w:t>
      </w:r>
      <w:r>
        <w:rPr>
          <w:rStyle w:val="NormalTok"/>
        </w:rPr>
        <w:t xml:space="preserve">)  </w:t>
      </w:r>
      <w:r>
        <w:rPr>
          <w:rStyle w:val="CommentTok"/>
        </w:rPr>
        <w:t># 4e découpage (communes)</w:t>
      </w:r>
    </w:p>
    <w:p w14:paraId="735F2025" w14:textId="77777777" w:rsidR="00EF0B45" w:rsidRDefault="00000000">
      <w:pPr>
        <w:pStyle w:val="SourceCode"/>
      </w:pPr>
      <w:r>
        <w:rPr>
          <w:rStyle w:val="VerbatimChar"/>
        </w:rPr>
        <w:t xml:space="preserve">## Reading layer `bfa_admbnda_adm3_igb_20200323' from data source </w:t>
      </w:r>
      <w:r>
        <w:br/>
      </w:r>
      <w:r>
        <w:rPr>
          <w:rStyle w:val="VerbatimChar"/>
        </w:rPr>
        <w:t xml:space="preserve">##   `C:\Users\USER\Desktop\ise math\projet de R\ESSAI tp 6\Données\Commune\bfa_admbnda_adm3_igb_20200323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351 features and 16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-5.511255 ymin: 9.415337 xmax: 2.407427 ymax: 15.08311</w:t>
      </w:r>
      <w:r>
        <w:br/>
      </w:r>
      <w:r>
        <w:rPr>
          <w:rStyle w:val="VerbatimChar"/>
        </w:rPr>
        <w:t>## Geodetic CRS:  WGS 84</w:t>
      </w:r>
    </w:p>
    <w:p w14:paraId="23612461" w14:textId="77777777" w:rsidR="00EF0B45" w:rsidRDefault="00000000">
      <w:pPr>
        <w:pStyle w:val="SourceCode"/>
      </w:pPr>
      <w:r>
        <w:rPr>
          <w:rStyle w:val="NormalTok"/>
        </w:rPr>
        <w:t xml:space="preserve">region_grosrum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left_join</w:t>
      </w:r>
      <w:r>
        <w:rPr>
          <w:rStyle w:val="NormalTok"/>
        </w:rPr>
        <w:t>(region,base_grosrumsum,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1_FR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region_petitrum </w:t>
      </w:r>
      <w:r>
        <w:rPr>
          <w:rStyle w:val="OtherTok"/>
        </w:rPr>
        <w:t>&lt;-</w:t>
      </w:r>
      <w:r>
        <w:rPr>
          <w:rStyle w:val="NormalTok"/>
        </w:rPr>
        <w:t xml:space="preserve"> dplyr 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region, base_petitrum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1_FR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region_volail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left_join</w:t>
      </w:r>
      <w:r>
        <w:rPr>
          <w:rStyle w:val="NormalTok"/>
        </w:rPr>
        <w:t>(region,base_volaille,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1_FR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region_superf </w:t>
      </w:r>
      <w:r>
        <w:rPr>
          <w:rStyle w:val="OtherTok"/>
        </w:rPr>
        <w:t>&lt;-</w:t>
      </w:r>
      <w:r>
        <w:rPr>
          <w:rStyle w:val="NormalTok"/>
        </w:rPr>
        <w:t xml:space="preserve"> dplyr 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region, base_superficie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1_FR"</w:t>
      </w:r>
      <w:r>
        <w:rPr>
          <w:rStyle w:val="NormalTok"/>
        </w:rPr>
        <w:t>))</w:t>
      </w:r>
    </w:p>
    <w:p w14:paraId="60BD574E" w14:textId="77777777" w:rsidR="00EF0B45" w:rsidRDefault="00000000">
      <w:pPr>
        <w:pStyle w:val="Titre1"/>
      </w:pPr>
      <w:bookmarkStart w:id="19" w:name="iii.-les-statistiques-par-région"/>
      <w:bookmarkEnd w:id="16"/>
      <w:bookmarkEnd w:id="18"/>
      <w:r>
        <w:t>III. Les statistiques par région</w:t>
      </w:r>
    </w:p>
    <w:p w14:paraId="5ACB42C5" w14:textId="77777777" w:rsidR="00EF0B45" w:rsidRDefault="00000000">
      <w:pPr>
        <w:pStyle w:val="Titre2"/>
      </w:pPr>
      <w:bookmarkStart w:id="20" w:name="X150635ab99b8722b857ee8b1a9a8493a73386b2"/>
      <w:r>
        <w:t>La répartition du nombre de gros Ruminants par région au Burkina Fasso</w:t>
      </w:r>
    </w:p>
    <w:p w14:paraId="42CD6DF0" w14:textId="77777777" w:rsidR="00EF0B45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egion_grosrum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1_FR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ADM1_F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grosrumsum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a répartition du nombre de gros Ruminants par région au Burkina Fass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DFF5904" w14:textId="77777777" w:rsidR="00EF0B45" w:rsidRDefault="00000000">
      <w:pPr>
        <w:pStyle w:val="SourceCode"/>
      </w:pPr>
      <w:r>
        <w:rPr>
          <w:rStyle w:val="VerbatimChar"/>
        </w:rPr>
        <w:t>## Warning in st_point_on_surface.sfc(sf::st_zm(x)): st_point_on_surface may not</w:t>
      </w:r>
      <w:r>
        <w:br/>
      </w:r>
      <w:r>
        <w:rPr>
          <w:rStyle w:val="VerbatimChar"/>
        </w:rPr>
        <w:t>## give correct results for longitude/latitude data</w:t>
      </w:r>
    </w:p>
    <w:p w14:paraId="2806DD93" w14:textId="77777777" w:rsidR="00EF0B45" w:rsidRDefault="00000000">
      <w:pPr>
        <w:pStyle w:val="FirstParagraph"/>
      </w:pPr>
      <w:r>
        <w:rPr>
          <w:noProof/>
        </w:rPr>
        <w:drawing>
          <wp:inline distT="0" distB="0" distL="0" distR="0" wp14:anchorId="451264FF" wp14:editId="6DB97256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carto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n remarque que il ya plus de gros ruminants dans la partie Sud et Ouest du Pays dans les Régions comme les Cascades , Hauts-Bassins et Boucle du Mouhoun</w:t>
      </w:r>
    </w:p>
    <w:p w14:paraId="2A6F1231" w14:textId="77777777" w:rsidR="00EF0B45" w:rsidRDefault="00000000">
      <w:pPr>
        <w:pStyle w:val="Titre2"/>
      </w:pPr>
      <w:bookmarkStart w:id="21" w:name="Xdf0ddf56b9c7d1f0a17c7c40ddc39e3c237c76d"/>
      <w:bookmarkEnd w:id="20"/>
      <w:r>
        <w:t>La répartition du nombre de petit Ruminants par région au Burkina Fasso</w:t>
      </w:r>
    </w:p>
    <w:p w14:paraId="0219A7B7" w14:textId="77777777" w:rsidR="00EF0B45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egion_petitrum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1_FR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ADM1_F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petitrum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a répartition du nombre de petit Ruminants par région au Burkina Fass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D43B6A7" w14:textId="77777777" w:rsidR="00EF0B45" w:rsidRDefault="00000000">
      <w:pPr>
        <w:pStyle w:val="SourceCode"/>
      </w:pPr>
      <w:r>
        <w:rPr>
          <w:rStyle w:val="VerbatimChar"/>
        </w:rPr>
        <w:t>## Warning in st_point_on_surface.sfc(sf::st_zm(x)): st_point_on_surface may not</w:t>
      </w:r>
      <w:r>
        <w:br/>
      </w:r>
      <w:r>
        <w:rPr>
          <w:rStyle w:val="VerbatimChar"/>
        </w:rPr>
        <w:t>## give correct results for longitude/latitude data</w:t>
      </w:r>
    </w:p>
    <w:p w14:paraId="19C2EDBA" w14:textId="77777777" w:rsidR="00EF0B45" w:rsidRDefault="00000000">
      <w:pPr>
        <w:pStyle w:val="FirstParagraph"/>
      </w:pPr>
      <w:r>
        <w:rPr>
          <w:noProof/>
        </w:rPr>
        <w:drawing>
          <wp:inline distT="0" distB="0" distL="0" distR="0" wp14:anchorId="7E643610" wp14:editId="657B0882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carto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n remarque que il ya plus de petits ruminants dans la partie Sud et Ouest du Pays dans les Régions comme les Cascades , Hauts-Bassins et Boucle du Mouhoun .</w:t>
      </w:r>
    </w:p>
    <w:p w14:paraId="6626C6DE" w14:textId="77777777" w:rsidR="00EF0B45" w:rsidRDefault="00000000">
      <w:pPr>
        <w:pStyle w:val="Titre2"/>
      </w:pPr>
      <w:bookmarkStart w:id="22" w:name="X5f9dede1cee2d9816d81d8fa3f8701adc74e394"/>
      <w:bookmarkEnd w:id="21"/>
      <w:r>
        <w:t>La répartition du nombre moyen de volail par région au Burkina Fasso</w:t>
      </w:r>
    </w:p>
    <w:p w14:paraId="78A82BBB" w14:textId="77777777" w:rsidR="00EF0B45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egion_volai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1_FR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ADM1_F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volail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a répartition du nombre moyen de volail par région au Burkina Fass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6A29327" w14:textId="77777777" w:rsidR="00EF0B45" w:rsidRDefault="00000000">
      <w:pPr>
        <w:pStyle w:val="SourceCode"/>
      </w:pPr>
      <w:r>
        <w:rPr>
          <w:rStyle w:val="VerbatimChar"/>
        </w:rPr>
        <w:t>## Warning in st_point_on_surface.sfc(sf::st_zm(x)): st_point_on_surface may not</w:t>
      </w:r>
      <w:r>
        <w:br/>
      </w:r>
      <w:r>
        <w:rPr>
          <w:rStyle w:val="VerbatimChar"/>
        </w:rPr>
        <w:t>## give correct results for longitude/latitude data</w:t>
      </w:r>
    </w:p>
    <w:p w14:paraId="05F42081" w14:textId="77777777" w:rsidR="00EF0B45" w:rsidRDefault="00000000">
      <w:pPr>
        <w:pStyle w:val="FirstParagraph"/>
      </w:pPr>
      <w:r>
        <w:rPr>
          <w:noProof/>
        </w:rPr>
        <w:drawing>
          <wp:inline distT="0" distB="0" distL="0" distR="0" wp14:anchorId="3C025771" wp14:editId="40E15953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carto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8FA678" w14:textId="77777777" w:rsidR="00EF0B45" w:rsidRDefault="00000000">
      <w:pPr>
        <w:pStyle w:val="Corpsdetexte"/>
      </w:pPr>
      <w:r>
        <w:t>Il ya plus de volails dans la partie Centre du pays . Il Y a peu de volails au Nord .</w:t>
      </w:r>
    </w:p>
    <w:p w14:paraId="7EF20682" w14:textId="77777777" w:rsidR="00EF0B45" w:rsidRDefault="00000000">
      <w:pPr>
        <w:pStyle w:val="Titre2"/>
      </w:pPr>
      <w:bookmarkStart w:id="23" w:name="X08eefcf8531c0083ef70294d856783dcfbe6192"/>
      <w:bookmarkEnd w:id="22"/>
      <w:r>
        <w:t>le calcul de certains indicateurs selon la province</w:t>
      </w:r>
    </w:p>
    <w:p w14:paraId="25F09CEB" w14:textId="77777777" w:rsidR="00EF0B45" w:rsidRDefault="00000000">
      <w:pPr>
        <w:pStyle w:val="SourceCode"/>
      </w:pPr>
      <w:r>
        <w:rPr>
          <w:rStyle w:val="CommentTok"/>
        </w:rPr>
        <w:t># Le nombre de gros ruminants par province</w:t>
      </w:r>
      <w:r>
        <w:br/>
      </w:r>
      <w:r>
        <w:rPr>
          <w:rStyle w:val="NormalTok"/>
        </w:rPr>
        <w:t xml:space="preserve">  base_grosrumsumP </w:t>
      </w:r>
      <w:r>
        <w:rPr>
          <w:rStyle w:val="OtherTok"/>
        </w:rPr>
        <w:t>&lt;-</w:t>
      </w:r>
      <w:r>
        <w:rPr>
          <w:rStyle w:val="NormalTok"/>
        </w:rPr>
        <w:t xml:space="preserve"> merge_mena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 (ADM2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 xml:space="preserve"> (</w:t>
      </w:r>
      <w:r>
        <w:rPr>
          <w:rStyle w:val="AttributeTok"/>
        </w:rPr>
        <w:t>grosrums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grosru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Le nombre de petit ruminants par province</w:t>
      </w:r>
      <w:r>
        <w:br/>
      </w:r>
      <w:r>
        <w:rPr>
          <w:rStyle w:val="NormalTok"/>
        </w:rPr>
        <w:t xml:space="preserve">  base_petitrumP </w:t>
      </w:r>
      <w:r>
        <w:rPr>
          <w:rStyle w:val="OtherTok"/>
        </w:rPr>
        <w:t>&lt;-</w:t>
      </w:r>
      <w:r>
        <w:rPr>
          <w:rStyle w:val="NormalTok"/>
        </w:rPr>
        <w:t xml:space="preserve"> merge_mena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 (ADM2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 xml:space="preserve"> (</w:t>
      </w:r>
      <w:r>
        <w:rPr>
          <w:rStyle w:val="AttributeTok"/>
        </w:rPr>
        <w:t>petitr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etitru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Le nombre moyen de porc par province</w:t>
      </w:r>
      <w:r>
        <w:br/>
      </w:r>
      <w:r>
        <w:rPr>
          <w:rStyle w:val="NormalTok"/>
        </w:rPr>
        <w:t xml:space="preserve">  base_porckP </w:t>
      </w:r>
      <w:r>
        <w:rPr>
          <w:rStyle w:val="OtherTok"/>
        </w:rPr>
        <w:t>&lt;-</w:t>
      </w:r>
      <w:r>
        <w:rPr>
          <w:rStyle w:val="NormalTok"/>
        </w:rPr>
        <w:t xml:space="preserve"> merge_mena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DM2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porc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por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Le nombre moyen de labin par province</w:t>
      </w:r>
      <w:r>
        <w:br/>
      </w:r>
      <w:r>
        <w:rPr>
          <w:rStyle w:val="NormalTok"/>
        </w:rPr>
        <w:t xml:space="preserve">  base_lapinP </w:t>
      </w:r>
      <w:r>
        <w:rPr>
          <w:rStyle w:val="OtherTok"/>
        </w:rPr>
        <w:t>&lt;-</w:t>
      </w:r>
      <w:r>
        <w:rPr>
          <w:rStyle w:val="NormalTok"/>
        </w:rPr>
        <w:t xml:space="preserve"> merge_mena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 (ADM2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 xml:space="preserve"> (</w:t>
      </w:r>
      <w:r>
        <w:rPr>
          <w:rStyle w:val="AttributeTok"/>
        </w:rPr>
        <w:t>lapi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lapi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CommentTok"/>
        </w:rPr>
        <w:t># Le nombre moyen de voleil par province</w:t>
      </w:r>
      <w:r>
        <w:br/>
      </w:r>
      <w:r>
        <w:rPr>
          <w:rStyle w:val="NormalTok"/>
        </w:rPr>
        <w:t xml:space="preserve">  base_volailleP </w:t>
      </w:r>
      <w:r>
        <w:rPr>
          <w:rStyle w:val="OtherTok"/>
        </w:rPr>
        <w:t>&lt;-</w:t>
      </w:r>
      <w:r>
        <w:rPr>
          <w:rStyle w:val="NormalTok"/>
        </w:rPr>
        <w:t xml:space="preserve"> merge_mena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 (ADM2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 xml:space="preserve"> (</w:t>
      </w:r>
      <w:r>
        <w:rPr>
          <w:rStyle w:val="AttributeTok"/>
        </w:rPr>
        <w:t>volai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volai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CommentTok"/>
        </w:rPr>
        <w:t># Le nombre de superficie agricole par province</w:t>
      </w:r>
      <w:r>
        <w:br/>
      </w:r>
      <w:r>
        <w:rPr>
          <w:rStyle w:val="NormalTok"/>
        </w:rPr>
        <w:t xml:space="preserve">  base_superficieP </w:t>
      </w:r>
      <w:r>
        <w:rPr>
          <w:rStyle w:val="OtherTok"/>
        </w:rPr>
        <w:t>&lt;-</w:t>
      </w:r>
      <w:r>
        <w:rPr>
          <w:rStyle w:val="NormalTok"/>
        </w:rPr>
        <w:t xml:space="preserve"> merge_mena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 (ADM2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perf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superf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1AC0B3C6" w14:textId="77777777" w:rsidR="00EF0B45" w:rsidRDefault="00000000">
      <w:pPr>
        <w:pStyle w:val="Titre2"/>
      </w:pPr>
      <w:bookmarkStart w:id="24" w:name="Xe2f41014c83a67fac976e3913bc974a38e744fe"/>
      <w:bookmarkEnd w:id="23"/>
      <w:r>
        <w:t>La fusion des bases contenant des statistiques</w:t>
      </w:r>
    </w:p>
    <w:p w14:paraId="6DBD6295" w14:textId="77777777" w:rsidR="00EF0B45" w:rsidRDefault="00000000">
      <w:pPr>
        <w:pStyle w:val="SourceCode"/>
      </w:pPr>
      <w:r>
        <w:rPr>
          <w:rStyle w:val="NormalTok"/>
        </w:rPr>
        <w:t xml:space="preserve">province_grosrum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left_join</w:t>
      </w:r>
      <w:r>
        <w:rPr>
          <w:rStyle w:val="NormalTok"/>
        </w:rPr>
        <w:t>(province,base_grosrumsumP,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2_FR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ovince_superf </w:t>
      </w:r>
      <w:r>
        <w:rPr>
          <w:rStyle w:val="OtherTok"/>
        </w:rPr>
        <w:t>&lt;-</w:t>
      </w:r>
      <w:r>
        <w:rPr>
          <w:rStyle w:val="NormalTok"/>
        </w:rPr>
        <w:t xml:space="preserve"> dplyr 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province, base_superficieP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2_FR"</w:t>
      </w:r>
      <w:r>
        <w:rPr>
          <w:rStyle w:val="NormalTok"/>
        </w:rPr>
        <w:t>))</w:t>
      </w:r>
    </w:p>
    <w:p w14:paraId="157BDC0D" w14:textId="77777777" w:rsidR="00EF0B45" w:rsidRDefault="00000000">
      <w:pPr>
        <w:pStyle w:val="Titre1"/>
      </w:pPr>
      <w:bookmarkStart w:id="25" w:name="iiii.-les-statistiques-par-province"/>
      <w:bookmarkEnd w:id="19"/>
      <w:bookmarkEnd w:id="24"/>
      <w:r>
        <w:t>IIII. Les statistiques par province</w:t>
      </w:r>
    </w:p>
    <w:p w14:paraId="4BB5A42E" w14:textId="77777777" w:rsidR="00EF0B45" w:rsidRDefault="00000000">
      <w:pPr>
        <w:pStyle w:val="Titre2"/>
      </w:pPr>
      <w:bookmarkStart w:id="26" w:name="Xeec159a4ca483c8b9de5fd71a72703ab8344f7a"/>
      <w:r>
        <w:t>La répartition du nombre de gros Ruminants par province au Burkina Fasso</w:t>
      </w:r>
    </w:p>
    <w:p w14:paraId="1268612A" w14:textId="77777777" w:rsidR="00EF0B45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ovince_grosrum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grosrumsum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viridis_c</w:t>
      </w:r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plasma"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mbre de gros rumina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a répartition du nombre de gros ruminants par commune  au Burkina Fas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96443AD" w14:textId="77777777" w:rsidR="00EF0B45" w:rsidRDefault="00000000">
      <w:pPr>
        <w:pStyle w:val="FirstParagraph"/>
      </w:pPr>
      <w:r>
        <w:rPr>
          <w:noProof/>
        </w:rPr>
        <w:drawing>
          <wp:inline distT="0" distB="0" distL="0" distR="0" wp14:anchorId="202CA5BD" wp14:editId="6BDEFC4E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carto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51F43" w14:textId="77777777" w:rsidR="00EF0B45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ovince_super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superf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viridis_c</w:t>
      </w:r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plasma"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superficie agricole par commu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munes 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C0D17E4" w14:textId="77777777" w:rsidR="00EF0B45" w:rsidRDefault="00000000">
      <w:pPr>
        <w:pStyle w:val="FirstParagraph"/>
      </w:pPr>
      <w:r>
        <w:rPr>
          <w:noProof/>
        </w:rPr>
        <w:drawing>
          <wp:inline distT="0" distB="0" distL="0" distR="0" wp14:anchorId="64822276" wp14:editId="6F70F8E2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carto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bookmarkEnd w:id="26"/>
    </w:p>
    <w:sectPr w:rsidR="00EF0B45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38AD6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E0F267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3B60438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 w16cid:durableId="1182403306">
    <w:abstractNumId w:val="0"/>
  </w:num>
  <w:num w:numId="2" w16cid:durableId="14746420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9953932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0B45"/>
    <w:rsid w:val="00457ECA"/>
    <w:rsid w:val="00573B64"/>
    <w:rsid w:val="00C9101E"/>
    <w:rsid w:val="00EF0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F08CE5"/>
  <w15:docId w15:val="{9DD0CB96-A0FD-42C4-AB63-CB89A1D4A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Corpsdetexte"/>
    <w:link w:val="Sous-titre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1</Pages>
  <Words>6370</Words>
  <Characters>35041</Characters>
  <Application>Microsoft Office Word</Application>
  <DocSecurity>0</DocSecurity>
  <Lines>292</Lines>
  <Paragraphs>8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P8 : Cartographie sur R</vt:lpstr>
    </vt:vector>
  </TitlesOfParts>
  <Company/>
  <LinksUpToDate>false</LinksUpToDate>
  <CharactersWithSpaces>4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8 : Cartographie sur R</dc:title>
  <dc:creator>SOMA Ben Idriss &amp; BERETE Mamady</dc:creator>
  <cp:keywords/>
  <cp:lastModifiedBy>BEN SOMA</cp:lastModifiedBy>
  <cp:revision>2</cp:revision>
  <dcterms:created xsi:type="dcterms:W3CDTF">2025-03-10T11:58:00Z</dcterms:created>
  <dcterms:modified xsi:type="dcterms:W3CDTF">2025-03-10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0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